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5D47AD" w14:textId="518EAC8D" w:rsidR="00AB4E93" w:rsidRDefault="00000000" w:rsidP="00340E90">
      <w:pPr>
        <w:pStyle w:val="Heading1"/>
        <w:numPr>
          <w:ilvl w:val="0"/>
          <w:numId w:val="0"/>
        </w:numPr>
        <w:jc w:val="center"/>
      </w:pPr>
      <w:r>
        <w:rPr>
          <w:noProof/>
        </w:rPr>
        <w:drawing>
          <wp:inline distT="0" distB="0" distL="0" distR="0" wp14:anchorId="77E1F1F3" wp14:editId="6DC00190">
            <wp:extent cx="1219200" cy="1219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219200" cy="1219200"/>
                    </a:xfrm>
                    <a:prstGeom prst="rect">
                      <a:avLst/>
                    </a:prstGeom>
                    <a:noFill/>
                    <a:ln w="9525">
                      <a:noFill/>
                      <a:headEnd/>
                      <a:tailEnd/>
                    </a:ln>
                  </pic:spPr>
                </pic:pic>
              </a:graphicData>
            </a:graphic>
          </wp:inline>
        </w:drawing>
      </w:r>
    </w:p>
    <w:p w14:paraId="74F2C2BD" w14:textId="76025001" w:rsidR="00E20E02" w:rsidRDefault="00AB4E93">
      <w:pPr>
        <w:pStyle w:val="Title"/>
      </w:pPr>
      <w:r>
        <w:t>American Ninja Warrior</w:t>
      </w:r>
    </w:p>
    <w:p w14:paraId="3E0F708F" w14:textId="29DC9C85" w:rsidR="00AB4E93" w:rsidRPr="00AB4E93" w:rsidRDefault="00AB4E93" w:rsidP="007E3FC5">
      <w:pPr>
        <w:pStyle w:val="Date"/>
      </w:pPr>
      <w:r>
        <w:t>The Ferris Foundation</w:t>
      </w:r>
    </w:p>
    <w:p w14:paraId="2025D22F" w14:textId="4B56C5F9" w:rsidR="00E20E02" w:rsidRDefault="00000000">
      <w:pPr>
        <w:pStyle w:val="Date"/>
      </w:pPr>
      <w:r>
        <w:t xml:space="preserve">January </w:t>
      </w:r>
      <w:r w:rsidR="00E727DB">
        <w:t>2025</w:t>
      </w:r>
    </w:p>
    <w:p w14:paraId="3B31AD5F" w14:textId="384FF03C" w:rsidR="00E20E02" w:rsidRPr="00C17E12" w:rsidRDefault="00000000" w:rsidP="00C17E12">
      <w:pPr>
        <w:pStyle w:val="FirstParagraph"/>
      </w:pPr>
      <w:r w:rsidRPr="00C17E12">
        <w:t xml:space="preserve">About </w:t>
      </w:r>
      <w:r w:rsidR="00AB4E93" w:rsidRPr="00C17E12">
        <w:t>The Ferris Foundation</w:t>
      </w:r>
    </w:p>
    <w:p w14:paraId="44566A9B" w14:textId="77FA7C60" w:rsidR="00E20E02" w:rsidRDefault="00AB4E93">
      <w:pPr>
        <w:pStyle w:val="BodyText"/>
      </w:pPr>
      <w:r>
        <w:t xml:space="preserve">The Ferris Foundation is </w:t>
      </w:r>
      <w:r w:rsidR="00377056">
        <w:t>a</w:t>
      </w:r>
      <w:r>
        <w:t xml:space="preserve"> software organization created </w:t>
      </w:r>
      <w:r w:rsidR="00263D87">
        <w:t>by</w:t>
      </w:r>
      <w:r>
        <w:t xml:space="preserve"> Michael Remijan for </w:t>
      </w:r>
      <w:r w:rsidR="00972E3C">
        <w:t>all</w:t>
      </w:r>
      <w:r>
        <w:t xml:space="preserve"> his software development projects.</w:t>
      </w:r>
    </w:p>
    <w:p w14:paraId="0934450E" w14:textId="53077990" w:rsidR="00C17E12" w:rsidRPr="00C17E12" w:rsidRDefault="00C17E12" w:rsidP="00C17E12">
      <w:pPr>
        <w:pStyle w:val="FirstParagraph"/>
      </w:pPr>
      <w:r w:rsidRPr="00C17E12">
        <w:t>About arch42</w:t>
      </w:r>
    </w:p>
    <w:p w14:paraId="1F516AAF" w14:textId="6085234F" w:rsidR="00C17E12" w:rsidRDefault="00C17E12">
      <w:pPr>
        <w:pStyle w:val="BodyText"/>
      </w:pPr>
      <w:hyperlink r:id="rId8" w:history="1">
        <w:r w:rsidRPr="00C17E12">
          <w:rPr>
            <w:rStyle w:val="Hyperlink"/>
          </w:rPr>
          <w:t>Home | arc42 Documentation</w:t>
        </w:r>
      </w:hyperlink>
    </w:p>
    <w:p w14:paraId="7B9FE0D8" w14:textId="477BA844" w:rsidR="00EF1AB3" w:rsidRPr="00C17E12" w:rsidRDefault="00EF1AB3" w:rsidP="00EF1AB3">
      <w:pPr>
        <w:pStyle w:val="FirstParagraph"/>
      </w:pPr>
      <w:r w:rsidRPr="00C17E12">
        <w:t xml:space="preserve">About </w:t>
      </w:r>
      <w:r>
        <w:t>C4</w:t>
      </w:r>
    </w:p>
    <w:p w14:paraId="3F81AABE" w14:textId="2055AB01" w:rsidR="00EF1AB3" w:rsidRDefault="00EF1AB3" w:rsidP="00EF1AB3">
      <w:pPr>
        <w:pStyle w:val="BodyText"/>
      </w:pPr>
      <w:hyperlink r:id="rId9" w:history="1">
        <w:r>
          <w:rPr>
            <w:rStyle w:val="Hyperlink"/>
          </w:rPr>
          <w:t>Home | C4 Model Documentation</w:t>
        </w:r>
      </w:hyperlink>
    </w:p>
    <w:p w14:paraId="132D75D2" w14:textId="356F99D1" w:rsidR="00EF1AB3" w:rsidRPr="00C17E12" w:rsidRDefault="00EF1AB3" w:rsidP="00EF1AB3">
      <w:pPr>
        <w:pStyle w:val="FirstParagraph"/>
      </w:pPr>
      <w:r w:rsidRPr="00C17E12">
        <w:t xml:space="preserve">About </w:t>
      </w:r>
      <w:r>
        <w:t>TOGAF</w:t>
      </w:r>
    </w:p>
    <w:p w14:paraId="17CBAC5B" w14:textId="046E8FD7" w:rsidR="00EF1AB3" w:rsidRDefault="00EF1AB3">
      <w:pPr>
        <w:pStyle w:val="BodyText"/>
      </w:pPr>
      <w:hyperlink r:id="rId10" w:history="1">
        <w:r>
          <w:rPr>
            <w:rStyle w:val="Hyperlink"/>
          </w:rPr>
          <w:t>Home | TOGAF Documentation</w:t>
        </w:r>
      </w:hyperlink>
    </w:p>
    <w:p w14:paraId="4244A462" w14:textId="77777777" w:rsidR="00E20E02" w:rsidRDefault="00000000" w:rsidP="00FD260C">
      <w:pPr>
        <w:pStyle w:val="Heading1"/>
      </w:pPr>
      <w:bookmarkStart w:id="0" w:name="section-introduction-and-goals"/>
      <w:r>
        <w:t>Introduction and Goals</w:t>
      </w:r>
    </w:p>
    <w:p w14:paraId="7DBE55C7" w14:textId="6FA7EB9C" w:rsidR="007F06D9" w:rsidRDefault="007F06D9" w:rsidP="007F06D9">
      <w:pPr>
        <w:pStyle w:val="BodyText"/>
      </w:pPr>
      <w:r>
        <w:t xml:space="preserve">See </w:t>
      </w:r>
      <w:hyperlink r:id="rId11">
        <w:r>
          <w:rPr>
            <w:rStyle w:val="Hyperlink"/>
          </w:rPr>
          <w:t>Introduction and Goals</w:t>
        </w:r>
      </w:hyperlink>
      <w:r>
        <w:t xml:space="preserve"> in the arc42 documentation.</w:t>
      </w:r>
    </w:p>
    <w:p w14:paraId="514D07CC" w14:textId="5434C79A" w:rsidR="00E5048F" w:rsidRDefault="00E5048F" w:rsidP="00E5048F">
      <w:pPr>
        <w:pStyle w:val="BodyText"/>
      </w:pPr>
      <w:r>
        <w:t>This document describes The Ferris Foundation – American Ninja Warrior</w:t>
      </w:r>
      <w:r w:rsidR="007E3FC5">
        <w:t xml:space="preserve"> (ANW)</w:t>
      </w:r>
      <w:r>
        <w:t xml:space="preserve"> </w:t>
      </w:r>
      <w:r w:rsidR="00AF5825">
        <w:t xml:space="preserve">software </w:t>
      </w:r>
      <w:r>
        <w:t xml:space="preserve">platform. The goal of the platform is to consolidate the competition schedules from various </w:t>
      </w:r>
      <w:r w:rsidR="003602F1">
        <w:t xml:space="preserve">ANW </w:t>
      </w:r>
      <w:r>
        <w:t xml:space="preserve">leagues and produce an </w:t>
      </w:r>
      <w:r w:rsidR="003602F1">
        <w:t>easy-to-use</w:t>
      </w:r>
      <w:r>
        <w:t xml:space="preserve"> Microsoft Excel </w:t>
      </w:r>
      <w:r w:rsidR="00704603">
        <w:t>spreadsheet</w:t>
      </w:r>
      <w:r w:rsidR="007E3FC5">
        <w:t xml:space="preserve"> from that data</w:t>
      </w:r>
      <w:r w:rsidR="003602F1">
        <w:t xml:space="preserve">. This </w:t>
      </w:r>
      <w:r w:rsidR="007E3FC5">
        <w:t xml:space="preserve">Excel </w:t>
      </w:r>
      <w:r w:rsidR="00704603">
        <w:t>spreadsheet</w:t>
      </w:r>
      <w:r w:rsidR="003602F1">
        <w:t xml:space="preserve"> </w:t>
      </w:r>
      <w:r w:rsidR="007E3FC5">
        <w:t>is</w:t>
      </w:r>
      <w:r w:rsidR="003602F1">
        <w:t xml:space="preserve"> used </w:t>
      </w:r>
      <w:r w:rsidR="00340E90">
        <w:t>to plan</w:t>
      </w:r>
      <w:r>
        <w:t xml:space="preserve"> competition participation </w:t>
      </w:r>
      <w:r w:rsidR="003602F1">
        <w:t xml:space="preserve">(travel) </w:t>
      </w:r>
      <w:r>
        <w:t xml:space="preserve">throughout the season. </w:t>
      </w:r>
    </w:p>
    <w:p w14:paraId="50397E99" w14:textId="7D786E44" w:rsidR="00E5048F" w:rsidRDefault="007E3FC5" w:rsidP="00E5048F">
      <w:pPr>
        <w:pStyle w:val="BodyText"/>
      </w:pPr>
      <w:r>
        <w:t>The ANW Platform has the underlying business goals:</w:t>
      </w:r>
    </w:p>
    <w:p w14:paraId="13691390" w14:textId="16D7CDD4" w:rsidR="005C5E7E" w:rsidRDefault="005C5E7E" w:rsidP="005C5E7E">
      <w:pPr>
        <w:pStyle w:val="TableCaption"/>
      </w:pPr>
      <w:r>
        <w:t>Table 1.1 – Underlying Business Goals</w:t>
      </w:r>
    </w:p>
    <w:tbl>
      <w:tblPr>
        <w:tblStyle w:val="Table"/>
        <w:tblW w:w="4749" w:type="pct"/>
        <w:tblLook w:val="0020" w:firstRow="1" w:lastRow="0" w:firstColumn="0" w:lastColumn="0" w:noHBand="0" w:noVBand="0"/>
      </w:tblPr>
      <w:tblGrid>
        <w:gridCol w:w="1068"/>
        <w:gridCol w:w="8027"/>
      </w:tblGrid>
      <w:tr w:rsidR="00E04629" w14:paraId="4C0C95DC" w14:textId="77777777" w:rsidTr="005C5E7E">
        <w:trPr>
          <w:cnfStyle w:val="100000000000" w:firstRow="1" w:lastRow="0" w:firstColumn="0" w:lastColumn="0" w:oddVBand="0" w:evenVBand="0" w:oddHBand="0" w:evenHBand="0" w:firstRowFirstColumn="0" w:firstRowLastColumn="0" w:lastRowFirstColumn="0" w:lastRowLastColumn="0"/>
          <w:tblHeader/>
        </w:trPr>
        <w:tc>
          <w:tcPr>
            <w:tcW w:w="587" w:type="pct"/>
          </w:tcPr>
          <w:p w14:paraId="499FA962" w14:textId="0FFF8DBD" w:rsidR="00E04629" w:rsidRDefault="005C5E7E" w:rsidP="00E34A25">
            <w:pPr>
              <w:pStyle w:val="Compact"/>
            </w:pPr>
            <w:r>
              <w:t>ID</w:t>
            </w:r>
          </w:p>
        </w:tc>
        <w:tc>
          <w:tcPr>
            <w:tcW w:w="4413" w:type="pct"/>
          </w:tcPr>
          <w:p w14:paraId="4E6D240B" w14:textId="2E020B2A" w:rsidR="00E04629" w:rsidRDefault="00E04629" w:rsidP="00E34A25">
            <w:pPr>
              <w:pStyle w:val="Compact"/>
            </w:pPr>
            <w:r>
              <w:t>Goal</w:t>
            </w:r>
          </w:p>
        </w:tc>
      </w:tr>
      <w:tr w:rsidR="00E04629" w14:paraId="6ECAD172" w14:textId="77777777" w:rsidTr="005C5E7E">
        <w:tc>
          <w:tcPr>
            <w:tcW w:w="587" w:type="pct"/>
          </w:tcPr>
          <w:p w14:paraId="19DDE6ED" w14:textId="42B31DD6" w:rsidR="00E04629" w:rsidRDefault="005C5E7E" w:rsidP="00E34A25">
            <w:pPr>
              <w:pStyle w:val="Tablecellcontents"/>
            </w:pPr>
            <w:r>
              <w:t>G</w:t>
            </w:r>
            <w:r w:rsidR="00E04629">
              <w:t>1</w:t>
            </w:r>
          </w:p>
        </w:tc>
        <w:tc>
          <w:tcPr>
            <w:tcW w:w="4413" w:type="pct"/>
          </w:tcPr>
          <w:p w14:paraId="6059C441" w14:textId="6F938FE8" w:rsidR="00E04629" w:rsidRDefault="00E04629" w:rsidP="00E34A25">
            <w:pPr>
              <w:pStyle w:val="Tablecellcontents"/>
            </w:pPr>
            <w:r>
              <w:t>Import competition details from various ANW leagues.</w:t>
            </w:r>
          </w:p>
        </w:tc>
      </w:tr>
      <w:tr w:rsidR="00E04629" w14:paraId="23131593" w14:textId="77777777" w:rsidTr="005C5E7E">
        <w:tc>
          <w:tcPr>
            <w:tcW w:w="587" w:type="pct"/>
          </w:tcPr>
          <w:p w14:paraId="75D1E877" w14:textId="6C8C7302" w:rsidR="00E04629" w:rsidRDefault="005C5E7E" w:rsidP="00E34A25">
            <w:pPr>
              <w:pStyle w:val="Tablecellcontents"/>
            </w:pPr>
            <w:r>
              <w:t>G</w:t>
            </w:r>
            <w:r w:rsidR="00E04629">
              <w:t>2</w:t>
            </w:r>
          </w:p>
        </w:tc>
        <w:tc>
          <w:tcPr>
            <w:tcW w:w="4413" w:type="pct"/>
          </w:tcPr>
          <w:p w14:paraId="1790A4E8" w14:textId="4F2DDFB9" w:rsidR="00E04629" w:rsidRDefault="00E04629" w:rsidP="00E34A25">
            <w:pPr>
              <w:pStyle w:val="Tablecellcontents"/>
            </w:pPr>
            <w:r>
              <w:t>Associate competition with a gym.</w:t>
            </w:r>
          </w:p>
        </w:tc>
      </w:tr>
      <w:tr w:rsidR="00E04629" w14:paraId="317BF8BC" w14:textId="77777777" w:rsidTr="005C5E7E">
        <w:tc>
          <w:tcPr>
            <w:tcW w:w="587" w:type="pct"/>
          </w:tcPr>
          <w:p w14:paraId="3FDAC50A" w14:textId="1F9D29C6" w:rsidR="00E04629" w:rsidRDefault="005C5E7E" w:rsidP="00E34A25">
            <w:pPr>
              <w:pStyle w:val="Tablecellcontents"/>
            </w:pPr>
            <w:r>
              <w:lastRenderedPageBreak/>
              <w:t>G3</w:t>
            </w:r>
          </w:p>
        </w:tc>
        <w:tc>
          <w:tcPr>
            <w:tcW w:w="4413" w:type="pct"/>
          </w:tcPr>
          <w:p w14:paraId="46C5E8AC" w14:textId="5061243D" w:rsidR="00E04629" w:rsidRDefault="00E04629" w:rsidP="00E34A25">
            <w:pPr>
              <w:pStyle w:val="Tablecellcontents"/>
            </w:pPr>
            <w:r>
              <w:t>Associate driving time in hours and minutes to each gym</w:t>
            </w:r>
            <w:r w:rsidR="005C5E7E">
              <w:t>.</w:t>
            </w:r>
          </w:p>
        </w:tc>
      </w:tr>
      <w:tr w:rsidR="00E04629" w14:paraId="7BBA4477" w14:textId="77777777" w:rsidTr="005C5E7E">
        <w:tc>
          <w:tcPr>
            <w:tcW w:w="587" w:type="pct"/>
          </w:tcPr>
          <w:p w14:paraId="7B4446A5" w14:textId="1A73CE13" w:rsidR="00E04629" w:rsidRDefault="005C5E7E" w:rsidP="00E34A25">
            <w:pPr>
              <w:pStyle w:val="Tablecellcontents"/>
            </w:pPr>
            <w:r>
              <w:t>G4</w:t>
            </w:r>
          </w:p>
        </w:tc>
        <w:tc>
          <w:tcPr>
            <w:tcW w:w="4413" w:type="pct"/>
          </w:tcPr>
          <w:p w14:paraId="05572886" w14:textId="39B8172C" w:rsidR="00E04629" w:rsidRDefault="00E04629" w:rsidP="00E34A25">
            <w:pPr>
              <w:pStyle w:val="Tablecellcontents"/>
            </w:pPr>
            <w:r>
              <w:t xml:space="preserve">Create Excel season </w:t>
            </w:r>
            <w:r w:rsidR="005C5E7E">
              <w:t>planner worksheet</w:t>
            </w:r>
            <w:r>
              <w:t xml:space="preserve"> based on configurable driving time</w:t>
            </w:r>
            <w:r w:rsidR="005C5E7E">
              <w:t>.</w:t>
            </w:r>
          </w:p>
        </w:tc>
      </w:tr>
      <w:tr w:rsidR="00E04629" w14:paraId="2248198D" w14:textId="77777777" w:rsidTr="005C5E7E">
        <w:tc>
          <w:tcPr>
            <w:tcW w:w="587" w:type="pct"/>
          </w:tcPr>
          <w:p w14:paraId="5450D19B" w14:textId="6092EB84" w:rsidR="00E04629" w:rsidRDefault="005C5E7E" w:rsidP="00E34A25">
            <w:pPr>
              <w:pStyle w:val="Tablecellcontents"/>
            </w:pPr>
            <w:r>
              <w:t>G5</w:t>
            </w:r>
          </w:p>
        </w:tc>
        <w:tc>
          <w:tcPr>
            <w:tcW w:w="4413" w:type="pct"/>
          </w:tcPr>
          <w:p w14:paraId="3B8617B4" w14:textId="6CF7DD88" w:rsidR="00E04629" w:rsidRDefault="00323DB3" w:rsidP="00E34A25">
            <w:pPr>
              <w:pStyle w:val="Tablecellcontents"/>
            </w:pPr>
            <w:r>
              <w:t>Manage</w:t>
            </w:r>
            <w:r w:rsidR="005C5E7E">
              <w:t xml:space="preserve"> attendance, registration, and notes (</w:t>
            </w:r>
            <w:r w:rsidR="009E21F1">
              <w:t xml:space="preserve">attendance </w:t>
            </w:r>
            <w:r w:rsidR="005C5E7E">
              <w:t xml:space="preserve">data) for each competition. </w:t>
            </w:r>
          </w:p>
        </w:tc>
      </w:tr>
      <w:tr w:rsidR="005C5E7E" w14:paraId="20F3CAE3" w14:textId="77777777" w:rsidTr="005C5E7E">
        <w:tc>
          <w:tcPr>
            <w:tcW w:w="587" w:type="pct"/>
          </w:tcPr>
          <w:p w14:paraId="0168294D" w14:textId="14A547CE" w:rsidR="005C5E7E" w:rsidRDefault="005C5E7E" w:rsidP="00E34A25">
            <w:pPr>
              <w:pStyle w:val="Tablecellcontents"/>
            </w:pPr>
            <w:r>
              <w:t>G6</w:t>
            </w:r>
          </w:p>
        </w:tc>
        <w:tc>
          <w:tcPr>
            <w:tcW w:w="4413" w:type="pct"/>
          </w:tcPr>
          <w:p w14:paraId="14050DEC" w14:textId="67D810CA" w:rsidR="005C5E7E" w:rsidRDefault="005C5E7E" w:rsidP="00E34A25">
            <w:pPr>
              <w:pStyle w:val="Tablecellcontents"/>
            </w:pPr>
            <w:r>
              <w:t xml:space="preserve">Sync </w:t>
            </w:r>
            <w:r w:rsidR="009E21F1">
              <w:t xml:space="preserve">attendance </w:t>
            </w:r>
            <w:r>
              <w:t>data back into the ANW Platform.</w:t>
            </w:r>
          </w:p>
        </w:tc>
      </w:tr>
      <w:tr w:rsidR="005C5E7E" w14:paraId="40657FB4" w14:textId="77777777" w:rsidTr="005C5E7E">
        <w:tc>
          <w:tcPr>
            <w:tcW w:w="587" w:type="pct"/>
          </w:tcPr>
          <w:p w14:paraId="3D3B794A" w14:textId="4A102B13" w:rsidR="005C5E7E" w:rsidRDefault="005C5E7E" w:rsidP="00E34A25">
            <w:pPr>
              <w:pStyle w:val="Tablecellcontents"/>
            </w:pPr>
            <w:r>
              <w:t>G7</w:t>
            </w:r>
          </w:p>
        </w:tc>
        <w:tc>
          <w:tcPr>
            <w:tcW w:w="4413" w:type="pct"/>
          </w:tcPr>
          <w:p w14:paraId="2DA8D0F8" w14:textId="3FF7A267" w:rsidR="005C5E7E" w:rsidRDefault="005C5E7E" w:rsidP="00E34A25">
            <w:pPr>
              <w:pStyle w:val="Tablecellcontents"/>
            </w:pPr>
            <w:r>
              <w:t>Associate hotel with a gym.</w:t>
            </w:r>
          </w:p>
        </w:tc>
      </w:tr>
    </w:tbl>
    <w:p w14:paraId="01A92F4F" w14:textId="63DF3F3F" w:rsidR="00E20E02" w:rsidRDefault="00E20E02" w:rsidP="001E1FAE"/>
    <w:p w14:paraId="52888FE9" w14:textId="77777777" w:rsidR="00E20E02" w:rsidRDefault="00000000" w:rsidP="00FD260C">
      <w:pPr>
        <w:pStyle w:val="Heading2"/>
      </w:pPr>
      <w:bookmarkStart w:id="1" w:name="X965ea83940b0a4761425dfc52c41e9e5b306211"/>
      <w:r>
        <w:t>Requirements Overview</w:t>
      </w:r>
    </w:p>
    <w:p w14:paraId="134F56AA" w14:textId="77777777" w:rsidR="001E1FAE" w:rsidRDefault="001E1FAE">
      <w:pPr>
        <w:pStyle w:val="BodyText"/>
      </w:pPr>
      <w:r>
        <w:t>The ANW Platform implements the following features to meet the underlying business goals.</w:t>
      </w:r>
    </w:p>
    <w:p w14:paraId="0C09DED9" w14:textId="50E8F130" w:rsidR="0040496A" w:rsidRDefault="0040496A" w:rsidP="002C525C">
      <w:pPr>
        <w:pStyle w:val="FigureCaption"/>
      </w:pPr>
      <w:r w:rsidRPr="0040496A">
        <w:t>Diagram</w:t>
      </w:r>
      <w:r>
        <w:t xml:space="preserve"> 1.1.1 </w:t>
      </w:r>
      <w:r w:rsidR="002C525C">
        <w:t>–</w:t>
      </w:r>
      <w:r>
        <w:t xml:space="preserve"> </w:t>
      </w:r>
      <w:r w:rsidR="002C525C">
        <w:t>Domain F</w:t>
      </w:r>
      <w:r>
        <w:t>eature Map</w:t>
      </w:r>
    </w:p>
    <w:p w14:paraId="7B8BE352" w14:textId="1B835CC8" w:rsidR="0040496A" w:rsidRDefault="0040496A" w:rsidP="002C525C">
      <w:pPr>
        <w:pStyle w:val="Figure"/>
      </w:pPr>
      <w:r>
        <w:rPr>
          <w:noProof/>
        </w:rPr>
        <w:drawing>
          <wp:inline distT="0" distB="0" distL="0" distR="0" wp14:anchorId="0273E627" wp14:editId="3D10B270">
            <wp:extent cx="5029200" cy="4350988"/>
            <wp:effectExtent l="0" t="0" r="0" b="0"/>
            <wp:docPr id="929619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619012" name="Picture 1"/>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029200" cy="4350988"/>
                    </a:xfrm>
                    <a:prstGeom prst="rect">
                      <a:avLst/>
                    </a:prstGeom>
                    <a:noFill/>
                    <a:ln>
                      <a:noFill/>
                    </a:ln>
                  </pic:spPr>
                </pic:pic>
              </a:graphicData>
            </a:graphic>
          </wp:inline>
        </w:drawing>
      </w:r>
    </w:p>
    <w:p w14:paraId="714701EE" w14:textId="5160F9A9" w:rsidR="003D03B0" w:rsidRDefault="003D03B0" w:rsidP="003D03B0">
      <w:r>
        <w:t>“</w:t>
      </w:r>
      <w:r w:rsidRPr="003D03B0">
        <w:t>A domain is a high-level, one- or two-word description that can be used to logically group together the stand-alone, self-contained products that carry out the important business features of the application platform.</w:t>
      </w:r>
      <w:r>
        <w:t>” (Remijan, 2022).</w:t>
      </w:r>
      <w:r w:rsidR="00263D87">
        <w:t xml:space="preserve"> </w:t>
      </w:r>
      <w:r>
        <w:t xml:space="preserve">Table </w:t>
      </w:r>
      <w:r w:rsidR="00263D87">
        <w:t xml:space="preserve">1.1.1 describes </w:t>
      </w:r>
      <w:r w:rsidR="00D12628">
        <w:t>the</w:t>
      </w:r>
      <w:r>
        <w:t xml:space="preserve"> ANW Platform domains.</w:t>
      </w:r>
    </w:p>
    <w:p w14:paraId="64C64EEB" w14:textId="77284B38" w:rsidR="00263D87" w:rsidRDefault="00263D87" w:rsidP="00263D87">
      <w:pPr>
        <w:pStyle w:val="TableCaption"/>
      </w:pPr>
      <w:r>
        <w:t>Table 1.1.1 – ANW Platform domains</w:t>
      </w:r>
    </w:p>
    <w:tbl>
      <w:tblPr>
        <w:tblStyle w:val="Table"/>
        <w:tblW w:w="4749" w:type="pct"/>
        <w:tblLook w:val="0020" w:firstRow="1" w:lastRow="0" w:firstColumn="0" w:lastColumn="0" w:noHBand="0" w:noVBand="0"/>
      </w:tblPr>
      <w:tblGrid>
        <w:gridCol w:w="1068"/>
        <w:gridCol w:w="8027"/>
      </w:tblGrid>
      <w:tr w:rsidR="00263D87" w14:paraId="0646CCB7" w14:textId="77777777" w:rsidTr="00E34A25">
        <w:trPr>
          <w:cnfStyle w:val="100000000000" w:firstRow="1" w:lastRow="0" w:firstColumn="0" w:lastColumn="0" w:oddVBand="0" w:evenVBand="0" w:oddHBand="0" w:evenHBand="0" w:firstRowFirstColumn="0" w:firstRowLastColumn="0" w:lastRowFirstColumn="0" w:lastRowLastColumn="0"/>
          <w:tblHeader/>
        </w:trPr>
        <w:tc>
          <w:tcPr>
            <w:tcW w:w="587" w:type="pct"/>
          </w:tcPr>
          <w:p w14:paraId="26CE66EA" w14:textId="2E2A7A40" w:rsidR="00263D87" w:rsidRDefault="00263D87" w:rsidP="00E34A25">
            <w:pPr>
              <w:pStyle w:val="Compact"/>
            </w:pPr>
            <w:r>
              <w:t>Domain</w:t>
            </w:r>
          </w:p>
        </w:tc>
        <w:tc>
          <w:tcPr>
            <w:tcW w:w="4413" w:type="pct"/>
          </w:tcPr>
          <w:p w14:paraId="574ED4CE" w14:textId="7539D298" w:rsidR="00263D87" w:rsidRDefault="00263D87" w:rsidP="00E34A25">
            <w:pPr>
              <w:pStyle w:val="Compact"/>
            </w:pPr>
            <w:r>
              <w:t>Purpose</w:t>
            </w:r>
          </w:p>
        </w:tc>
      </w:tr>
      <w:tr w:rsidR="00263D87" w14:paraId="19581E60" w14:textId="77777777" w:rsidTr="00E34A25">
        <w:tc>
          <w:tcPr>
            <w:tcW w:w="587" w:type="pct"/>
          </w:tcPr>
          <w:p w14:paraId="65282ED8" w14:textId="4981B0D9" w:rsidR="00263D87" w:rsidRDefault="00263D87" w:rsidP="00E34A25">
            <w:pPr>
              <w:pStyle w:val="Tablecellcontents"/>
            </w:pPr>
            <w:r>
              <w:lastRenderedPageBreak/>
              <w:t>Collect</w:t>
            </w:r>
          </w:p>
        </w:tc>
        <w:tc>
          <w:tcPr>
            <w:tcW w:w="4413" w:type="pct"/>
          </w:tcPr>
          <w:p w14:paraId="5199EE4F" w14:textId="6971DAB8" w:rsidR="00263D87" w:rsidRDefault="00263D87" w:rsidP="00E34A25">
            <w:pPr>
              <w:pStyle w:val="Tablecellcontents"/>
            </w:pPr>
            <w:r>
              <w:t>Import data from external sources.</w:t>
            </w:r>
          </w:p>
        </w:tc>
      </w:tr>
      <w:tr w:rsidR="00263D87" w14:paraId="2EF93886" w14:textId="77777777" w:rsidTr="00E34A25">
        <w:tc>
          <w:tcPr>
            <w:tcW w:w="587" w:type="pct"/>
          </w:tcPr>
          <w:p w14:paraId="2D5F9AA7" w14:textId="5A312C36" w:rsidR="00263D87" w:rsidRDefault="00263D87" w:rsidP="00E34A25">
            <w:pPr>
              <w:pStyle w:val="Tablecellcontents"/>
            </w:pPr>
            <w:r>
              <w:t>Report</w:t>
            </w:r>
          </w:p>
        </w:tc>
        <w:tc>
          <w:tcPr>
            <w:tcW w:w="4413" w:type="pct"/>
          </w:tcPr>
          <w:p w14:paraId="47BCBF07" w14:textId="276FA3F7" w:rsidR="00263D87" w:rsidRDefault="00263D87" w:rsidP="00E34A25">
            <w:pPr>
              <w:pStyle w:val="Tablecellcontents"/>
            </w:pPr>
            <w:r>
              <w:t>Create and export reports from the ANW data.</w:t>
            </w:r>
          </w:p>
        </w:tc>
      </w:tr>
      <w:tr w:rsidR="00263D87" w14:paraId="5DEE20CB" w14:textId="77777777" w:rsidTr="00E34A25">
        <w:tc>
          <w:tcPr>
            <w:tcW w:w="587" w:type="pct"/>
          </w:tcPr>
          <w:p w14:paraId="4068BF75" w14:textId="1812AE79" w:rsidR="00263D87" w:rsidRDefault="00263D87" w:rsidP="00E34A25">
            <w:pPr>
              <w:pStyle w:val="Tablecellcontents"/>
            </w:pPr>
            <w:r>
              <w:t>Admin</w:t>
            </w:r>
          </w:p>
        </w:tc>
        <w:tc>
          <w:tcPr>
            <w:tcW w:w="4413" w:type="pct"/>
          </w:tcPr>
          <w:p w14:paraId="0D85B7F0" w14:textId="36858807" w:rsidR="00263D87" w:rsidRDefault="00263D87" w:rsidP="00E34A25">
            <w:pPr>
              <w:pStyle w:val="Tablecellcontents"/>
            </w:pPr>
            <w:r>
              <w:t>General administration of ANW data.</w:t>
            </w:r>
          </w:p>
        </w:tc>
      </w:tr>
    </w:tbl>
    <w:p w14:paraId="33DE40CE" w14:textId="46AEB2B9" w:rsidR="00263D87" w:rsidRDefault="00263D87" w:rsidP="003D03B0">
      <w:r>
        <w:t>Each feature is associated with an underlying business goal and the high-level requirements needed to fulfil that business goal.</w:t>
      </w:r>
      <w:r w:rsidR="00D12628">
        <w:t xml:space="preserve"> Table 1.1.2 describes the ANW Platform features.</w:t>
      </w:r>
    </w:p>
    <w:p w14:paraId="2E98353F" w14:textId="1BB9FDE4" w:rsidR="00263D87" w:rsidRPr="0040496A" w:rsidRDefault="00263D87" w:rsidP="00263D87">
      <w:pPr>
        <w:pStyle w:val="TableCaption"/>
      </w:pPr>
      <w:r>
        <w:t>Table 1.1.2 – ANW Platform features</w:t>
      </w:r>
    </w:p>
    <w:tbl>
      <w:tblPr>
        <w:tblStyle w:val="Table"/>
        <w:tblW w:w="4916" w:type="pct"/>
        <w:tblLook w:val="0020" w:firstRow="1" w:lastRow="0" w:firstColumn="0" w:lastColumn="0" w:noHBand="0" w:noVBand="0"/>
      </w:tblPr>
      <w:tblGrid>
        <w:gridCol w:w="730"/>
        <w:gridCol w:w="755"/>
        <w:gridCol w:w="3032"/>
        <w:gridCol w:w="4898"/>
      </w:tblGrid>
      <w:tr w:rsidR="0040496A" w14:paraId="226C6241" w14:textId="352945A4" w:rsidTr="00A37EFD">
        <w:trPr>
          <w:cnfStyle w:val="100000000000" w:firstRow="1" w:lastRow="0" w:firstColumn="0" w:lastColumn="0" w:oddVBand="0" w:evenVBand="0" w:oddHBand="0" w:evenHBand="0" w:firstRowFirstColumn="0" w:firstRowLastColumn="0" w:lastRowFirstColumn="0" w:lastRowLastColumn="0"/>
          <w:tblHeader/>
        </w:trPr>
        <w:tc>
          <w:tcPr>
            <w:tcW w:w="388" w:type="pct"/>
          </w:tcPr>
          <w:p w14:paraId="129B283A" w14:textId="77777777" w:rsidR="0040496A" w:rsidRDefault="0040496A" w:rsidP="00E34A25">
            <w:pPr>
              <w:pStyle w:val="Compact"/>
            </w:pPr>
            <w:r>
              <w:t>ID</w:t>
            </w:r>
          </w:p>
        </w:tc>
        <w:tc>
          <w:tcPr>
            <w:tcW w:w="401" w:type="pct"/>
          </w:tcPr>
          <w:p w14:paraId="656302B9" w14:textId="77777777" w:rsidR="0040496A" w:rsidRDefault="0040496A" w:rsidP="00E34A25">
            <w:pPr>
              <w:pStyle w:val="Compact"/>
            </w:pPr>
            <w:r>
              <w:t>Goal</w:t>
            </w:r>
          </w:p>
        </w:tc>
        <w:tc>
          <w:tcPr>
            <w:tcW w:w="1610" w:type="pct"/>
          </w:tcPr>
          <w:p w14:paraId="4779D0A9" w14:textId="41C4F438" w:rsidR="0040496A" w:rsidRDefault="0040496A" w:rsidP="00E34A25">
            <w:pPr>
              <w:pStyle w:val="Compact"/>
            </w:pPr>
            <w:r>
              <w:t>Feature</w:t>
            </w:r>
          </w:p>
        </w:tc>
        <w:tc>
          <w:tcPr>
            <w:tcW w:w="2601" w:type="pct"/>
          </w:tcPr>
          <w:p w14:paraId="0B6180D2" w14:textId="20D05DAF" w:rsidR="0040496A" w:rsidRDefault="003710EB" w:rsidP="00E34A25">
            <w:pPr>
              <w:pStyle w:val="Compact"/>
            </w:pPr>
            <w:r>
              <w:t>Requirements</w:t>
            </w:r>
          </w:p>
        </w:tc>
      </w:tr>
      <w:tr w:rsidR="0040496A" w14:paraId="54BCC637" w14:textId="36979C68" w:rsidTr="00A37EFD">
        <w:tc>
          <w:tcPr>
            <w:tcW w:w="388" w:type="pct"/>
          </w:tcPr>
          <w:p w14:paraId="3302126F" w14:textId="06298E8B" w:rsidR="0040496A" w:rsidRDefault="00D651A4" w:rsidP="00E34A25">
            <w:pPr>
              <w:pStyle w:val="Tablecellcontents"/>
            </w:pPr>
            <w:r>
              <w:t>F1</w:t>
            </w:r>
          </w:p>
        </w:tc>
        <w:tc>
          <w:tcPr>
            <w:tcW w:w="401" w:type="pct"/>
          </w:tcPr>
          <w:p w14:paraId="7189F65A" w14:textId="59B8111A" w:rsidR="0040496A" w:rsidRDefault="0040496A" w:rsidP="00E34A25">
            <w:pPr>
              <w:pStyle w:val="Tablecellcontents"/>
            </w:pPr>
            <w:r>
              <w:t>G1</w:t>
            </w:r>
          </w:p>
        </w:tc>
        <w:tc>
          <w:tcPr>
            <w:tcW w:w="1610" w:type="pct"/>
          </w:tcPr>
          <w:p w14:paraId="603B13F1" w14:textId="573B100A" w:rsidR="0040496A" w:rsidRDefault="0040496A" w:rsidP="00E34A25">
            <w:pPr>
              <w:pStyle w:val="Tablecellcontents"/>
            </w:pPr>
            <w:r>
              <w:t>UNAA Competitions</w:t>
            </w:r>
          </w:p>
        </w:tc>
        <w:tc>
          <w:tcPr>
            <w:tcW w:w="2601" w:type="pct"/>
          </w:tcPr>
          <w:p w14:paraId="71580A62" w14:textId="6F0CD284" w:rsidR="0040496A" w:rsidRDefault="00704603" w:rsidP="00E34A25">
            <w:pPr>
              <w:pStyle w:val="Tablecellcontents"/>
            </w:pPr>
            <w:r>
              <w:t>Parse and import UNAA Competition data. UNAA has its normal qualifiers but also has different types of competitions throughout the season.</w:t>
            </w:r>
            <w:r w:rsidR="003710EB">
              <w:t xml:space="preserve"> Competitions are associated with a gym. Competition data can be inserted or updated.</w:t>
            </w:r>
          </w:p>
        </w:tc>
      </w:tr>
      <w:tr w:rsidR="0040496A" w14:paraId="1C732406" w14:textId="5993522D" w:rsidTr="00A37EFD">
        <w:tc>
          <w:tcPr>
            <w:tcW w:w="388" w:type="pct"/>
          </w:tcPr>
          <w:p w14:paraId="690D1EFE" w14:textId="3C2733A7" w:rsidR="0040496A" w:rsidRDefault="00D651A4" w:rsidP="0040496A">
            <w:pPr>
              <w:pStyle w:val="Tablecellcontents"/>
            </w:pPr>
            <w:r>
              <w:t>F2</w:t>
            </w:r>
          </w:p>
        </w:tc>
        <w:tc>
          <w:tcPr>
            <w:tcW w:w="401" w:type="pct"/>
          </w:tcPr>
          <w:p w14:paraId="376AEF82" w14:textId="3417C183" w:rsidR="0040496A" w:rsidRDefault="0040496A" w:rsidP="0040496A">
            <w:pPr>
              <w:pStyle w:val="Tablecellcontents"/>
            </w:pPr>
            <w:r>
              <w:t>G1</w:t>
            </w:r>
          </w:p>
        </w:tc>
        <w:tc>
          <w:tcPr>
            <w:tcW w:w="1610" w:type="pct"/>
          </w:tcPr>
          <w:p w14:paraId="1A48C4DF" w14:textId="0FE326B4" w:rsidR="0040496A" w:rsidRDefault="0040496A" w:rsidP="0040496A">
            <w:pPr>
              <w:pStyle w:val="Tablecellcontents"/>
            </w:pPr>
            <w:r>
              <w:t>FINA Competitions</w:t>
            </w:r>
          </w:p>
        </w:tc>
        <w:tc>
          <w:tcPr>
            <w:tcW w:w="2601" w:type="pct"/>
          </w:tcPr>
          <w:p w14:paraId="03C47CDD" w14:textId="731E21E2" w:rsidR="0040496A" w:rsidRDefault="00704603" w:rsidP="0040496A">
            <w:pPr>
              <w:pStyle w:val="Tablecellcontents"/>
            </w:pPr>
            <w:r>
              <w:t>Parse and import FINA Competition data. FINA has its normal qualifiers but also has different types of competitions throughout the season.</w:t>
            </w:r>
            <w:r w:rsidR="003710EB">
              <w:t xml:space="preserve"> Competitions are associated with a gym. Competition data can be inserted or updated.</w:t>
            </w:r>
          </w:p>
        </w:tc>
      </w:tr>
      <w:tr w:rsidR="0040496A" w14:paraId="7BA460FB" w14:textId="23F6EF12" w:rsidTr="00A37EFD">
        <w:tc>
          <w:tcPr>
            <w:tcW w:w="388" w:type="pct"/>
          </w:tcPr>
          <w:p w14:paraId="0839ACD6" w14:textId="667D89A4" w:rsidR="0040496A" w:rsidRDefault="00D651A4" w:rsidP="0040496A">
            <w:pPr>
              <w:pStyle w:val="Tablecellcontents"/>
            </w:pPr>
            <w:r>
              <w:t>F3</w:t>
            </w:r>
          </w:p>
        </w:tc>
        <w:tc>
          <w:tcPr>
            <w:tcW w:w="401" w:type="pct"/>
          </w:tcPr>
          <w:p w14:paraId="27A83921" w14:textId="5CD05CE4" w:rsidR="0040496A" w:rsidRDefault="0040496A" w:rsidP="0040496A">
            <w:pPr>
              <w:pStyle w:val="Tablecellcontents"/>
            </w:pPr>
            <w:r>
              <w:t>G1</w:t>
            </w:r>
          </w:p>
        </w:tc>
        <w:tc>
          <w:tcPr>
            <w:tcW w:w="1610" w:type="pct"/>
          </w:tcPr>
          <w:p w14:paraId="6D945B46" w14:textId="18507D6B" w:rsidR="0040496A" w:rsidRDefault="0040496A" w:rsidP="0040496A">
            <w:pPr>
              <w:pStyle w:val="Tablecellcontents"/>
            </w:pPr>
            <w:r>
              <w:t>CSNA Competitions</w:t>
            </w:r>
          </w:p>
        </w:tc>
        <w:tc>
          <w:tcPr>
            <w:tcW w:w="2601" w:type="pct"/>
          </w:tcPr>
          <w:p w14:paraId="533E55A3" w14:textId="74599D7D" w:rsidR="0040496A" w:rsidRDefault="00704603" w:rsidP="0040496A">
            <w:pPr>
              <w:pStyle w:val="Tablecellcontents"/>
            </w:pPr>
            <w:r>
              <w:t>Parse and import CSNA Competition data.</w:t>
            </w:r>
            <w:r w:rsidR="003710EB">
              <w:t xml:space="preserve"> Competitions are associated with a gym. Competition data can be inserted or updated.</w:t>
            </w:r>
          </w:p>
        </w:tc>
      </w:tr>
      <w:tr w:rsidR="0040496A" w14:paraId="6A171982" w14:textId="19682EBA" w:rsidTr="00A37EFD">
        <w:tc>
          <w:tcPr>
            <w:tcW w:w="388" w:type="pct"/>
          </w:tcPr>
          <w:p w14:paraId="6C296DA6" w14:textId="602E495E" w:rsidR="0040496A" w:rsidRDefault="00D651A4" w:rsidP="0040496A">
            <w:pPr>
              <w:pStyle w:val="Tablecellcontents"/>
            </w:pPr>
            <w:r>
              <w:t>F4</w:t>
            </w:r>
          </w:p>
        </w:tc>
        <w:tc>
          <w:tcPr>
            <w:tcW w:w="401" w:type="pct"/>
          </w:tcPr>
          <w:p w14:paraId="0C606BE0" w14:textId="326AABDB" w:rsidR="0040496A" w:rsidRDefault="0040496A" w:rsidP="0040496A">
            <w:pPr>
              <w:pStyle w:val="Tablecellcontents"/>
            </w:pPr>
            <w:r>
              <w:t>G</w:t>
            </w:r>
            <w:r w:rsidR="00A37EFD">
              <w:t>6</w:t>
            </w:r>
          </w:p>
        </w:tc>
        <w:tc>
          <w:tcPr>
            <w:tcW w:w="1610" w:type="pct"/>
          </w:tcPr>
          <w:p w14:paraId="644ABB94" w14:textId="36D9176B" w:rsidR="0040496A" w:rsidRDefault="00F75005" w:rsidP="0040496A">
            <w:pPr>
              <w:pStyle w:val="Tablecellcontents"/>
            </w:pPr>
            <w:r>
              <w:t>Competition attendance data</w:t>
            </w:r>
          </w:p>
        </w:tc>
        <w:tc>
          <w:tcPr>
            <w:tcW w:w="2601" w:type="pct"/>
          </w:tcPr>
          <w:p w14:paraId="4CD5473F" w14:textId="4973664C" w:rsidR="0040496A" w:rsidRDefault="00704603" w:rsidP="0040496A">
            <w:pPr>
              <w:pStyle w:val="Tablecellcontents"/>
            </w:pPr>
            <w:r>
              <w:t xml:space="preserve">The Excel season planner worksheet manages </w:t>
            </w:r>
            <w:r w:rsidR="009E21F1">
              <w:t xml:space="preserve">attendance </w:t>
            </w:r>
            <w:r>
              <w:t xml:space="preserve">data outside of the database. This </w:t>
            </w:r>
            <w:r w:rsidR="009E21F1">
              <w:t>attendance</w:t>
            </w:r>
            <w:r>
              <w:t xml:space="preserve"> data needs to be synched back to the </w:t>
            </w:r>
            <w:r w:rsidR="00A37EFD">
              <w:t>database,</w:t>
            </w:r>
            <w:r>
              <w:t xml:space="preserve"> so it’s included in the next season planner report.</w:t>
            </w:r>
            <w:r w:rsidR="003710EB">
              <w:t xml:space="preserve"> Updated competition with </w:t>
            </w:r>
            <w:r w:rsidR="009E21F1">
              <w:t>attendance</w:t>
            </w:r>
            <w:r w:rsidR="003710EB">
              <w:t xml:space="preserve"> data.</w:t>
            </w:r>
          </w:p>
        </w:tc>
      </w:tr>
      <w:tr w:rsidR="00A37EFD" w14:paraId="6F9B0593" w14:textId="77777777" w:rsidTr="00A37EFD">
        <w:tc>
          <w:tcPr>
            <w:tcW w:w="388" w:type="pct"/>
          </w:tcPr>
          <w:p w14:paraId="42A0DC66" w14:textId="291480D1" w:rsidR="00A37EFD" w:rsidRDefault="00D651A4" w:rsidP="0040496A">
            <w:pPr>
              <w:pStyle w:val="Tablecellcontents"/>
            </w:pPr>
            <w:r>
              <w:t>F5</w:t>
            </w:r>
          </w:p>
        </w:tc>
        <w:tc>
          <w:tcPr>
            <w:tcW w:w="401" w:type="pct"/>
          </w:tcPr>
          <w:p w14:paraId="303411AB" w14:textId="3481A207" w:rsidR="00A37EFD" w:rsidRDefault="00A37EFD" w:rsidP="0040496A">
            <w:pPr>
              <w:pStyle w:val="Tablecellcontents"/>
            </w:pPr>
            <w:r>
              <w:t>G4, G5</w:t>
            </w:r>
          </w:p>
        </w:tc>
        <w:tc>
          <w:tcPr>
            <w:tcW w:w="1610" w:type="pct"/>
          </w:tcPr>
          <w:p w14:paraId="58969414" w14:textId="344E0ABB" w:rsidR="00A37EFD" w:rsidRDefault="00A37EFD" w:rsidP="0040496A">
            <w:pPr>
              <w:pStyle w:val="Tablecellcontents"/>
            </w:pPr>
            <w:r>
              <w:t>Season planner</w:t>
            </w:r>
          </w:p>
        </w:tc>
        <w:tc>
          <w:tcPr>
            <w:tcW w:w="2601" w:type="pct"/>
          </w:tcPr>
          <w:p w14:paraId="23BB9DA2" w14:textId="31B22A87" w:rsidR="00A37EFD" w:rsidRDefault="00A37EFD" w:rsidP="0040496A">
            <w:pPr>
              <w:pStyle w:val="Tablecellcontents"/>
            </w:pPr>
            <w:r>
              <w:t xml:space="preserve">Generate the Excel season planner report. This report manages </w:t>
            </w:r>
            <w:r w:rsidR="009E21F1">
              <w:t xml:space="preserve">attendance </w:t>
            </w:r>
            <w:r>
              <w:t>data outside of the database.</w:t>
            </w:r>
          </w:p>
        </w:tc>
      </w:tr>
      <w:tr w:rsidR="00A37EFD" w14:paraId="70FAF740" w14:textId="77777777" w:rsidTr="00A37EFD">
        <w:tc>
          <w:tcPr>
            <w:tcW w:w="388" w:type="pct"/>
          </w:tcPr>
          <w:p w14:paraId="0AE2E34F" w14:textId="14F19232" w:rsidR="00A37EFD" w:rsidRDefault="00D651A4" w:rsidP="0040496A">
            <w:pPr>
              <w:pStyle w:val="Tablecellcontents"/>
            </w:pPr>
            <w:r>
              <w:t>F6</w:t>
            </w:r>
          </w:p>
        </w:tc>
        <w:tc>
          <w:tcPr>
            <w:tcW w:w="401" w:type="pct"/>
          </w:tcPr>
          <w:p w14:paraId="3D37005A" w14:textId="30F4431B" w:rsidR="00A37EFD" w:rsidRDefault="00A37EFD" w:rsidP="0040496A">
            <w:pPr>
              <w:pStyle w:val="Tablecellcontents"/>
            </w:pPr>
            <w:r>
              <w:t>G2, G3</w:t>
            </w:r>
          </w:p>
        </w:tc>
        <w:tc>
          <w:tcPr>
            <w:tcW w:w="1610" w:type="pct"/>
          </w:tcPr>
          <w:p w14:paraId="02154E72" w14:textId="3DF362F2" w:rsidR="00A37EFD" w:rsidRDefault="00F75005" w:rsidP="0040496A">
            <w:pPr>
              <w:pStyle w:val="Tablecellcontents"/>
            </w:pPr>
            <w:r>
              <w:t>G</w:t>
            </w:r>
            <w:r w:rsidR="00A37EFD">
              <w:t>yms</w:t>
            </w:r>
          </w:p>
        </w:tc>
        <w:tc>
          <w:tcPr>
            <w:tcW w:w="2601" w:type="pct"/>
          </w:tcPr>
          <w:p w14:paraId="066F256A" w14:textId="6346C5C5" w:rsidR="00A37EFD" w:rsidRDefault="00A37EFD" w:rsidP="0040496A">
            <w:pPr>
              <w:pStyle w:val="Tablecellcontents"/>
            </w:pPr>
            <w:r>
              <w:t>Add and update gym data.</w:t>
            </w:r>
          </w:p>
        </w:tc>
      </w:tr>
      <w:tr w:rsidR="00F75005" w14:paraId="58452049" w14:textId="77777777" w:rsidTr="00A37EFD">
        <w:tc>
          <w:tcPr>
            <w:tcW w:w="388" w:type="pct"/>
          </w:tcPr>
          <w:p w14:paraId="37B90AD6" w14:textId="398CC741" w:rsidR="00F75005" w:rsidRDefault="00D651A4" w:rsidP="0040496A">
            <w:pPr>
              <w:pStyle w:val="Tablecellcontents"/>
            </w:pPr>
            <w:r>
              <w:t>F7</w:t>
            </w:r>
          </w:p>
        </w:tc>
        <w:tc>
          <w:tcPr>
            <w:tcW w:w="401" w:type="pct"/>
          </w:tcPr>
          <w:p w14:paraId="50E18AE2" w14:textId="6B0F8DC9" w:rsidR="00F75005" w:rsidRDefault="003C45D3" w:rsidP="0040496A">
            <w:pPr>
              <w:pStyle w:val="Tablecellcontents"/>
            </w:pPr>
            <w:r>
              <w:t>G2</w:t>
            </w:r>
          </w:p>
        </w:tc>
        <w:tc>
          <w:tcPr>
            <w:tcW w:w="1610" w:type="pct"/>
          </w:tcPr>
          <w:p w14:paraId="7799E374" w14:textId="3D6369B0" w:rsidR="00F75005" w:rsidRDefault="00F75005" w:rsidP="0040496A">
            <w:pPr>
              <w:pStyle w:val="Tablecellcontents"/>
            </w:pPr>
            <w:r>
              <w:t>Gym Aliases</w:t>
            </w:r>
          </w:p>
        </w:tc>
        <w:tc>
          <w:tcPr>
            <w:tcW w:w="2601" w:type="pct"/>
          </w:tcPr>
          <w:p w14:paraId="65B7D3CC" w14:textId="701635EA" w:rsidR="00F75005" w:rsidRDefault="00D651A4" w:rsidP="0040496A">
            <w:pPr>
              <w:pStyle w:val="Tablecellcontents"/>
            </w:pPr>
            <w:r>
              <w:t>Add and update aliases associated to a gym.</w:t>
            </w:r>
          </w:p>
        </w:tc>
      </w:tr>
      <w:tr w:rsidR="00A37EFD" w14:paraId="54A142A0" w14:textId="77777777" w:rsidTr="00A37EFD">
        <w:tc>
          <w:tcPr>
            <w:tcW w:w="388" w:type="pct"/>
          </w:tcPr>
          <w:p w14:paraId="2E21C79C" w14:textId="7875F7EC" w:rsidR="00A37EFD" w:rsidRDefault="00D651A4" w:rsidP="00A37EFD">
            <w:pPr>
              <w:pStyle w:val="Tablecellcontents"/>
            </w:pPr>
            <w:r>
              <w:t>F8</w:t>
            </w:r>
          </w:p>
        </w:tc>
        <w:tc>
          <w:tcPr>
            <w:tcW w:w="401" w:type="pct"/>
          </w:tcPr>
          <w:p w14:paraId="60F37506" w14:textId="5DD6904E" w:rsidR="00A37EFD" w:rsidRDefault="00A37EFD" w:rsidP="00A37EFD">
            <w:pPr>
              <w:pStyle w:val="Tablecellcontents"/>
            </w:pPr>
            <w:r>
              <w:t>G7</w:t>
            </w:r>
          </w:p>
        </w:tc>
        <w:tc>
          <w:tcPr>
            <w:tcW w:w="1610" w:type="pct"/>
          </w:tcPr>
          <w:p w14:paraId="76DD60B6" w14:textId="42D3F24F" w:rsidR="00A37EFD" w:rsidRDefault="00F75005" w:rsidP="00A37EFD">
            <w:pPr>
              <w:pStyle w:val="Tablecellcontents"/>
            </w:pPr>
            <w:r>
              <w:t>Hotels</w:t>
            </w:r>
          </w:p>
        </w:tc>
        <w:tc>
          <w:tcPr>
            <w:tcW w:w="2601" w:type="pct"/>
          </w:tcPr>
          <w:p w14:paraId="25D417C9" w14:textId="6CB20C5F" w:rsidR="00A37EFD" w:rsidRDefault="00A37EFD" w:rsidP="00A37EFD">
            <w:pPr>
              <w:pStyle w:val="Tablecellcontents"/>
            </w:pPr>
            <w:r>
              <w:t>Add and update hotel data</w:t>
            </w:r>
            <w:r w:rsidR="00973F21">
              <w:t>. Associate to a gym.</w:t>
            </w:r>
          </w:p>
        </w:tc>
      </w:tr>
    </w:tbl>
    <w:p w14:paraId="513AC4CF" w14:textId="77777777" w:rsidR="00E20E02" w:rsidRDefault="00000000" w:rsidP="00FD260C">
      <w:pPr>
        <w:pStyle w:val="Heading2"/>
      </w:pPr>
      <w:bookmarkStart w:id="2" w:name="X4245bf266fa616b2a9a34a6bbb557843a618693"/>
      <w:bookmarkEnd w:id="1"/>
      <w:r>
        <w:t>Quality Goals</w:t>
      </w:r>
    </w:p>
    <w:p w14:paraId="4A601891" w14:textId="2A5C45D5" w:rsidR="00913B08" w:rsidRDefault="00AC284C" w:rsidP="00AC284C">
      <w:pPr>
        <w:pStyle w:val="BodyText"/>
      </w:pPr>
      <w:r>
        <w:t xml:space="preserve">The </w:t>
      </w:r>
      <w:r w:rsidRPr="00AC284C">
        <w:t>ISO</w:t>
      </w:r>
      <w:r>
        <w:t xml:space="preserve"> </w:t>
      </w:r>
      <w:r w:rsidRPr="00AC284C">
        <w:t xml:space="preserve">25010 </w:t>
      </w:r>
      <w:r>
        <w:t>standard (</w:t>
      </w:r>
      <w:r w:rsidR="003D3C63" w:rsidRPr="003D3C63">
        <w:rPr>
          <w:i/>
          <w:iCs/>
        </w:rPr>
        <w:t>ISO 25010</w:t>
      </w:r>
      <w:r w:rsidR="003D3C63">
        <w:t>,</w:t>
      </w:r>
      <w:r w:rsidR="003D3C63" w:rsidRPr="003D3C63">
        <w:t xml:space="preserve"> n.d.</w:t>
      </w:r>
      <w:r>
        <w:t xml:space="preserve">) defines a </w:t>
      </w:r>
      <w:r w:rsidR="003D3C63">
        <w:t>product</w:t>
      </w:r>
      <w:r w:rsidRPr="00AC284C">
        <w:t xml:space="preserve"> quality model</w:t>
      </w:r>
      <w:r>
        <w:t xml:space="preserve"> consisting of nine </w:t>
      </w:r>
      <w:r w:rsidRPr="00AC284C">
        <w:t>characteristics</w:t>
      </w:r>
      <w:r>
        <w:t xml:space="preserve"> </w:t>
      </w:r>
      <w:r w:rsidR="003D3C63">
        <w:t>with</w:t>
      </w:r>
      <w:r>
        <w:t xml:space="preserve"> various sub-characteristics</w:t>
      </w:r>
      <w:r w:rsidRPr="00AC284C">
        <w:t xml:space="preserve"> </w:t>
      </w:r>
      <w:r>
        <w:t xml:space="preserve">for each. </w:t>
      </w:r>
      <w:r w:rsidR="003D3C63">
        <w:t>T</w:t>
      </w:r>
      <w:r w:rsidR="00BE2C31">
        <w:t xml:space="preserve">he quality goal for the ANW Platform </w:t>
      </w:r>
      <w:r w:rsidR="003D3C63">
        <w:t xml:space="preserve">system and software </w:t>
      </w:r>
      <w:r w:rsidR="00BE2C31" w:rsidRPr="003D3C63">
        <w:t>architecture</w:t>
      </w:r>
      <w:r w:rsidR="00BE2C31">
        <w:t xml:space="preserve"> is </w:t>
      </w:r>
      <w:r w:rsidR="00913B08">
        <w:t>determined</w:t>
      </w:r>
      <w:r w:rsidR="00BE2C31">
        <w:t xml:space="preserve"> </w:t>
      </w:r>
      <w:r w:rsidR="003D3C63">
        <w:t>by the top</w:t>
      </w:r>
      <w:r w:rsidR="00BE2C31">
        <w:t xml:space="preserve"> three (max five) </w:t>
      </w:r>
      <w:r w:rsidR="003D3C63">
        <w:t xml:space="preserve">characteristics </w:t>
      </w:r>
      <w:r w:rsidR="00BE2C31">
        <w:t xml:space="preserve">whose fulfillment is of highest importance to the </w:t>
      </w:r>
      <w:r w:rsidR="00891962">
        <w:t>key</w:t>
      </w:r>
      <w:r w:rsidR="00BE2C31">
        <w:t xml:space="preserve"> stakeholders.</w:t>
      </w:r>
      <w:r w:rsidR="006A7F75">
        <w:t xml:space="preserve"> The quality goal influences the fundamental architectural decisions</w:t>
      </w:r>
      <w:r w:rsidR="00913B08">
        <w:t xml:space="preserve"> </w:t>
      </w:r>
      <w:r w:rsidR="006A7F75">
        <w:t xml:space="preserve">on how the system and software </w:t>
      </w:r>
      <w:r w:rsidR="00891962">
        <w:t>are</w:t>
      </w:r>
      <w:r w:rsidR="006A7F75">
        <w:t xml:space="preserve"> developed.</w:t>
      </w:r>
    </w:p>
    <w:p w14:paraId="3A571A35" w14:textId="6771640B" w:rsidR="00913B08" w:rsidRDefault="00913B08" w:rsidP="00913B08">
      <w:pPr>
        <w:pStyle w:val="TableCaption"/>
      </w:pPr>
      <w:r>
        <w:lastRenderedPageBreak/>
        <w:t>Table 2.1.1 – ANW Platform quality goal</w:t>
      </w:r>
    </w:p>
    <w:tbl>
      <w:tblPr>
        <w:tblStyle w:val="Table"/>
        <w:tblW w:w="4835" w:type="pct"/>
        <w:tblLook w:val="0020" w:firstRow="1" w:lastRow="0" w:firstColumn="0" w:lastColumn="0" w:noHBand="0" w:noVBand="0"/>
      </w:tblPr>
      <w:tblGrid>
        <w:gridCol w:w="469"/>
        <w:gridCol w:w="4524"/>
        <w:gridCol w:w="4267"/>
      </w:tblGrid>
      <w:tr w:rsidR="00913B08" w14:paraId="2DB1C7EE" w14:textId="77777777" w:rsidTr="00E61FA9">
        <w:trPr>
          <w:cnfStyle w:val="100000000000" w:firstRow="1" w:lastRow="0" w:firstColumn="0" w:lastColumn="0" w:oddVBand="0" w:evenVBand="0" w:oddHBand="0" w:evenHBand="0" w:firstRowFirstColumn="0" w:firstRowLastColumn="0" w:lastRowFirstColumn="0" w:lastRowLastColumn="0"/>
          <w:tblHeader/>
        </w:trPr>
        <w:tc>
          <w:tcPr>
            <w:tcW w:w="253" w:type="pct"/>
          </w:tcPr>
          <w:p w14:paraId="2649DF95" w14:textId="77777777" w:rsidR="00913B08" w:rsidRDefault="00913B08" w:rsidP="00E34A25">
            <w:pPr>
              <w:pStyle w:val="Compact"/>
            </w:pPr>
            <w:r>
              <w:t>ID</w:t>
            </w:r>
          </w:p>
        </w:tc>
        <w:tc>
          <w:tcPr>
            <w:tcW w:w="2443" w:type="pct"/>
          </w:tcPr>
          <w:p w14:paraId="7B132DD1" w14:textId="1C73F9AE" w:rsidR="00913B08" w:rsidRDefault="00913B08" w:rsidP="00E34A25">
            <w:pPr>
              <w:pStyle w:val="Compact"/>
            </w:pPr>
            <w:r>
              <w:t>Characteristic</w:t>
            </w:r>
          </w:p>
        </w:tc>
        <w:tc>
          <w:tcPr>
            <w:tcW w:w="2304" w:type="pct"/>
          </w:tcPr>
          <w:p w14:paraId="6C87B82F" w14:textId="3E9E1D4B" w:rsidR="00913B08" w:rsidRDefault="00913B08" w:rsidP="00E34A25">
            <w:pPr>
              <w:pStyle w:val="Compact"/>
            </w:pPr>
            <w:r>
              <w:t>Scenario</w:t>
            </w:r>
          </w:p>
        </w:tc>
      </w:tr>
      <w:tr w:rsidR="00913B08" w14:paraId="70059171" w14:textId="77777777" w:rsidTr="00E61FA9">
        <w:tc>
          <w:tcPr>
            <w:tcW w:w="253" w:type="pct"/>
          </w:tcPr>
          <w:p w14:paraId="16EBDF9F" w14:textId="331835A1" w:rsidR="00913B08" w:rsidRDefault="00913B08" w:rsidP="00E34A25">
            <w:pPr>
              <w:pStyle w:val="Tablecellcontents"/>
            </w:pPr>
            <w:r>
              <w:t>Q</w:t>
            </w:r>
            <w:r w:rsidR="00E61FA9">
              <w:t>1</w:t>
            </w:r>
          </w:p>
        </w:tc>
        <w:tc>
          <w:tcPr>
            <w:tcW w:w="2443" w:type="pct"/>
          </w:tcPr>
          <w:p w14:paraId="71EE9A0B" w14:textId="121A45E7" w:rsidR="00913B08" w:rsidRDefault="00891962" w:rsidP="00E34A25">
            <w:pPr>
              <w:pStyle w:val="Tablecellcontents"/>
            </w:pPr>
            <w:r>
              <w:t xml:space="preserve">Interaction </w:t>
            </w:r>
            <w:r w:rsidR="00E61FA9">
              <w:t>Capability: Operability</w:t>
            </w:r>
          </w:p>
        </w:tc>
        <w:tc>
          <w:tcPr>
            <w:tcW w:w="2304" w:type="pct"/>
          </w:tcPr>
          <w:p w14:paraId="1EBA66C7" w14:textId="62E3B4A8" w:rsidR="00913B08" w:rsidRDefault="00E61FA9" w:rsidP="00E34A25">
            <w:pPr>
              <w:pStyle w:val="Tablecellcontents"/>
            </w:pPr>
            <w:r>
              <w:t>It must be easy to use. Getting the competition data from the various leagues will be a manual process. So, having the platform do as much work as possible to minimize the manual work is of highest priority. This is because the manual work will need to be done many times throughout the competition season.</w:t>
            </w:r>
          </w:p>
        </w:tc>
      </w:tr>
      <w:tr w:rsidR="00913B08" w14:paraId="5DBE7461" w14:textId="77777777" w:rsidTr="00E61FA9">
        <w:tc>
          <w:tcPr>
            <w:tcW w:w="253" w:type="pct"/>
          </w:tcPr>
          <w:p w14:paraId="070CA788" w14:textId="7B934506" w:rsidR="00913B08" w:rsidRDefault="00913B08" w:rsidP="00E34A25">
            <w:pPr>
              <w:pStyle w:val="Tablecellcontents"/>
            </w:pPr>
            <w:r>
              <w:t>Q</w:t>
            </w:r>
            <w:r w:rsidR="00E61FA9">
              <w:t>2</w:t>
            </w:r>
          </w:p>
        </w:tc>
        <w:tc>
          <w:tcPr>
            <w:tcW w:w="2443" w:type="pct"/>
          </w:tcPr>
          <w:p w14:paraId="0B83CF2C" w14:textId="3BA417D7" w:rsidR="00913B08" w:rsidRDefault="00E61FA9" w:rsidP="00E34A25">
            <w:pPr>
              <w:pStyle w:val="Tablecellcontents"/>
            </w:pPr>
            <w:r>
              <w:t xml:space="preserve">Maintainability: Modifiability </w:t>
            </w:r>
          </w:p>
        </w:tc>
        <w:tc>
          <w:tcPr>
            <w:tcW w:w="2304" w:type="pct"/>
          </w:tcPr>
          <w:p w14:paraId="18AA7104" w14:textId="772F1170" w:rsidR="00913B08" w:rsidRDefault="00E61FA9" w:rsidP="00E34A25">
            <w:pPr>
              <w:pStyle w:val="Tablecellcontents"/>
            </w:pPr>
            <w:r>
              <w:t>To minimize manual work, the code must be easy to modify so that the platform can do as much of the work as possible.</w:t>
            </w:r>
          </w:p>
        </w:tc>
      </w:tr>
      <w:tr w:rsidR="00E61FA9" w14:paraId="3407F385" w14:textId="77777777" w:rsidTr="00E61FA9">
        <w:tc>
          <w:tcPr>
            <w:tcW w:w="253" w:type="pct"/>
          </w:tcPr>
          <w:p w14:paraId="2BDF8168" w14:textId="37E47EB2" w:rsidR="00E61FA9" w:rsidRDefault="00E61FA9" w:rsidP="00E61FA9">
            <w:pPr>
              <w:pStyle w:val="Tablecellcontents"/>
            </w:pPr>
            <w:r>
              <w:t>Q3</w:t>
            </w:r>
          </w:p>
        </w:tc>
        <w:tc>
          <w:tcPr>
            <w:tcW w:w="2443" w:type="pct"/>
          </w:tcPr>
          <w:p w14:paraId="38743FBC" w14:textId="2133654E" w:rsidR="00E61FA9" w:rsidRDefault="00E61FA9" w:rsidP="00E61FA9">
            <w:pPr>
              <w:pStyle w:val="Tablecellcontents"/>
            </w:pPr>
            <w:r>
              <w:t>Functional Suitability: Functional Correctness</w:t>
            </w:r>
          </w:p>
        </w:tc>
        <w:tc>
          <w:tcPr>
            <w:tcW w:w="2304" w:type="pct"/>
          </w:tcPr>
          <w:p w14:paraId="5EBDD7AD" w14:textId="59C84243" w:rsidR="00E61FA9" w:rsidRDefault="00E61FA9" w:rsidP="00E61FA9">
            <w:pPr>
              <w:pStyle w:val="Tablecellcontents"/>
            </w:pPr>
            <w:r>
              <w:t>There must be confidence in the accuracy of all the data in the season planner. Time cannot be wasted manually checking against the platform data.</w:t>
            </w:r>
          </w:p>
        </w:tc>
      </w:tr>
    </w:tbl>
    <w:p w14:paraId="76305DEB" w14:textId="77777777" w:rsidR="00E20E02" w:rsidRDefault="00000000">
      <w:pPr>
        <w:pStyle w:val="Heading2"/>
      </w:pPr>
      <w:bookmarkStart w:id="3" w:name="X42d73a164da68f1cb8402858044757845bdcd08"/>
      <w:bookmarkEnd w:id="2"/>
      <w:r>
        <w:t>Stakeholders</w:t>
      </w:r>
    </w:p>
    <w:p w14:paraId="5D512096" w14:textId="284FCA78" w:rsidR="00F03A15" w:rsidRDefault="00F03A15">
      <w:pPr>
        <w:pStyle w:val="BodyText"/>
      </w:pPr>
      <w:r>
        <w:t xml:space="preserve">There are many people involved with the ANW Platform. Each person has a particular role and expectation </w:t>
      </w:r>
      <w:r w:rsidRPr="00F03A15">
        <w:t xml:space="preserve">with respect to the </w:t>
      </w:r>
      <w:r w:rsidR="00B76CED">
        <w:t xml:space="preserve">ANW Platform </w:t>
      </w:r>
      <w:r w:rsidRPr="00F03A15">
        <w:t>architecture and its documentation.</w:t>
      </w:r>
      <w:r>
        <w:t xml:space="preserve"> People may have many roles. Table 3.1.1 describes the roles and expectations. Table 3.1.2 lists the stakeholders and their roles.</w:t>
      </w:r>
    </w:p>
    <w:p w14:paraId="4548894D" w14:textId="50336082" w:rsidR="00F03A15" w:rsidRDefault="00F03A15" w:rsidP="00F03A15">
      <w:pPr>
        <w:pStyle w:val="TableCaption"/>
      </w:pPr>
      <w:r>
        <w:t xml:space="preserve"> Table 3.1.1 – ANW Platform roles and expectations</w:t>
      </w:r>
    </w:p>
    <w:tbl>
      <w:tblPr>
        <w:tblStyle w:val="Table"/>
        <w:tblW w:w="5000" w:type="pct"/>
        <w:tblLook w:val="0020" w:firstRow="1" w:lastRow="0" w:firstColumn="0" w:lastColumn="0" w:noHBand="0" w:noVBand="0"/>
      </w:tblPr>
      <w:tblGrid>
        <w:gridCol w:w="1137"/>
        <w:gridCol w:w="8439"/>
      </w:tblGrid>
      <w:tr w:rsidR="00F03A15" w14:paraId="7630D986" w14:textId="77777777" w:rsidTr="003B4FD4">
        <w:trPr>
          <w:cnfStyle w:val="100000000000" w:firstRow="1" w:lastRow="0" w:firstColumn="0" w:lastColumn="0" w:oddVBand="0" w:evenVBand="0" w:oddHBand="0" w:evenHBand="0" w:firstRowFirstColumn="0" w:firstRowLastColumn="0" w:lastRowFirstColumn="0" w:lastRowLastColumn="0"/>
          <w:tblHeader/>
        </w:trPr>
        <w:tc>
          <w:tcPr>
            <w:tcW w:w="558" w:type="pct"/>
          </w:tcPr>
          <w:p w14:paraId="0AC83554" w14:textId="77777777" w:rsidR="00F03A15" w:rsidRDefault="00F03A15" w:rsidP="00E34A25">
            <w:pPr>
              <w:pStyle w:val="Compact"/>
            </w:pPr>
            <w:r>
              <w:t>Role</w:t>
            </w:r>
          </w:p>
        </w:tc>
        <w:tc>
          <w:tcPr>
            <w:tcW w:w="4442" w:type="pct"/>
          </w:tcPr>
          <w:p w14:paraId="063D3BEE" w14:textId="77777777" w:rsidR="00F03A15" w:rsidRDefault="00F03A15" w:rsidP="00E34A25">
            <w:pPr>
              <w:pStyle w:val="Compact"/>
            </w:pPr>
            <w:r>
              <w:t>Expectations</w:t>
            </w:r>
          </w:p>
        </w:tc>
      </w:tr>
      <w:tr w:rsidR="00F03A15" w14:paraId="56450DFD" w14:textId="77777777" w:rsidTr="003B4FD4">
        <w:tc>
          <w:tcPr>
            <w:tcW w:w="558" w:type="pct"/>
          </w:tcPr>
          <w:p w14:paraId="4B15CF22" w14:textId="53A46F74" w:rsidR="00F03A15" w:rsidRPr="00705767" w:rsidRDefault="00F03A15" w:rsidP="00E34A25">
            <w:pPr>
              <w:pStyle w:val="Tablecellcontents"/>
            </w:pPr>
            <w:r>
              <w:t>Owner</w:t>
            </w:r>
          </w:p>
        </w:tc>
        <w:tc>
          <w:tcPr>
            <w:tcW w:w="4442" w:type="pct"/>
          </w:tcPr>
          <w:p w14:paraId="68A9D45E" w14:textId="6D190C73" w:rsidR="00F03A15" w:rsidRPr="00705767" w:rsidRDefault="0061342C" w:rsidP="004D323E">
            <w:pPr>
              <w:pStyle w:val="Tablecellcontents"/>
              <w:jc w:val="both"/>
            </w:pPr>
            <w:r>
              <w:t>The owner is expected to provide the ANW Platform team decisions about</w:t>
            </w:r>
            <w:r w:rsidR="002D5684">
              <w:t xml:space="preserve"> (a)</w:t>
            </w:r>
            <w:r>
              <w:t xml:space="preserve"> underlying business goals</w:t>
            </w:r>
            <w:r w:rsidR="002D5684">
              <w:t>, (b)</w:t>
            </w:r>
            <w:r>
              <w:t xml:space="preserve"> platform features and functional (business) requirements</w:t>
            </w:r>
            <w:r w:rsidR="002D5684">
              <w:t xml:space="preserve">, and (c) </w:t>
            </w:r>
            <w:r>
              <w:t xml:space="preserve">platform architecture and non-functional (quality) requirements. </w:t>
            </w:r>
          </w:p>
        </w:tc>
      </w:tr>
      <w:tr w:rsidR="0061342C" w14:paraId="2EAB09A0" w14:textId="77777777" w:rsidTr="003B4FD4">
        <w:tc>
          <w:tcPr>
            <w:tcW w:w="558" w:type="pct"/>
          </w:tcPr>
          <w:p w14:paraId="021C169F" w14:textId="070C58C5" w:rsidR="0061342C" w:rsidRDefault="0061342C" w:rsidP="00E34A25">
            <w:pPr>
              <w:pStyle w:val="Tablecellcontents"/>
            </w:pPr>
            <w:r>
              <w:t>Analyst</w:t>
            </w:r>
          </w:p>
        </w:tc>
        <w:tc>
          <w:tcPr>
            <w:tcW w:w="4442" w:type="pct"/>
          </w:tcPr>
          <w:p w14:paraId="0A9C7116" w14:textId="1E74EEAF" w:rsidR="0061342C" w:rsidRDefault="0061342C" w:rsidP="00E34A25">
            <w:pPr>
              <w:pStyle w:val="Tablecellcontents"/>
            </w:pPr>
            <w:r>
              <w:t xml:space="preserve">The analyst is expected to provide the ANW Platform </w:t>
            </w:r>
            <w:r w:rsidR="002D5684">
              <w:t xml:space="preserve">team with fully documented functional (business) requirements of the </w:t>
            </w:r>
            <w:r w:rsidR="00C03DE2">
              <w:t>p</w:t>
            </w:r>
            <w:r w:rsidR="002D5684">
              <w:t>latform features in fulfillment of the underlying business goals. The analyst owns the “what” of the platform’s operation</w:t>
            </w:r>
            <w:r w:rsidR="005D167F">
              <w:t xml:space="preserve"> and maintains it in the </w:t>
            </w:r>
            <w:r w:rsidR="003B4FD4">
              <w:t xml:space="preserve">architecture </w:t>
            </w:r>
            <w:r w:rsidR="005D167F">
              <w:t>documentation.</w:t>
            </w:r>
          </w:p>
        </w:tc>
      </w:tr>
      <w:tr w:rsidR="00F03A15" w14:paraId="23E9FB9D" w14:textId="77777777" w:rsidTr="003B4FD4">
        <w:tc>
          <w:tcPr>
            <w:tcW w:w="558" w:type="pct"/>
          </w:tcPr>
          <w:p w14:paraId="74B1437D" w14:textId="27D13939" w:rsidR="00F03A15" w:rsidRDefault="00F03A15" w:rsidP="00E34A25">
            <w:pPr>
              <w:pStyle w:val="Tablecellcontents"/>
            </w:pPr>
            <w:r>
              <w:t>Architect</w:t>
            </w:r>
          </w:p>
        </w:tc>
        <w:tc>
          <w:tcPr>
            <w:tcW w:w="4442" w:type="pct"/>
          </w:tcPr>
          <w:p w14:paraId="4F77043A" w14:textId="0614AA2F" w:rsidR="00F03A15" w:rsidRDefault="0061342C" w:rsidP="00E34A25">
            <w:pPr>
              <w:pStyle w:val="Tablecellcontents"/>
            </w:pPr>
            <w:r>
              <w:t>The architect is expected to provide the ANW Platform team</w:t>
            </w:r>
            <w:r w:rsidR="002D5684">
              <w:t xml:space="preserve"> with fully documented non-functional (quality) requirements of the </w:t>
            </w:r>
            <w:r w:rsidR="00C03DE2">
              <w:t>p</w:t>
            </w:r>
            <w:r w:rsidR="002D5684">
              <w:t xml:space="preserve">latform features in fulfillment of the underlying </w:t>
            </w:r>
            <w:r w:rsidR="00C03DE2">
              <w:t>quality</w:t>
            </w:r>
            <w:r w:rsidR="002D5684">
              <w:t xml:space="preserve"> goals. The architect owns the “how” of the platform’s operation</w:t>
            </w:r>
            <w:r w:rsidR="005D167F">
              <w:t xml:space="preserve"> and maintains it in the </w:t>
            </w:r>
            <w:r w:rsidR="003B4FD4">
              <w:t xml:space="preserve">architecture </w:t>
            </w:r>
            <w:r w:rsidR="005D167F">
              <w:t>documentation.</w:t>
            </w:r>
          </w:p>
        </w:tc>
      </w:tr>
      <w:tr w:rsidR="00F03A15" w14:paraId="65260B96" w14:textId="77777777" w:rsidTr="003B4FD4">
        <w:tc>
          <w:tcPr>
            <w:tcW w:w="558" w:type="pct"/>
          </w:tcPr>
          <w:p w14:paraId="01A55F67" w14:textId="63AAE04B" w:rsidR="00F03A15" w:rsidRDefault="00F03A15" w:rsidP="00E34A25">
            <w:pPr>
              <w:pStyle w:val="Tablecellcontents"/>
            </w:pPr>
            <w:r>
              <w:t>Developer</w:t>
            </w:r>
          </w:p>
        </w:tc>
        <w:tc>
          <w:tcPr>
            <w:tcW w:w="4442" w:type="pct"/>
          </w:tcPr>
          <w:p w14:paraId="4049AAB0" w14:textId="1DF92F99" w:rsidR="00F03A15" w:rsidRDefault="0061342C" w:rsidP="00E34A25">
            <w:pPr>
              <w:pStyle w:val="Tablecellcontents"/>
            </w:pPr>
            <w:r>
              <w:t>The developer is expected to provide the ANW Platform team</w:t>
            </w:r>
            <w:r w:rsidR="002D5684">
              <w:t xml:space="preserve"> </w:t>
            </w:r>
            <w:r w:rsidR="00C03DE2">
              <w:t xml:space="preserve">with an implementation of the platform </w:t>
            </w:r>
            <w:r w:rsidR="002D5684">
              <w:t xml:space="preserve">in fulfillment of </w:t>
            </w:r>
            <w:r w:rsidR="00C03DE2">
              <w:t xml:space="preserve">both the </w:t>
            </w:r>
            <w:r w:rsidR="002D5684">
              <w:t xml:space="preserve">functional </w:t>
            </w:r>
            <w:r w:rsidR="00C03DE2">
              <w:t>(business) and non-functional (quality) requirements specified by the analyst and architect respectively. The developer owns the “do” of the platform’s operation</w:t>
            </w:r>
            <w:r w:rsidR="005D167F">
              <w:t xml:space="preserve"> and references the </w:t>
            </w:r>
            <w:r w:rsidR="003B4FD4">
              <w:t xml:space="preserve">architecture </w:t>
            </w:r>
            <w:r w:rsidR="005D167F">
              <w:t>documentation.</w:t>
            </w:r>
          </w:p>
        </w:tc>
      </w:tr>
      <w:tr w:rsidR="00F03A15" w14:paraId="48FAE145" w14:textId="77777777" w:rsidTr="003B4FD4">
        <w:tc>
          <w:tcPr>
            <w:tcW w:w="558" w:type="pct"/>
          </w:tcPr>
          <w:p w14:paraId="1AC99B56" w14:textId="62AA31C4" w:rsidR="00F03A15" w:rsidRDefault="00F03A15" w:rsidP="00E34A25">
            <w:pPr>
              <w:pStyle w:val="Tablecellcontents"/>
            </w:pPr>
            <w:r>
              <w:t>Tester</w:t>
            </w:r>
          </w:p>
        </w:tc>
        <w:tc>
          <w:tcPr>
            <w:tcW w:w="4442" w:type="pct"/>
          </w:tcPr>
          <w:p w14:paraId="435903FD" w14:textId="57DF6379" w:rsidR="00F03A15" w:rsidRDefault="0061342C" w:rsidP="00E34A25">
            <w:pPr>
              <w:pStyle w:val="Tablecellcontents"/>
            </w:pPr>
            <w:r>
              <w:t>The tester is expected to provide the ANW Platform team</w:t>
            </w:r>
            <w:r w:rsidR="00C03DE2">
              <w:t xml:space="preserve"> with quality assurance of the platform in fulfillment of both the functional (business) and non-functional (quality) requirements specified by the analyst and architect respectively. The tester owns the </w:t>
            </w:r>
            <w:r w:rsidR="00C03DE2">
              <w:lastRenderedPageBreak/>
              <w:t>“validate” of the platform’s operation</w:t>
            </w:r>
            <w:r w:rsidR="005D167F">
              <w:t xml:space="preserve"> and references the</w:t>
            </w:r>
            <w:r w:rsidR="002C525C">
              <w:t xml:space="preserve"> </w:t>
            </w:r>
            <w:r w:rsidR="003B4FD4">
              <w:t xml:space="preserve">architecture </w:t>
            </w:r>
            <w:r w:rsidR="005D167F">
              <w:t>documentation.</w:t>
            </w:r>
          </w:p>
        </w:tc>
      </w:tr>
      <w:tr w:rsidR="00F03A15" w14:paraId="69AE2ACF" w14:textId="77777777" w:rsidTr="003B4FD4">
        <w:tc>
          <w:tcPr>
            <w:tcW w:w="558" w:type="pct"/>
          </w:tcPr>
          <w:p w14:paraId="505508A7" w14:textId="59AD386A" w:rsidR="00F03A15" w:rsidRDefault="00F03A15" w:rsidP="00E34A25">
            <w:pPr>
              <w:pStyle w:val="Tablecellcontents"/>
            </w:pPr>
            <w:r>
              <w:lastRenderedPageBreak/>
              <w:t>User</w:t>
            </w:r>
          </w:p>
        </w:tc>
        <w:tc>
          <w:tcPr>
            <w:tcW w:w="4442" w:type="pct"/>
          </w:tcPr>
          <w:p w14:paraId="6939CE59" w14:textId="11197B10" w:rsidR="00F03A15" w:rsidRDefault="0061342C" w:rsidP="00E34A25">
            <w:pPr>
              <w:pStyle w:val="Tablecellcontents"/>
            </w:pPr>
            <w:r>
              <w:t>The user is expected to provide the ANW Platform team</w:t>
            </w:r>
            <w:r w:rsidR="00C03DE2">
              <w:t xml:space="preserve"> with feedback on the platform. The user owns the “experience” of the platform’s operation</w:t>
            </w:r>
            <w:r w:rsidR="005D167F">
              <w:t xml:space="preserve"> with no direct use of the </w:t>
            </w:r>
            <w:r w:rsidR="003B4FD4">
              <w:t xml:space="preserve">architecture </w:t>
            </w:r>
            <w:r w:rsidR="005D167F">
              <w:t>documentation.</w:t>
            </w:r>
          </w:p>
        </w:tc>
      </w:tr>
    </w:tbl>
    <w:p w14:paraId="32FF9E6D" w14:textId="77777777" w:rsidR="00F03A15" w:rsidRDefault="00F03A15" w:rsidP="00D91A51">
      <w:pPr>
        <w:pStyle w:val="TableCaption"/>
      </w:pPr>
    </w:p>
    <w:p w14:paraId="509DC75F" w14:textId="6ED9B20C" w:rsidR="00D91A51" w:rsidRDefault="00D91A51" w:rsidP="00D91A51">
      <w:pPr>
        <w:pStyle w:val="TableCaption"/>
      </w:pPr>
      <w:r>
        <w:t>Table 3.1</w:t>
      </w:r>
      <w:r w:rsidR="00F03A15">
        <w:t>.2</w:t>
      </w:r>
      <w:r>
        <w:t xml:space="preserve"> – ANW Platform stakeholders</w:t>
      </w:r>
    </w:p>
    <w:tbl>
      <w:tblPr>
        <w:tblStyle w:val="Table"/>
        <w:tblW w:w="4999" w:type="pct"/>
        <w:tblLook w:val="0020" w:firstRow="1" w:lastRow="0" w:firstColumn="0" w:lastColumn="0" w:noHBand="0" w:noVBand="0"/>
      </w:tblPr>
      <w:tblGrid>
        <w:gridCol w:w="2125"/>
        <w:gridCol w:w="2392"/>
        <w:gridCol w:w="5057"/>
      </w:tblGrid>
      <w:tr w:rsidR="00C03DE2" w14:paraId="730FF302" w14:textId="77777777" w:rsidTr="003B7A14">
        <w:trPr>
          <w:cnfStyle w:val="100000000000" w:firstRow="1" w:lastRow="0" w:firstColumn="0" w:lastColumn="0" w:oddVBand="0" w:evenVBand="0" w:oddHBand="0" w:evenHBand="0" w:firstRowFirstColumn="0" w:firstRowLastColumn="0" w:lastRowFirstColumn="0" w:lastRowLastColumn="0"/>
          <w:tblHeader/>
        </w:trPr>
        <w:tc>
          <w:tcPr>
            <w:tcW w:w="1110" w:type="pct"/>
          </w:tcPr>
          <w:p w14:paraId="675021CC" w14:textId="129256D3" w:rsidR="00CC5F29" w:rsidRDefault="00CC5F29">
            <w:pPr>
              <w:pStyle w:val="Compact"/>
            </w:pPr>
            <w:r>
              <w:t>Role</w:t>
            </w:r>
          </w:p>
        </w:tc>
        <w:tc>
          <w:tcPr>
            <w:tcW w:w="1249" w:type="pct"/>
          </w:tcPr>
          <w:p w14:paraId="082D8580" w14:textId="33A531FF" w:rsidR="00CC5F29" w:rsidRDefault="00C03DE2">
            <w:pPr>
              <w:pStyle w:val="Compact"/>
            </w:pPr>
            <w:r>
              <w:t>Name</w:t>
            </w:r>
          </w:p>
        </w:tc>
        <w:tc>
          <w:tcPr>
            <w:tcW w:w="2640" w:type="pct"/>
          </w:tcPr>
          <w:p w14:paraId="556732AD" w14:textId="5D47AC53" w:rsidR="00CC5F29" w:rsidRDefault="00C03DE2">
            <w:pPr>
              <w:pStyle w:val="Compact"/>
            </w:pPr>
            <w:r>
              <w:t>Contact</w:t>
            </w:r>
          </w:p>
        </w:tc>
      </w:tr>
      <w:tr w:rsidR="00C03DE2" w14:paraId="23EF1CB8" w14:textId="77777777" w:rsidTr="003B7A14">
        <w:tc>
          <w:tcPr>
            <w:tcW w:w="1110" w:type="pct"/>
          </w:tcPr>
          <w:p w14:paraId="45EA7D9A" w14:textId="025DA7C1" w:rsidR="00CC5F29" w:rsidRPr="00705767" w:rsidRDefault="00CC5F29" w:rsidP="00705767">
            <w:pPr>
              <w:pStyle w:val="Tablecellcontents"/>
            </w:pPr>
            <w:r>
              <w:t xml:space="preserve">Owner, </w:t>
            </w:r>
            <w:r w:rsidR="00C03DE2">
              <w:t xml:space="preserve">Analyst, </w:t>
            </w:r>
            <w:r w:rsidR="00F30B74">
              <w:t>A</w:t>
            </w:r>
            <w:r>
              <w:t xml:space="preserve">rchitect, </w:t>
            </w:r>
            <w:r w:rsidR="00F30B74">
              <w:t>D</w:t>
            </w:r>
            <w:r>
              <w:t xml:space="preserve">eveloper, </w:t>
            </w:r>
            <w:r w:rsidR="00F30B74">
              <w:t>Tester, U</w:t>
            </w:r>
            <w:r>
              <w:t>ser</w:t>
            </w:r>
          </w:p>
        </w:tc>
        <w:tc>
          <w:tcPr>
            <w:tcW w:w="1249" w:type="pct"/>
          </w:tcPr>
          <w:p w14:paraId="00607880" w14:textId="1F492D1B" w:rsidR="00CC5F29" w:rsidRDefault="00CC5F29" w:rsidP="00705767">
            <w:pPr>
              <w:pStyle w:val="Tablecellcontents"/>
            </w:pPr>
            <w:r>
              <w:t>Michael Remijan</w:t>
            </w:r>
          </w:p>
          <w:p w14:paraId="4FE149BF" w14:textId="48D9C099" w:rsidR="00CC5F29" w:rsidRPr="00705767" w:rsidRDefault="00CC5F29" w:rsidP="00705767">
            <w:pPr>
              <w:pStyle w:val="Tablecellcontents"/>
            </w:pPr>
          </w:p>
        </w:tc>
        <w:tc>
          <w:tcPr>
            <w:tcW w:w="2640" w:type="pct"/>
          </w:tcPr>
          <w:p w14:paraId="10D70533" w14:textId="35420F64" w:rsidR="00CC5F29" w:rsidRPr="00705767" w:rsidRDefault="003B7A14" w:rsidP="003B7A14">
            <w:pPr>
              <w:pStyle w:val="Tablecellcontents"/>
            </w:pPr>
            <w:hyperlink r:id="rId13" w:history="1">
              <w:r w:rsidRPr="00534EA5">
                <w:rPr>
                  <w:rStyle w:val="Hyperlink"/>
                </w:rPr>
                <w:t>https://mjremijan.blogspot.com/</w:t>
              </w:r>
            </w:hyperlink>
            <w:r>
              <w:t>, 314-288-4662</w:t>
            </w:r>
          </w:p>
        </w:tc>
      </w:tr>
      <w:tr w:rsidR="002C071C" w14:paraId="4421882D" w14:textId="77777777" w:rsidTr="003B7A14">
        <w:tc>
          <w:tcPr>
            <w:tcW w:w="1110" w:type="pct"/>
          </w:tcPr>
          <w:p w14:paraId="04021505" w14:textId="16001DCB" w:rsidR="002C071C" w:rsidRDefault="002C071C" w:rsidP="00705767">
            <w:pPr>
              <w:pStyle w:val="Tablecellcontents"/>
            </w:pPr>
            <w:r>
              <w:t>User</w:t>
            </w:r>
          </w:p>
        </w:tc>
        <w:tc>
          <w:tcPr>
            <w:tcW w:w="1249" w:type="pct"/>
          </w:tcPr>
          <w:p w14:paraId="5EED09BA" w14:textId="0DCD6071" w:rsidR="002C071C" w:rsidRDefault="002C071C" w:rsidP="00705767">
            <w:pPr>
              <w:pStyle w:val="Tablecellcontents"/>
            </w:pPr>
            <w:r>
              <w:t>Kelly Remijan</w:t>
            </w:r>
          </w:p>
        </w:tc>
        <w:tc>
          <w:tcPr>
            <w:tcW w:w="2640" w:type="pct"/>
          </w:tcPr>
          <w:p w14:paraId="469B0527" w14:textId="1C73C68A" w:rsidR="002C071C" w:rsidRDefault="002C071C" w:rsidP="00C03DE2">
            <w:pPr>
              <w:pStyle w:val="Tablecellcontents"/>
            </w:pPr>
            <w:r>
              <w:t>wasmser.remijan@yahoo.com</w:t>
            </w:r>
          </w:p>
        </w:tc>
      </w:tr>
    </w:tbl>
    <w:p w14:paraId="020CCA47" w14:textId="77777777" w:rsidR="00E20E02" w:rsidRDefault="00000000" w:rsidP="00512E17">
      <w:pPr>
        <w:pStyle w:val="Heading1"/>
      </w:pPr>
      <w:bookmarkStart w:id="4" w:name="section-architecture-constraints"/>
      <w:bookmarkEnd w:id="0"/>
      <w:bookmarkEnd w:id="3"/>
      <w:r>
        <w:t>Architecture Constraints</w:t>
      </w:r>
    </w:p>
    <w:p w14:paraId="3124B5AC" w14:textId="77777777" w:rsidR="00B85680" w:rsidRDefault="00B85680" w:rsidP="00B85680">
      <w:pPr>
        <w:pStyle w:val="BodyText"/>
      </w:pPr>
      <w:r>
        <w:t xml:space="preserve">See </w:t>
      </w:r>
      <w:hyperlink r:id="rId14">
        <w:r>
          <w:rPr>
            <w:rStyle w:val="Hyperlink"/>
          </w:rPr>
          <w:t>Architecture Constraints</w:t>
        </w:r>
      </w:hyperlink>
      <w:r>
        <w:t xml:space="preserve"> in the arc42 documentation.</w:t>
      </w:r>
    </w:p>
    <w:p w14:paraId="7C2CBFF3" w14:textId="4A7C57F4" w:rsidR="009F4261" w:rsidRDefault="00692EE5">
      <w:pPr>
        <w:pStyle w:val="BodyText"/>
      </w:pPr>
      <w:r>
        <w:t>The organization’s EAO is responsible for both defining and identifying constraints applicable to the ANW Platform.</w:t>
      </w:r>
    </w:p>
    <w:p w14:paraId="44880298" w14:textId="403B63B9" w:rsidR="00EF1AB3" w:rsidRDefault="00692EE5">
      <w:pPr>
        <w:pStyle w:val="BodyText"/>
      </w:pPr>
      <w:r w:rsidRPr="00692EE5">
        <w:rPr>
          <w:b/>
          <w:bCs/>
        </w:rPr>
        <w:t>Defining</w:t>
      </w:r>
      <w:r>
        <w:t xml:space="preserve"> constraints is accomplished by the EAO </w:t>
      </w:r>
      <w:r w:rsidR="00623101">
        <w:t xml:space="preserve">through the </w:t>
      </w:r>
      <w:r>
        <w:t xml:space="preserve">creation of </w:t>
      </w:r>
      <w:r w:rsidR="00623101">
        <w:t>ADR</w:t>
      </w:r>
      <w:r>
        <w:t>. This ARD is approved by</w:t>
      </w:r>
      <w:r w:rsidR="00623101">
        <w:t xml:space="preserve"> the organization’s </w:t>
      </w:r>
      <w:r w:rsidR="00EF1AB3">
        <w:t>AG</w:t>
      </w:r>
      <w:r w:rsidR="008E5A5C">
        <w:t>B</w:t>
      </w:r>
      <w:r w:rsidR="00623101">
        <w:t>. These constraints meet organizational goals on security, maintainability, consistency, cost, staffing, and vendor support for application system development.</w:t>
      </w:r>
      <w:r w:rsidR="008E5A5C">
        <w:t xml:space="preserve"> </w:t>
      </w:r>
    </w:p>
    <w:p w14:paraId="26475292" w14:textId="501A6445" w:rsidR="00EF1AB3" w:rsidRDefault="00692EE5">
      <w:pPr>
        <w:pStyle w:val="BodyText"/>
      </w:pPr>
      <w:r>
        <w:rPr>
          <w:b/>
          <w:bCs/>
        </w:rPr>
        <w:t>Identifying</w:t>
      </w:r>
      <w:r w:rsidRPr="00692EE5">
        <w:t xml:space="preserve"> constraints</w:t>
      </w:r>
      <w:r>
        <w:t xml:space="preserve"> is accomplished by the EAO through research on laws, regulations, and mandates applicable to the application system. </w:t>
      </w:r>
      <w:r w:rsidR="00623101">
        <w:t>These constraints</w:t>
      </w:r>
      <w:r w:rsidR="00C46347">
        <w:t xml:space="preserve"> meet</w:t>
      </w:r>
      <w:r w:rsidR="00B85E85">
        <w:t xml:space="preserve"> national</w:t>
      </w:r>
      <w:r w:rsidR="00C46347">
        <w:t xml:space="preserve"> goals</w:t>
      </w:r>
      <w:r w:rsidR="00623101">
        <w:t xml:space="preserve"> </w:t>
      </w:r>
      <w:r w:rsidR="00C46347">
        <w:t xml:space="preserve">to protect </w:t>
      </w:r>
      <w:r w:rsidR="009E3483">
        <w:t xml:space="preserve">the </w:t>
      </w:r>
      <w:r w:rsidR="008E5A5C">
        <w:t>national</w:t>
      </w:r>
      <w:r w:rsidR="00C46347">
        <w:t xml:space="preserve"> security and the common good</w:t>
      </w:r>
      <w:r w:rsidR="008E5A5C">
        <w:t xml:space="preserve"> for application system development.</w:t>
      </w:r>
    </w:p>
    <w:p w14:paraId="602E035F" w14:textId="1E9C9090" w:rsidR="00935869" w:rsidRDefault="00C46347">
      <w:pPr>
        <w:pStyle w:val="BodyText"/>
      </w:pPr>
      <w:r>
        <w:t xml:space="preserve">The ANW Platform </w:t>
      </w:r>
      <w:r w:rsidR="008E5A5C">
        <w:t xml:space="preserve">is required to meet the following </w:t>
      </w:r>
      <w:r w:rsidR="00B85E85">
        <w:t xml:space="preserve">constraints. </w:t>
      </w:r>
      <w:r w:rsidR="00EF1AB3">
        <w:t xml:space="preserve">Compliance with these constraints must be verified during implementation governance (TOGAF ADM G). </w:t>
      </w:r>
    </w:p>
    <w:p w14:paraId="68AD87D1" w14:textId="41A152BD" w:rsidR="006567F7" w:rsidRDefault="00935869" w:rsidP="00935869">
      <w:pPr>
        <w:pStyle w:val="TableCaption"/>
      </w:pPr>
      <w:r>
        <w:t xml:space="preserve">Table 2.1 – </w:t>
      </w:r>
      <w:r w:rsidR="00B85E85">
        <w:t>Technical</w:t>
      </w:r>
      <w:r>
        <w:t xml:space="preserve"> Constraints</w:t>
      </w:r>
    </w:p>
    <w:tbl>
      <w:tblPr>
        <w:tblStyle w:val="Table"/>
        <w:tblW w:w="5000" w:type="pct"/>
        <w:tblLook w:val="0020" w:firstRow="1" w:lastRow="0" w:firstColumn="0" w:lastColumn="0" w:noHBand="0" w:noVBand="0"/>
      </w:tblPr>
      <w:tblGrid>
        <w:gridCol w:w="1433"/>
        <w:gridCol w:w="4783"/>
        <w:gridCol w:w="3360"/>
      </w:tblGrid>
      <w:tr w:rsidR="00692EE5" w14:paraId="20BFCA0B" w14:textId="77777777" w:rsidTr="00692EE5">
        <w:trPr>
          <w:cnfStyle w:val="100000000000" w:firstRow="1" w:lastRow="0" w:firstColumn="0" w:lastColumn="0" w:oddVBand="0" w:evenVBand="0" w:oddHBand="0" w:evenHBand="0" w:firstRowFirstColumn="0" w:firstRowLastColumn="0" w:lastRowFirstColumn="0" w:lastRowLastColumn="0"/>
          <w:tblHeader/>
        </w:trPr>
        <w:tc>
          <w:tcPr>
            <w:tcW w:w="667" w:type="pct"/>
          </w:tcPr>
          <w:p w14:paraId="2CCCFDB6" w14:textId="50E72467" w:rsidR="00692EE5" w:rsidRDefault="00692EE5" w:rsidP="00E34A25">
            <w:pPr>
              <w:pStyle w:val="Compact"/>
            </w:pPr>
            <w:r>
              <w:t>Constraint</w:t>
            </w:r>
          </w:p>
        </w:tc>
        <w:tc>
          <w:tcPr>
            <w:tcW w:w="2538" w:type="pct"/>
          </w:tcPr>
          <w:p w14:paraId="7B1D83B6" w14:textId="68700717" w:rsidR="00692EE5" w:rsidRDefault="00692EE5" w:rsidP="00E34A25">
            <w:pPr>
              <w:pStyle w:val="Compact"/>
            </w:pPr>
            <w:r>
              <w:t>Explanation</w:t>
            </w:r>
          </w:p>
        </w:tc>
        <w:tc>
          <w:tcPr>
            <w:tcW w:w="1795" w:type="pct"/>
          </w:tcPr>
          <w:p w14:paraId="3652C797" w14:textId="4C4CF734" w:rsidR="00692EE5" w:rsidRDefault="00692EE5" w:rsidP="00E34A25">
            <w:pPr>
              <w:pStyle w:val="Compact"/>
            </w:pPr>
            <w:r>
              <w:t>Consequences</w:t>
            </w:r>
          </w:p>
        </w:tc>
      </w:tr>
      <w:tr w:rsidR="00692EE5" w14:paraId="6A824541" w14:textId="77777777" w:rsidTr="00692EE5">
        <w:tc>
          <w:tcPr>
            <w:tcW w:w="667" w:type="pct"/>
          </w:tcPr>
          <w:p w14:paraId="2F3808EF" w14:textId="4B7FBDA5" w:rsidR="00692EE5" w:rsidRPr="00705767" w:rsidRDefault="00692EE5" w:rsidP="00E34A25">
            <w:pPr>
              <w:pStyle w:val="Tablecellcontents"/>
            </w:pPr>
            <w:r>
              <w:t>Java</w:t>
            </w:r>
          </w:p>
        </w:tc>
        <w:tc>
          <w:tcPr>
            <w:tcW w:w="2538" w:type="pct"/>
          </w:tcPr>
          <w:p w14:paraId="555F53E9" w14:textId="72197F40" w:rsidR="00692EE5" w:rsidRPr="00705767" w:rsidRDefault="00692EE5" w:rsidP="00E34A25">
            <w:pPr>
              <w:pStyle w:val="Tablecellcontents"/>
            </w:pPr>
            <w:r>
              <w:t>The Java programming language will be used for all application development. Java is the most supported, secure, and robust programming language in the world. The organization has expert Java resources on hand.</w:t>
            </w:r>
          </w:p>
        </w:tc>
        <w:tc>
          <w:tcPr>
            <w:tcW w:w="1795" w:type="pct"/>
          </w:tcPr>
          <w:p w14:paraId="4522FE4A" w14:textId="7724E779" w:rsidR="00692EE5" w:rsidRPr="00705767" w:rsidRDefault="00692EE5" w:rsidP="00E34A25">
            <w:pPr>
              <w:pStyle w:val="Tablecellcontents"/>
            </w:pPr>
            <w:r>
              <w:t xml:space="preserve">Other programming languages are crap. If you use them, </w:t>
            </w:r>
            <w:r w:rsidR="0093540C">
              <w:t>your</w:t>
            </w:r>
            <w:r>
              <w:t xml:space="preserve"> application will be crap </w:t>
            </w:r>
            <w:r w:rsidRPr="00692EE5">
              <w:rPr>
                <w:rFonts w:ascii="Segoe UI Emoji" w:eastAsia="Segoe UI Emoji" w:hAnsi="Segoe UI Emoji" w:cs="Segoe UI Emoji"/>
                <w:i w:val="0"/>
                <w:iCs w:val="0"/>
              </w:rPr>
              <w:t>😊</w:t>
            </w:r>
          </w:p>
        </w:tc>
      </w:tr>
      <w:tr w:rsidR="0009434A" w14:paraId="5979EB60" w14:textId="77777777" w:rsidTr="00692EE5">
        <w:tc>
          <w:tcPr>
            <w:tcW w:w="667" w:type="pct"/>
          </w:tcPr>
          <w:p w14:paraId="390EB8D1" w14:textId="0CE595DC" w:rsidR="0009434A" w:rsidRDefault="0009434A" w:rsidP="00E34A25">
            <w:pPr>
              <w:pStyle w:val="Tablecellcontents"/>
            </w:pPr>
            <w:r>
              <w:t>Source control</w:t>
            </w:r>
          </w:p>
        </w:tc>
        <w:tc>
          <w:tcPr>
            <w:tcW w:w="2538" w:type="pct"/>
          </w:tcPr>
          <w:p w14:paraId="04D4E9FE" w14:textId="77777777" w:rsidR="0009434A" w:rsidRDefault="0009434A" w:rsidP="00E34A25">
            <w:pPr>
              <w:pStyle w:val="Tablecellcontents"/>
            </w:pPr>
          </w:p>
        </w:tc>
        <w:tc>
          <w:tcPr>
            <w:tcW w:w="1795" w:type="pct"/>
          </w:tcPr>
          <w:p w14:paraId="7721745C" w14:textId="77777777" w:rsidR="0009434A" w:rsidRDefault="0009434A" w:rsidP="00E34A25">
            <w:pPr>
              <w:pStyle w:val="Tablecellcontents"/>
            </w:pPr>
          </w:p>
        </w:tc>
      </w:tr>
      <w:tr w:rsidR="0009434A" w14:paraId="52AA9445" w14:textId="77777777" w:rsidTr="00692EE5">
        <w:tc>
          <w:tcPr>
            <w:tcW w:w="667" w:type="pct"/>
          </w:tcPr>
          <w:p w14:paraId="7D4B9678" w14:textId="13E93595" w:rsidR="0009434A" w:rsidRDefault="0009434A" w:rsidP="00E34A25">
            <w:pPr>
              <w:pStyle w:val="Tablecellcontents"/>
            </w:pPr>
            <w:r>
              <w:t>Versioning</w:t>
            </w:r>
          </w:p>
        </w:tc>
        <w:tc>
          <w:tcPr>
            <w:tcW w:w="2538" w:type="pct"/>
          </w:tcPr>
          <w:p w14:paraId="57D876B9" w14:textId="77777777" w:rsidR="0009434A" w:rsidRDefault="0009434A" w:rsidP="00E34A25">
            <w:pPr>
              <w:pStyle w:val="Tablecellcontents"/>
            </w:pPr>
          </w:p>
        </w:tc>
        <w:tc>
          <w:tcPr>
            <w:tcW w:w="1795" w:type="pct"/>
          </w:tcPr>
          <w:p w14:paraId="264F7E3C" w14:textId="77777777" w:rsidR="0009434A" w:rsidRDefault="0009434A" w:rsidP="00E34A25">
            <w:pPr>
              <w:pStyle w:val="Tablecellcontents"/>
            </w:pPr>
          </w:p>
        </w:tc>
      </w:tr>
      <w:tr w:rsidR="0009434A" w14:paraId="6B13389D" w14:textId="77777777" w:rsidTr="00692EE5">
        <w:tc>
          <w:tcPr>
            <w:tcW w:w="667" w:type="pct"/>
          </w:tcPr>
          <w:p w14:paraId="7C6B004E" w14:textId="7A25ADAB" w:rsidR="0009434A" w:rsidRDefault="0009434A" w:rsidP="00E34A25">
            <w:pPr>
              <w:pStyle w:val="Tablecellcontents"/>
            </w:pPr>
            <w:r>
              <w:t>Branching</w:t>
            </w:r>
          </w:p>
        </w:tc>
        <w:tc>
          <w:tcPr>
            <w:tcW w:w="2538" w:type="pct"/>
          </w:tcPr>
          <w:p w14:paraId="2FF7AE37" w14:textId="77777777" w:rsidR="0009434A" w:rsidRDefault="0009434A" w:rsidP="00E34A25">
            <w:pPr>
              <w:pStyle w:val="Tablecellcontents"/>
            </w:pPr>
          </w:p>
        </w:tc>
        <w:tc>
          <w:tcPr>
            <w:tcW w:w="1795" w:type="pct"/>
          </w:tcPr>
          <w:p w14:paraId="4BE353D0" w14:textId="77777777" w:rsidR="0009434A" w:rsidRDefault="0009434A" w:rsidP="00E34A25">
            <w:pPr>
              <w:pStyle w:val="Tablecellcontents"/>
            </w:pPr>
          </w:p>
        </w:tc>
      </w:tr>
      <w:tr w:rsidR="0009434A" w14:paraId="01E17065" w14:textId="77777777" w:rsidTr="00692EE5">
        <w:tc>
          <w:tcPr>
            <w:tcW w:w="667" w:type="pct"/>
          </w:tcPr>
          <w:p w14:paraId="145E0FC2" w14:textId="20E73645" w:rsidR="0009434A" w:rsidRDefault="0009434A" w:rsidP="00E34A25">
            <w:pPr>
              <w:pStyle w:val="Tablecellcontents"/>
            </w:pPr>
            <w:r>
              <w:t>Development conventions</w:t>
            </w:r>
          </w:p>
        </w:tc>
        <w:tc>
          <w:tcPr>
            <w:tcW w:w="2538" w:type="pct"/>
          </w:tcPr>
          <w:p w14:paraId="441B6E90" w14:textId="77777777" w:rsidR="0009434A" w:rsidRDefault="0009434A" w:rsidP="00E34A25">
            <w:pPr>
              <w:pStyle w:val="Tablecellcontents"/>
            </w:pPr>
            <w:r>
              <w:t>Project layout?</w:t>
            </w:r>
          </w:p>
          <w:p w14:paraId="7E849B3B" w14:textId="77777777" w:rsidR="0009434A" w:rsidRDefault="0009434A" w:rsidP="00E34A25">
            <w:pPr>
              <w:pStyle w:val="Tablecellcontents"/>
            </w:pPr>
            <w:r>
              <w:lastRenderedPageBreak/>
              <w:t>Naming conventions?</w:t>
            </w:r>
          </w:p>
          <w:p w14:paraId="3A8D1ABD" w14:textId="77777777" w:rsidR="0009434A" w:rsidRDefault="0009434A" w:rsidP="00E34A25">
            <w:pPr>
              <w:pStyle w:val="Tablecellcontents"/>
            </w:pPr>
            <w:r>
              <w:t>COTS?</w:t>
            </w:r>
          </w:p>
          <w:p w14:paraId="778F4439" w14:textId="6B3412D0" w:rsidR="0009434A" w:rsidRDefault="0009434A" w:rsidP="00E34A25">
            <w:pPr>
              <w:pStyle w:val="Tablecellcontents"/>
            </w:pPr>
            <w:r>
              <w:t>Frameworks?</w:t>
            </w:r>
          </w:p>
        </w:tc>
        <w:tc>
          <w:tcPr>
            <w:tcW w:w="1795" w:type="pct"/>
          </w:tcPr>
          <w:p w14:paraId="4E3928DC" w14:textId="77777777" w:rsidR="0009434A" w:rsidRDefault="0009434A" w:rsidP="00E34A25">
            <w:pPr>
              <w:pStyle w:val="Tablecellcontents"/>
            </w:pPr>
          </w:p>
        </w:tc>
      </w:tr>
      <w:tr w:rsidR="0009434A" w14:paraId="59F141D2" w14:textId="77777777" w:rsidTr="00692EE5">
        <w:tc>
          <w:tcPr>
            <w:tcW w:w="667" w:type="pct"/>
          </w:tcPr>
          <w:p w14:paraId="5F5F8878" w14:textId="4FEDF1E7" w:rsidR="0009434A" w:rsidRDefault="0009434A" w:rsidP="00E34A25">
            <w:pPr>
              <w:pStyle w:val="Tablecellcontents"/>
            </w:pPr>
            <w:r>
              <w:t>External systems</w:t>
            </w:r>
          </w:p>
        </w:tc>
        <w:tc>
          <w:tcPr>
            <w:tcW w:w="2538" w:type="pct"/>
          </w:tcPr>
          <w:p w14:paraId="6F035BC7" w14:textId="218AE8A4" w:rsidR="0009434A" w:rsidRDefault="0009434A" w:rsidP="00E34A25">
            <w:pPr>
              <w:pStyle w:val="Tablecellcontents"/>
            </w:pPr>
            <w:r>
              <w:t>C4 Context…external system?</w:t>
            </w:r>
          </w:p>
        </w:tc>
        <w:tc>
          <w:tcPr>
            <w:tcW w:w="1795" w:type="pct"/>
          </w:tcPr>
          <w:p w14:paraId="6EE4C89E" w14:textId="77777777" w:rsidR="0009434A" w:rsidRDefault="0009434A" w:rsidP="00E34A25">
            <w:pPr>
              <w:pStyle w:val="Tablecellcontents"/>
            </w:pPr>
          </w:p>
        </w:tc>
      </w:tr>
      <w:tr w:rsidR="0009434A" w14:paraId="34D3F262" w14:textId="77777777" w:rsidTr="00692EE5">
        <w:tc>
          <w:tcPr>
            <w:tcW w:w="667" w:type="pct"/>
          </w:tcPr>
          <w:p w14:paraId="682892FB" w14:textId="07E01CAC" w:rsidR="0009434A" w:rsidRDefault="0009434A" w:rsidP="00E34A25">
            <w:pPr>
              <w:pStyle w:val="Tablecellcontents"/>
            </w:pPr>
            <w:r>
              <w:t>Hardware</w:t>
            </w:r>
          </w:p>
        </w:tc>
        <w:tc>
          <w:tcPr>
            <w:tcW w:w="2538" w:type="pct"/>
          </w:tcPr>
          <w:p w14:paraId="779B9DF1" w14:textId="636A82A9" w:rsidR="0009434A" w:rsidRDefault="0009434A" w:rsidP="00E34A25">
            <w:pPr>
              <w:pStyle w:val="Tablecellcontents"/>
            </w:pPr>
            <w:r>
              <w:t>??</w:t>
            </w:r>
          </w:p>
        </w:tc>
        <w:tc>
          <w:tcPr>
            <w:tcW w:w="1795" w:type="pct"/>
          </w:tcPr>
          <w:p w14:paraId="280722EF" w14:textId="77777777" w:rsidR="0009434A" w:rsidRDefault="0009434A" w:rsidP="00E34A25">
            <w:pPr>
              <w:pStyle w:val="Tablecellcontents"/>
            </w:pPr>
          </w:p>
        </w:tc>
      </w:tr>
      <w:tr w:rsidR="0009434A" w14:paraId="575E60D2" w14:textId="77777777" w:rsidTr="00692EE5">
        <w:tc>
          <w:tcPr>
            <w:tcW w:w="667" w:type="pct"/>
          </w:tcPr>
          <w:p w14:paraId="600DDE11" w14:textId="16AC9E53" w:rsidR="0009434A" w:rsidRDefault="0009434A" w:rsidP="00E34A25">
            <w:pPr>
              <w:pStyle w:val="Tablecellcontents"/>
            </w:pPr>
            <w:r>
              <w:t>Reference architectures</w:t>
            </w:r>
          </w:p>
        </w:tc>
        <w:tc>
          <w:tcPr>
            <w:tcW w:w="2538" w:type="pct"/>
          </w:tcPr>
          <w:p w14:paraId="5518D437" w14:textId="77777777" w:rsidR="0009434A" w:rsidRDefault="0009434A" w:rsidP="00E34A25">
            <w:pPr>
              <w:pStyle w:val="Tablecellcontents"/>
            </w:pPr>
            <w:r>
              <w:t xml:space="preserve">Modular </w:t>
            </w:r>
          </w:p>
          <w:p w14:paraId="77A03680" w14:textId="3E8D7D9D" w:rsidR="0009434A" w:rsidRDefault="0009434A" w:rsidP="00E34A25">
            <w:pPr>
              <w:pStyle w:val="Tablecellcontents"/>
            </w:pPr>
            <w:r>
              <w:t>Feature-Based</w:t>
            </w:r>
          </w:p>
          <w:p w14:paraId="6AB07EC9" w14:textId="4A8F5442" w:rsidR="0009434A" w:rsidRDefault="0009434A" w:rsidP="00E34A25">
            <w:pPr>
              <w:pStyle w:val="Tablecellcontents"/>
            </w:pPr>
            <w:r>
              <w:t>Hexagon</w:t>
            </w:r>
          </w:p>
          <w:p w14:paraId="0F0D2006" w14:textId="73566ACB" w:rsidR="0009434A" w:rsidRDefault="0009434A" w:rsidP="00E34A25">
            <w:pPr>
              <w:pStyle w:val="Tablecellcontents"/>
            </w:pPr>
            <w:r>
              <w:t>Event driven</w:t>
            </w:r>
          </w:p>
        </w:tc>
        <w:tc>
          <w:tcPr>
            <w:tcW w:w="1795" w:type="pct"/>
          </w:tcPr>
          <w:p w14:paraId="05924499" w14:textId="77777777" w:rsidR="0009434A" w:rsidRDefault="0009434A" w:rsidP="00E34A25">
            <w:pPr>
              <w:pStyle w:val="Tablecellcontents"/>
            </w:pPr>
          </w:p>
        </w:tc>
      </w:tr>
    </w:tbl>
    <w:p w14:paraId="06213E88" w14:textId="082368F6" w:rsidR="00935869" w:rsidRDefault="00935869" w:rsidP="00935869">
      <w:pPr>
        <w:pStyle w:val="TableCaption"/>
        <w:ind w:left="360"/>
      </w:pPr>
      <w:bookmarkStart w:id="5" w:name="_Hlk190373936"/>
      <w:r>
        <w:t xml:space="preserve">Table 2.2 – </w:t>
      </w:r>
      <w:r w:rsidR="00B85E85">
        <w:t>Law</w:t>
      </w:r>
      <w:r w:rsidR="0009434A">
        <w:t>s</w:t>
      </w:r>
    </w:p>
    <w:p w14:paraId="17959CE0" w14:textId="5623F12E" w:rsidR="00935869" w:rsidRDefault="00935869" w:rsidP="00935869">
      <w:pPr>
        <w:pStyle w:val="TableCaption"/>
        <w:ind w:left="360"/>
      </w:pPr>
      <w:r>
        <w:t>Table 2.3 – Organizational Constraints</w:t>
      </w:r>
    </w:p>
    <w:bookmarkEnd w:id="5"/>
    <w:p w14:paraId="7DCFA6A9" w14:textId="7FF2B5C8" w:rsidR="006567F7" w:rsidRDefault="006567F7" w:rsidP="006567F7">
      <w:pPr>
        <w:pStyle w:val="BodyText"/>
        <w:numPr>
          <w:ilvl w:val="0"/>
          <w:numId w:val="27"/>
        </w:numPr>
      </w:pPr>
      <w:r>
        <w:t>Time</w:t>
      </w:r>
    </w:p>
    <w:p w14:paraId="0C4F0D4A" w14:textId="48E3DAE6" w:rsidR="006567F7" w:rsidRDefault="006567F7" w:rsidP="006567F7">
      <w:pPr>
        <w:pStyle w:val="BodyText"/>
        <w:numPr>
          <w:ilvl w:val="0"/>
          <w:numId w:val="27"/>
        </w:numPr>
      </w:pPr>
      <w:r>
        <w:t>Budget</w:t>
      </w:r>
    </w:p>
    <w:p w14:paraId="1A2AE1E1" w14:textId="77462480" w:rsidR="006567F7" w:rsidRDefault="006567F7" w:rsidP="006567F7">
      <w:pPr>
        <w:pStyle w:val="BodyText"/>
        <w:numPr>
          <w:ilvl w:val="0"/>
          <w:numId w:val="27"/>
        </w:numPr>
      </w:pPr>
      <w:r>
        <w:t>Operations/support</w:t>
      </w:r>
    </w:p>
    <w:p w14:paraId="7FE32CF1" w14:textId="5BFD16FE" w:rsidR="00935869" w:rsidRDefault="00935869" w:rsidP="00935869">
      <w:pPr>
        <w:pStyle w:val="TableCaption"/>
        <w:ind w:left="360"/>
      </w:pPr>
      <w:r>
        <w:t>Table 2.4 – Political Constraints</w:t>
      </w:r>
    </w:p>
    <w:p w14:paraId="7E5B2AB7" w14:textId="77777777" w:rsidR="00E20E02" w:rsidRDefault="00000000">
      <w:pPr>
        <w:pStyle w:val="Heading1"/>
      </w:pPr>
      <w:bookmarkStart w:id="6" w:name="section-context-and-scope"/>
      <w:bookmarkEnd w:id="4"/>
      <w:r>
        <w:t>Context and Scope</w:t>
      </w:r>
    </w:p>
    <w:p w14:paraId="0A82B67B" w14:textId="77777777" w:rsidR="00E20E02" w:rsidRDefault="00000000">
      <w:pPr>
        <w:pStyle w:val="FirstParagraph"/>
      </w:pPr>
      <w:r>
        <w:rPr>
          <w:bCs/>
        </w:rPr>
        <w:t>Contents</w:t>
      </w:r>
    </w:p>
    <w:p w14:paraId="539F33DF" w14:textId="77777777" w:rsidR="00E20E02" w:rsidRDefault="00000000">
      <w:pPr>
        <w:pStyle w:val="BodyText"/>
      </w:pPr>
      <w:r>
        <w:t>Context and scope - as the name suggests - delimits your system (i.e. your scope) from all its communication partners (neighboring systems and users, i.e. the context of your system). It thereby specifies the external interfaces.</w:t>
      </w:r>
    </w:p>
    <w:p w14:paraId="1D95CBC7" w14:textId="77777777" w:rsidR="00E20E02" w:rsidRDefault="00000000">
      <w:pPr>
        <w:pStyle w:val="BodyText"/>
      </w:pPr>
      <w:r>
        <w:t>If necessary, differentiate the business context (domain specific inputs and outputs) from the technical context (channels, protocols, hardware).</w:t>
      </w:r>
    </w:p>
    <w:p w14:paraId="16B75C00" w14:textId="77777777" w:rsidR="00E20E02" w:rsidRDefault="00000000">
      <w:pPr>
        <w:pStyle w:val="BodyText"/>
      </w:pPr>
      <w:r>
        <w:rPr>
          <w:b/>
          <w:bCs/>
        </w:rPr>
        <w:t>Motivation</w:t>
      </w:r>
    </w:p>
    <w:p w14:paraId="13512326" w14:textId="77777777" w:rsidR="00E20E02" w:rsidRDefault="00000000">
      <w:pPr>
        <w:pStyle w:val="BodyText"/>
      </w:pPr>
      <w:r>
        <w:t>The domain interfaces and technical interfaces to communication partners are among your system’s most critical aspects. Make sure that you completely understand them.</w:t>
      </w:r>
    </w:p>
    <w:p w14:paraId="2ABE36A8" w14:textId="77777777" w:rsidR="00E20E02" w:rsidRDefault="00000000">
      <w:pPr>
        <w:pStyle w:val="BodyText"/>
      </w:pPr>
      <w:r>
        <w:rPr>
          <w:b/>
          <w:bCs/>
        </w:rPr>
        <w:t>Form</w:t>
      </w:r>
    </w:p>
    <w:p w14:paraId="5E439A4E" w14:textId="77777777" w:rsidR="00E20E02" w:rsidRDefault="00000000">
      <w:pPr>
        <w:pStyle w:val="BodyText"/>
      </w:pPr>
      <w:r>
        <w:t>Various options:</w:t>
      </w:r>
    </w:p>
    <w:p w14:paraId="628382EB" w14:textId="77777777" w:rsidR="00E20E02" w:rsidRDefault="00000000">
      <w:pPr>
        <w:numPr>
          <w:ilvl w:val="0"/>
          <w:numId w:val="4"/>
        </w:numPr>
      </w:pPr>
      <w:r>
        <w:t>Context diagrams</w:t>
      </w:r>
    </w:p>
    <w:p w14:paraId="6A425061" w14:textId="77777777" w:rsidR="00E20E02" w:rsidRDefault="00000000">
      <w:pPr>
        <w:numPr>
          <w:ilvl w:val="0"/>
          <w:numId w:val="4"/>
        </w:numPr>
      </w:pPr>
      <w:r>
        <w:t>Lists of communication partners and their interfaces.</w:t>
      </w:r>
    </w:p>
    <w:p w14:paraId="0D127F5E" w14:textId="77777777" w:rsidR="00E20E02" w:rsidRDefault="00000000">
      <w:pPr>
        <w:pStyle w:val="FirstParagraph"/>
      </w:pPr>
      <w:r>
        <w:t xml:space="preserve">See </w:t>
      </w:r>
      <w:hyperlink r:id="rId15">
        <w:r w:rsidR="00E20E02">
          <w:rPr>
            <w:rStyle w:val="Hyperlink"/>
          </w:rPr>
          <w:t>Context and Scope</w:t>
        </w:r>
      </w:hyperlink>
      <w:r>
        <w:t xml:space="preserve"> in the arc42 documentation.</w:t>
      </w:r>
    </w:p>
    <w:p w14:paraId="19AD02BB" w14:textId="77777777" w:rsidR="00E20E02" w:rsidRDefault="00000000">
      <w:pPr>
        <w:pStyle w:val="Heading2"/>
      </w:pPr>
      <w:bookmarkStart w:id="7" w:name="X05493b645af342a3a1f773b38e005df6f818ccd"/>
      <w:r>
        <w:lastRenderedPageBreak/>
        <w:t>Business Context</w:t>
      </w:r>
    </w:p>
    <w:p w14:paraId="1D4E81A6" w14:textId="77777777" w:rsidR="00E20E02" w:rsidRDefault="00000000">
      <w:pPr>
        <w:pStyle w:val="FirstParagraph"/>
      </w:pPr>
      <w:r>
        <w:rPr>
          <w:bCs/>
        </w:rPr>
        <w:t>Contents</w:t>
      </w:r>
    </w:p>
    <w:p w14:paraId="67D07C3E" w14:textId="77777777" w:rsidR="00E20E02" w:rsidRDefault="00000000">
      <w:pPr>
        <w:pStyle w:val="BodyText"/>
      </w:pPr>
      <w:r>
        <w:t xml:space="preserve">Specification of </w:t>
      </w:r>
      <w:r>
        <w:rPr>
          <w:b/>
          <w:bCs/>
        </w:rPr>
        <w:t>all</w:t>
      </w:r>
      <w:r>
        <w:t xml:space="preserve"> communication partners (users, IT-systems, …) with explanations of domain specific inputs and outputs or interfaces. Optionally you can add domain specific formats or communication protocols.</w:t>
      </w:r>
    </w:p>
    <w:p w14:paraId="5B947206" w14:textId="6BC67286" w:rsidR="00706E48" w:rsidRPr="00706E48" w:rsidRDefault="00706E48">
      <w:pPr>
        <w:pStyle w:val="BodyText"/>
        <w:rPr>
          <w:b/>
          <w:bCs/>
        </w:rPr>
      </w:pPr>
      <w:hyperlink r:id="rId16" w:anchor="SystemContextDiagram" w:history="1">
        <w:r w:rsidRPr="00706E48">
          <w:rPr>
            <w:rStyle w:val="Hyperlink"/>
            <w:b/>
            <w:bCs/>
          </w:rPr>
          <w:t>C4 System Context diagram</w:t>
        </w:r>
      </w:hyperlink>
      <w:r w:rsidRPr="00706E48">
        <w:rPr>
          <w:b/>
          <w:bCs/>
        </w:rPr>
        <w:t> </w:t>
      </w:r>
    </w:p>
    <w:p w14:paraId="443B468B" w14:textId="77777777" w:rsidR="00E20E02" w:rsidRDefault="00000000">
      <w:pPr>
        <w:pStyle w:val="BodyText"/>
      </w:pPr>
      <w:r>
        <w:rPr>
          <w:b/>
          <w:bCs/>
        </w:rPr>
        <w:t>Motivation</w:t>
      </w:r>
    </w:p>
    <w:p w14:paraId="310E0B2E" w14:textId="77777777" w:rsidR="00E20E02" w:rsidRDefault="00000000">
      <w:pPr>
        <w:pStyle w:val="BodyText"/>
      </w:pPr>
      <w:r>
        <w:t>All stakeholders should understand which data are exchanged with the environment of the system.</w:t>
      </w:r>
    </w:p>
    <w:p w14:paraId="02CF9E89" w14:textId="77777777" w:rsidR="00E20E02" w:rsidRDefault="00000000">
      <w:pPr>
        <w:pStyle w:val="BodyText"/>
      </w:pPr>
      <w:r>
        <w:rPr>
          <w:b/>
          <w:bCs/>
        </w:rPr>
        <w:t>Form</w:t>
      </w:r>
    </w:p>
    <w:p w14:paraId="7201916F" w14:textId="77777777" w:rsidR="00E20E02" w:rsidRDefault="00000000">
      <w:pPr>
        <w:pStyle w:val="BodyText"/>
      </w:pPr>
      <w:r>
        <w:t>All kinds of diagrams that show the system as a black box and specify the domain interfaces to communication partners.</w:t>
      </w:r>
    </w:p>
    <w:p w14:paraId="41353AD9" w14:textId="77777777" w:rsidR="00E20E02" w:rsidRDefault="00000000">
      <w:pPr>
        <w:pStyle w:val="BodyText"/>
      </w:pPr>
      <w:r>
        <w:t>Alternatively (or additionally) you can use a table. The title of the table is the name of your system, the three columns contain the name of the communication partner, the inputs, and the outputs.</w:t>
      </w:r>
    </w:p>
    <w:p w14:paraId="321F7A6A" w14:textId="77777777" w:rsidR="00E20E02" w:rsidRDefault="00000000">
      <w:pPr>
        <w:pStyle w:val="BodyText"/>
      </w:pPr>
      <w:r>
        <w:rPr>
          <w:b/>
          <w:bCs/>
        </w:rPr>
        <w:t>&lt;Diagram or Table&gt;</w:t>
      </w:r>
    </w:p>
    <w:p w14:paraId="7CA7F757" w14:textId="77777777" w:rsidR="00E20E02" w:rsidRDefault="00000000">
      <w:pPr>
        <w:pStyle w:val="BodyText"/>
      </w:pPr>
      <w:r>
        <w:rPr>
          <w:b/>
          <w:bCs/>
        </w:rPr>
        <w:t>&lt;optionally: Explanation of external domain interfaces&gt;</w:t>
      </w:r>
    </w:p>
    <w:p w14:paraId="52C8C5B5" w14:textId="77777777" w:rsidR="00E20E02" w:rsidRDefault="00000000">
      <w:pPr>
        <w:pStyle w:val="Heading2"/>
      </w:pPr>
      <w:bookmarkStart w:id="8" w:name="Xa0941b5683cd0168c40f56931129feaf0319077"/>
      <w:bookmarkEnd w:id="7"/>
      <w:r>
        <w:t>Technical Context</w:t>
      </w:r>
    </w:p>
    <w:p w14:paraId="7B558964" w14:textId="77777777" w:rsidR="00E20E02" w:rsidRDefault="00000000">
      <w:pPr>
        <w:pStyle w:val="FirstParagraph"/>
      </w:pPr>
      <w:r>
        <w:rPr>
          <w:bCs/>
        </w:rPr>
        <w:t>Contents</w:t>
      </w:r>
    </w:p>
    <w:p w14:paraId="1B84BCF6" w14:textId="77777777" w:rsidR="00E20E02" w:rsidRDefault="00000000">
      <w:pPr>
        <w:pStyle w:val="BodyText"/>
      </w:pPr>
      <w:r>
        <w:t>Technical interfaces (channels and transmission media) linking your system to its environment. In addition a mapping of domain specific input/output to the channels, i.e. an explanation which I/O uses which channel.</w:t>
      </w:r>
    </w:p>
    <w:p w14:paraId="4E51F81E" w14:textId="77777777" w:rsidR="00E20E02" w:rsidRDefault="00000000">
      <w:pPr>
        <w:pStyle w:val="BodyText"/>
      </w:pPr>
      <w:r>
        <w:rPr>
          <w:b/>
          <w:bCs/>
        </w:rPr>
        <w:t>Motivation</w:t>
      </w:r>
    </w:p>
    <w:p w14:paraId="39A86D11" w14:textId="77777777" w:rsidR="00E20E02" w:rsidRDefault="00000000">
      <w:pPr>
        <w:pStyle w:val="BodyText"/>
      </w:pPr>
      <w:r>
        <w:t>Many stakeholders make architectural decision based on the technical interfaces between the system and its context. Especially infrastructure or hardware designers decide these technical interfaces.</w:t>
      </w:r>
    </w:p>
    <w:p w14:paraId="0D6CFAAC" w14:textId="77777777" w:rsidR="00E20E02" w:rsidRDefault="00000000">
      <w:pPr>
        <w:pStyle w:val="BodyText"/>
      </w:pPr>
      <w:r>
        <w:rPr>
          <w:b/>
          <w:bCs/>
        </w:rPr>
        <w:t>Form</w:t>
      </w:r>
    </w:p>
    <w:p w14:paraId="28D955A1" w14:textId="77777777" w:rsidR="00E20E02" w:rsidRDefault="00000000">
      <w:pPr>
        <w:pStyle w:val="BodyText"/>
      </w:pPr>
      <w:r>
        <w:t>E.g. UML deployment diagram describing channels to neighboring systems, together with a mapping table showing the relationships between channels and input/output.</w:t>
      </w:r>
    </w:p>
    <w:p w14:paraId="34B6BD5B" w14:textId="77777777" w:rsidR="00E20E02" w:rsidRDefault="00000000">
      <w:pPr>
        <w:pStyle w:val="BodyText"/>
      </w:pPr>
      <w:r>
        <w:rPr>
          <w:b/>
          <w:bCs/>
        </w:rPr>
        <w:t>&lt;Diagram or Table&gt;</w:t>
      </w:r>
    </w:p>
    <w:p w14:paraId="618B2AEB" w14:textId="77777777" w:rsidR="00E20E02" w:rsidRDefault="00000000">
      <w:pPr>
        <w:pStyle w:val="BodyText"/>
      </w:pPr>
      <w:r>
        <w:rPr>
          <w:b/>
          <w:bCs/>
        </w:rPr>
        <w:t>&lt;optionally: Explanation of technical interfaces&gt;</w:t>
      </w:r>
    </w:p>
    <w:p w14:paraId="32FA5190" w14:textId="77777777" w:rsidR="00E20E02" w:rsidRDefault="00000000">
      <w:pPr>
        <w:pStyle w:val="BodyText"/>
      </w:pPr>
      <w:r>
        <w:rPr>
          <w:b/>
          <w:bCs/>
        </w:rPr>
        <w:t>&lt;Mapping Input/Output to Channels&gt;</w:t>
      </w:r>
    </w:p>
    <w:p w14:paraId="4817D322" w14:textId="77777777" w:rsidR="00E20E02" w:rsidRDefault="00000000">
      <w:pPr>
        <w:pStyle w:val="Heading1"/>
      </w:pPr>
      <w:bookmarkStart w:id="9" w:name="section-solution-strategy"/>
      <w:bookmarkEnd w:id="6"/>
      <w:bookmarkEnd w:id="8"/>
      <w:r>
        <w:t>Solution Strategy</w:t>
      </w:r>
    </w:p>
    <w:p w14:paraId="550BA6AD" w14:textId="77777777" w:rsidR="00E20E02" w:rsidRDefault="00000000">
      <w:pPr>
        <w:pStyle w:val="FirstParagraph"/>
      </w:pPr>
      <w:r>
        <w:rPr>
          <w:bCs/>
        </w:rPr>
        <w:t>Contents</w:t>
      </w:r>
    </w:p>
    <w:p w14:paraId="3B062732" w14:textId="77777777" w:rsidR="00E20E02" w:rsidRDefault="00000000">
      <w:pPr>
        <w:pStyle w:val="BodyText"/>
      </w:pPr>
      <w:r>
        <w:lastRenderedPageBreak/>
        <w:t>A short summary and explanation of the fundamental decisions and solution strategies, that shape system architecture. It includes</w:t>
      </w:r>
    </w:p>
    <w:p w14:paraId="761A75AA" w14:textId="77777777" w:rsidR="00E20E02" w:rsidRDefault="00000000">
      <w:pPr>
        <w:numPr>
          <w:ilvl w:val="0"/>
          <w:numId w:val="5"/>
        </w:numPr>
      </w:pPr>
      <w:r>
        <w:t>technology decisions</w:t>
      </w:r>
    </w:p>
    <w:p w14:paraId="7020E60D" w14:textId="77777777" w:rsidR="00E20E02" w:rsidRDefault="00000000">
      <w:pPr>
        <w:numPr>
          <w:ilvl w:val="0"/>
          <w:numId w:val="5"/>
        </w:numPr>
      </w:pPr>
      <w:r>
        <w:t>decisions about the top-level decomposition of the system, e.g. usage of an architectural pattern or design pattern</w:t>
      </w:r>
    </w:p>
    <w:p w14:paraId="3926851F" w14:textId="77777777" w:rsidR="00E20E02" w:rsidRDefault="00000000">
      <w:pPr>
        <w:numPr>
          <w:ilvl w:val="0"/>
          <w:numId w:val="5"/>
        </w:numPr>
      </w:pPr>
      <w:r>
        <w:t>decisions on how to achieve key quality goals</w:t>
      </w:r>
    </w:p>
    <w:p w14:paraId="15CDCE9B" w14:textId="77777777" w:rsidR="00E20E02" w:rsidRDefault="00000000">
      <w:pPr>
        <w:numPr>
          <w:ilvl w:val="0"/>
          <w:numId w:val="5"/>
        </w:numPr>
      </w:pPr>
      <w:r>
        <w:t>relevant organizational decisions, e.g. selecting a development process or delegating certain tasks to third parties.</w:t>
      </w:r>
    </w:p>
    <w:p w14:paraId="137BC9B5" w14:textId="77777777" w:rsidR="00E20E02" w:rsidRDefault="00000000">
      <w:pPr>
        <w:pStyle w:val="FirstParagraph"/>
      </w:pPr>
      <w:r>
        <w:rPr>
          <w:bCs/>
        </w:rPr>
        <w:t>Motivation</w:t>
      </w:r>
    </w:p>
    <w:p w14:paraId="0EF5DD7A" w14:textId="77777777" w:rsidR="00E20E02" w:rsidRDefault="00000000">
      <w:pPr>
        <w:pStyle w:val="BodyText"/>
      </w:pPr>
      <w:r>
        <w:t>These decisions form the cornerstones for your architecture. They are the foundation for many other detailed decisions or implementation rules.</w:t>
      </w:r>
    </w:p>
    <w:p w14:paraId="093E580E" w14:textId="77777777" w:rsidR="00E20E02" w:rsidRDefault="00000000">
      <w:pPr>
        <w:pStyle w:val="BodyText"/>
      </w:pPr>
      <w:r>
        <w:rPr>
          <w:b/>
          <w:bCs/>
        </w:rPr>
        <w:t>Form</w:t>
      </w:r>
    </w:p>
    <w:p w14:paraId="37C4D68C" w14:textId="77777777" w:rsidR="00E20E02" w:rsidRDefault="00000000">
      <w:pPr>
        <w:pStyle w:val="BodyText"/>
      </w:pPr>
      <w:r>
        <w:t>Keep the explanations of such key decisions short.</w:t>
      </w:r>
    </w:p>
    <w:p w14:paraId="15677AF3" w14:textId="77777777" w:rsidR="00E20E02" w:rsidRDefault="00000000">
      <w:pPr>
        <w:pStyle w:val="BodyText"/>
      </w:pPr>
      <w:r>
        <w:t>Motivate what was decided and why it was decided that way, based upon problem statement, quality goals and key constraints. Refer to details in the following sections.</w:t>
      </w:r>
    </w:p>
    <w:p w14:paraId="3DE477B2" w14:textId="77777777" w:rsidR="00E20E02" w:rsidRDefault="00000000">
      <w:pPr>
        <w:pStyle w:val="BodyText"/>
      </w:pPr>
      <w:r>
        <w:t xml:space="preserve">See </w:t>
      </w:r>
      <w:hyperlink r:id="rId17">
        <w:r w:rsidR="00E20E02">
          <w:rPr>
            <w:rStyle w:val="Hyperlink"/>
          </w:rPr>
          <w:t>Solution Strategy</w:t>
        </w:r>
      </w:hyperlink>
      <w:r>
        <w:t xml:space="preserve"> in the arc42 documentation.</w:t>
      </w:r>
    </w:p>
    <w:p w14:paraId="00D0C315" w14:textId="77777777" w:rsidR="00E20E02" w:rsidRDefault="00000000">
      <w:pPr>
        <w:pStyle w:val="Heading1"/>
      </w:pPr>
      <w:bookmarkStart w:id="10" w:name="section-building-block-view"/>
      <w:bookmarkEnd w:id="9"/>
      <w:r>
        <w:t>Building Block View</w:t>
      </w:r>
    </w:p>
    <w:p w14:paraId="63D8A0D1" w14:textId="77777777" w:rsidR="00E20E02" w:rsidRDefault="00000000">
      <w:pPr>
        <w:pStyle w:val="FirstParagraph"/>
      </w:pPr>
      <w:r>
        <w:rPr>
          <w:bCs/>
        </w:rPr>
        <w:t>Content</w:t>
      </w:r>
    </w:p>
    <w:p w14:paraId="089E67DE" w14:textId="77777777" w:rsidR="00E20E02" w:rsidRDefault="00000000">
      <w:pPr>
        <w:pStyle w:val="BodyText"/>
      </w:pPr>
      <w:r>
        <w:t>The building block view shows the static decomposition of the system into building blocks (modules, components, subsystems, classes, interfaces, packages, libraries, frameworks, layers, partitions, tiers, functions, macros, operations, data structures, …) as well as their dependencies (relationships, associations, …)</w:t>
      </w:r>
    </w:p>
    <w:p w14:paraId="40036AD8" w14:textId="77777777" w:rsidR="00E20E02" w:rsidRDefault="00000000">
      <w:pPr>
        <w:pStyle w:val="BodyText"/>
      </w:pPr>
      <w:r>
        <w:t xml:space="preserve">This view is mandatory for every architecture documentation. In analogy to a house this is the </w:t>
      </w:r>
      <w:r>
        <w:rPr>
          <w:i/>
          <w:iCs/>
        </w:rPr>
        <w:t>floor plan</w:t>
      </w:r>
      <w:r>
        <w:t>.</w:t>
      </w:r>
    </w:p>
    <w:p w14:paraId="5E26A6FA" w14:textId="77777777" w:rsidR="00E20E02" w:rsidRDefault="00000000">
      <w:pPr>
        <w:pStyle w:val="BodyText"/>
      </w:pPr>
      <w:r>
        <w:rPr>
          <w:b/>
          <w:bCs/>
        </w:rPr>
        <w:t>Motivation</w:t>
      </w:r>
    </w:p>
    <w:p w14:paraId="0BE09BBE" w14:textId="77777777" w:rsidR="00E20E02" w:rsidRDefault="00000000">
      <w:pPr>
        <w:pStyle w:val="BodyText"/>
      </w:pPr>
      <w:r>
        <w:t>Maintain an overview of your source code by making its structure understandable through abstraction.</w:t>
      </w:r>
    </w:p>
    <w:p w14:paraId="42C3701C" w14:textId="77777777" w:rsidR="00E20E02" w:rsidRDefault="00000000">
      <w:pPr>
        <w:pStyle w:val="BodyText"/>
      </w:pPr>
      <w:r>
        <w:t>This allows you to communicate with your stakeholder on an abstract level without disclosing implementation details.</w:t>
      </w:r>
    </w:p>
    <w:p w14:paraId="5EB0C2D4" w14:textId="77777777" w:rsidR="00E20E02" w:rsidRDefault="00000000">
      <w:pPr>
        <w:pStyle w:val="BodyText"/>
      </w:pPr>
      <w:r>
        <w:rPr>
          <w:b/>
          <w:bCs/>
        </w:rPr>
        <w:t>Form</w:t>
      </w:r>
    </w:p>
    <w:p w14:paraId="3E2F24FE" w14:textId="77777777" w:rsidR="00E20E02" w:rsidRDefault="00000000">
      <w:pPr>
        <w:pStyle w:val="BodyText"/>
      </w:pPr>
      <w:r>
        <w:t>The building block view is a hierarchical collection of black boxes and white boxes (see figure below) and their descriptions.</w:t>
      </w:r>
    </w:p>
    <w:p w14:paraId="31AB0648" w14:textId="77777777" w:rsidR="00E20E02" w:rsidRDefault="00000000">
      <w:pPr>
        <w:pStyle w:val="BodyText"/>
      </w:pPr>
      <w:r>
        <w:rPr>
          <w:noProof/>
        </w:rPr>
        <w:lastRenderedPageBreak/>
        <w:drawing>
          <wp:inline distT="0" distB="0" distL="0" distR="0" wp14:anchorId="0078CA3E" wp14:editId="34F3597B">
            <wp:extent cx="5334000" cy="6083460"/>
            <wp:effectExtent l="0" t="0" r="0" b="0"/>
            <wp:docPr id="41" name="Picture" descr="Hierarchy of building blocks"/>
            <wp:cNvGraphicFramePr/>
            <a:graphic xmlns:a="http://schemas.openxmlformats.org/drawingml/2006/main">
              <a:graphicData uri="http://schemas.openxmlformats.org/drawingml/2006/picture">
                <pic:pic xmlns:pic="http://schemas.openxmlformats.org/drawingml/2006/picture">
                  <pic:nvPicPr>
                    <pic:cNvPr id="42" name="Picture" descr="images/05_building_blocks-EN.png"/>
                    <pic:cNvPicPr>
                      <a:picLocks noChangeAspect="1" noChangeArrowheads="1"/>
                    </pic:cNvPicPr>
                  </pic:nvPicPr>
                  <pic:blipFill>
                    <a:blip r:embed="rId18"/>
                    <a:stretch>
                      <a:fillRect/>
                    </a:stretch>
                  </pic:blipFill>
                  <pic:spPr bwMode="auto">
                    <a:xfrm>
                      <a:off x="0" y="0"/>
                      <a:ext cx="5334000" cy="6083460"/>
                    </a:xfrm>
                    <a:prstGeom prst="rect">
                      <a:avLst/>
                    </a:prstGeom>
                    <a:noFill/>
                    <a:ln w="9525">
                      <a:noFill/>
                      <a:headEnd/>
                      <a:tailEnd/>
                    </a:ln>
                  </pic:spPr>
                </pic:pic>
              </a:graphicData>
            </a:graphic>
          </wp:inline>
        </w:drawing>
      </w:r>
    </w:p>
    <w:p w14:paraId="091CC21D" w14:textId="317F91C6" w:rsidR="00E20E02" w:rsidRDefault="00000000">
      <w:pPr>
        <w:pStyle w:val="BodyText"/>
      </w:pPr>
      <w:r>
        <w:rPr>
          <w:b/>
          <w:bCs/>
        </w:rPr>
        <w:t>Level 1</w:t>
      </w:r>
      <w:r>
        <w:t xml:space="preserve"> is the white box description of the overall system together with black box descriptions of all contained building blocks.</w:t>
      </w:r>
      <w:r w:rsidR="00706E48">
        <w:t xml:space="preserve">  </w:t>
      </w:r>
      <w:hyperlink r:id="rId19" w:anchor="ContainerDiagram" w:history="1">
        <w:r w:rsidR="00706E48" w:rsidRPr="00706E48">
          <w:rPr>
            <w:rStyle w:val="Hyperlink"/>
            <w:b/>
            <w:bCs/>
          </w:rPr>
          <w:t>C4 Container Diagram</w:t>
        </w:r>
      </w:hyperlink>
      <w:r w:rsidR="00706E48" w:rsidRPr="00706E48">
        <w:t> </w:t>
      </w:r>
    </w:p>
    <w:p w14:paraId="2F4F90BA" w14:textId="094CBB89" w:rsidR="00E20E02" w:rsidRDefault="00000000">
      <w:pPr>
        <w:pStyle w:val="BodyText"/>
      </w:pPr>
      <w:r>
        <w:rPr>
          <w:b/>
          <w:bCs/>
        </w:rPr>
        <w:t>Level 2</w:t>
      </w:r>
      <w:r>
        <w:t xml:space="preserve"> zooms into some building blocks of level 1. Thus it contains the white box description of selected building blocks of level 1, together with black box descriptions of their internal building blocks.</w:t>
      </w:r>
      <w:r w:rsidR="00706E48">
        <w:t xml:space="preserve">  </w:t>
      </w:r>
      <w:hyperlink r:id="rId20" w:anchor="ComponentDiagram" w:history="1">
        <w:r w:rsidR="00706E48" w:rsidRPr="00706E48">
          <w:rPr>
            <w:rStyle w:val="Hyperlink"/>
            <w:b/>
            <w:bCs/>
          </w:rPr>
          <w:t>C4 Component Diagram</w:t>
        </w:r>
      </w:hyperlink>
    </w:p>
    <w:p w14:paraId="1A700045" w14:textId="23B68540" w:rsidR="00E20E02" w:rsidRDefault="00000000">
      <w:pPr>
        <w:pStyle w:val="BodyText"/>
      </w:pPr>
      <w:r>
        <w:rPr>
          <w:b/>
          <w:bCs/>
        </w:rPr>
        <w:t>Level 3</w:t>
      </w:r>
      <w:r>
        <w:t xml:space="preserve"> zooms into selected building blocks of level 2, and so on.</w:t>
      </w:r>
      <w:r w:rsidR="00706E48">
        <w:t xml:space="preserve">  </w:t>
      </w:r>
      <w:hyperlink r:id="rId21" w:anchor="ComponentDiagram" w:history="1">
        <w:r w:rsidR="00706E48" w:rsidRPr="00706E48">
          <w:rPr>
            <w:rStyle w:val="Hyperlink"/>
            <w:b/>
            <w:bCs/>
          </w:rPr>
          <w:t>Code Diagram</w:t>
        </w:r>
      </w:hyperlink>
    </w:p>
    <w:p w14:paraId="55C72298" w14:textId="77777777" w:rsidR="00E20E02" w:rsidRDefault="00000000">
      <w:pPr>
        <w:pStyle w:val="BodyText"/>
      </w:pPr>
      <w:r>
        <w:t xml:space="preserve">See </w:t>
      </w:r>
      <w:hyperlink r:id="rId22">
        <w:r w:rsidR="00E20E02">
          <w:rPr>
            <w:rStyle w:val="Hyperlink"/>
          </w:rPr>
          <w:t>Building Block View</w:t>
        </w:r>
      </w:hyperlink>
      <w:r>
        <w:t xml:space="preserve"> in the arc42 documentation.</w:t>
      </w:r>
    </w:p>
    <w:p w14:paraId="5386FEA7" w14:textId="77777777" w:rsidR="00E20E02" w:rsidRDefault="00000000">
      <w:pPr>
        <w:pStyle w:val="Heading2"/>
      </w:pPr>
      <w:bookmarkStart w:id="11" w:name="X41345e66ef9589189b1b82c848da3bc750477a8"/>
      <w:r>
        <w:lastRenderedPageBreak/>
        <w:t>Whitebox Overall System</w:t>
      </w:r>
    </w:p>
    <w:p w14:paraId="7CE439E9" w14:textId="77777777" w:rsidR="00E20E02" w:rsidRDefault="00000000">
      <w:pPr>
        <w:pStyle w:val="FirstParagraph"/>
      </w:pPr>
      <w:r>
        <w:t>Here you describe the decomposition of the overall system using the following white box template. It contains</w:t>
      </w:r>
    </w:p>
    <w:p w14:paraId="5A8E9967" w14:textId="77777777" w:rsidR="00E20E02" w:rsidRDefault="00000000">
      <w:pPr>
        <w:numPr>
          <w:ilvl w:val="0"/>
          <w:numId w:val="6"/>
        </w:numPr>
      </w:pPr>
      <w:r>
        <w:t>an overview diagram</w:t>
      </w:r>
    </w:p>
    <w:p w14:paraId="2B9FE4B4" w14:textId="77777777" w:rsidR="00E20E02" w:rsidRDefault="00000000">
      <w:pPr>
        <w:numPr>
          <w:ilvl w:val="0"/>
          <w:numId w:val="6"/>
        </w:numPr>
      </w:pPr>
      <w:r>
        <w:t>a motivation for the decomposition</w:t>
      </w:r>
    </w:p>
    <w:p w14:paraId="30159087" w14:textId="77777777" w:rsidR="00E20E02" w:rsidRDefault="00000000">
      <w:pPr>
        <w:numPr>
          <w:ilvl w:val="0"/>
          <w:numId w:val="6"/>
        </w:numPr>
      </w:pPr>
      <w:r>
        <w:t>black box descriptions of the contained building blocks. For these we offer you alternatives:</w:t>
      </w:r>
    </w:p>
    <w:p w14:paraId="46565B4B" w14:textId="77777777" w:rsidR="00E20E02" w:rsidRDefault="00000000">
      <w:pPr>
        <w:numPr>
          <w:ilvl w:val="1"/>
          <w:numId w:val="7"/>
        </w:numPr>
      </w:pPr>
      <w:r>
        <w:t xml:space="preserve">use </w:t>
      </w:r>
      <w:r>
        <w:rPr>
          <w:i/>
          <w:iCs/>
        </w:rPr>
        <w:t>one</w:t>
      </w:r>
      <w:r>
        <w:t xml:space="preserve"> table for a short and pragmatic overview of all contained building blocks and their interfaces</w:t>
      </w:r>
    </w:p>
    <w:p w14:paraId="79F91453" w14:textId="77777777" w:rsidR="00E20E02" w:rsidRDefault="00000000">
      <w:pPr>
        <w:numPr>
          <w:ilvl w:val="1"/>
          <w:numId w:val="7"/>
        </w:numPr>
      </w:pPr>
      <w:r>
        <w:t>use a list of black box descriptions of the building blocks according to the black box template (see below). Depending on your choice of tool this list could be sub-chapters (in text files), sub-pages (in a Wiki) or nested elements (in a modeling tool).</w:t>
      </w:r>
    </w:p>
    <w:p w14:paraId="638DAA50" w14:textId="77777777" w:rsidR="00E20E02" w:rsidRDefault="00000000">
      <w:pPr>
        <w:numPr>
          <w:ilvl w:val="0"/>
          <w:numId w:val="6"/>
        </w:numPr>
      </w:pPr>
      <w:r>
        <w:t>(optional:) important interfaces, that are not explained in the black box templates of a building block, but are very important for understanding the white box. Since there are so many ways to specify interfaces why do not provide a specific template for them. In the worst case you have to specify and describe syntax, semantics, protocols, error handling, restrictions, versions, qualities, necessary compatibilities and many things more. In the best case you will get away with examples or simple signatures.</w:t>
      </w:r>
    </w:p>
    <w:p w14:paraId="4CCBAA22" w14:textId="77777777" w:rsidR="00E20E02" w:rsidRDefault="00000000">
      <w:pPr>
        <w:pStyle w:val="FirstParagraph"/>
      </w:pPr>
      <w:r>
        <w:rPr>
          <w:bCs/>
          <w:i/>
          <w:iCs/>
        </w:rPr>
        <w:t>&lt;Overview Diagram&gt;</w:t>
      </w:r>
    </w:p>
    <w:p w14:paraId="3C4AC9D8" w14:textId="77777777" w:rsidR="00E20E02" w:rsidRDefault="00000000">
      <w:pPr>
        <w:pStyle w:val="DefinitionTerm"/>
      </w:pPr>
      <w:r>
        <w:t>Motivation</w:t>
      </w:r>
    </w:p>
    <w:p w14:paraId="1C2E481A" w14:textId="77777777" w:rsidR="00E20E02" w:rsidRDefault="00000000">
      <w:pPr>
        <w:pStyle w:val="Definition"/>
      </w:pPr>
      <w:r>
        <w:rPr>
          <w:i/>
          <w:iCs/>
        </w:rPr>
        <w:t>&lt;text explanation&gt;</w:t>
      </w:r>
    </w:p>
    <w:p w14:paraId="3690BEC0" w14:textId="77777777" w:rsidR="00E20E02" w:rsidRDefault="00000000">
      <w:pPr>
        <w:pStyle w:val="DefinitionTerm"/>
      </w:pPr>
      <w:r>
        <w:t>Contained Building Blocks</w:t>
      </w:r>
    </w:p>
    <w:p w14:paraId="69F29328" w14:textId="77777777" w:rsidR="00E20E02" w:rsidRDefault="00000000">
      <w:pPr>
        <w:pStyle w:val="Definition"/>
      </w:pPr>
      <w:r>
        <w:rPr>
          <w:i/>
          <w:iCs/>
        </w:rPr>
        <w:t>&lt;Description of contained building block (black boxes)&gt;</w:t>
      </w:r>
    </w:p>
    <w:p w14:paraId="1A044358" w14:textId="77777777" w:rsidR="00E20E02" w:rsidRDefault="00000000">
      <w:pPr>
        <w:pStyle w:val="DefinitionTerm"/>
      </w:pPr>
      <w:r>
        <w:t>Important Interfaces</w:t>
      </w:r>
    </w:p>
    <w:p w14:paraId="30984A55" w14:textId="77777777" w:rsidR="00E20E02" w:rsidRDefault="00000000">
      <w:pPr>
        <w:pStyle w:val="Definition"/>
      </w:pPr>
      <w:r>
        <w:rPr>
          <w:i/>
          <w:iCs/>
        </w:rPr>
        <w:t>&lt;Description of important interfaces&gt;</w:t>
      </w:r>
    </w:p>
    <w:p w14:paraId="5D685DAB" w14:textId="77777777" w:rsidR="00E20E02" w:rsidRDefault="00000000">
      <w:pPr>
        <w:pStyle w:val="FirstParagraph"/>
      </w:pPr>
      <w:r>
        <w:t>Insert your explanations of black boxes from level 1:</w:t>
      </w:r>
    </w:p>
    <w:p w14:paraId="07DE4B35" w14:textId="77777777" w:rsidR="00E20E02" w:rsidRDefault="00000000">
      <w:pPr>
        <w:pStyle w:val="BodyText"/>
      </w:pPr>
      <w:r>
        <w:t>If you use tabular form you will only describe your black boxes with name and responsibility according to the following schema:</w:t>
      </w:r>
    </w:p>
    <w:tbl>
      <w:tblPr>
        <w:tblStyle w:val="Table"/>
        <w:tblW w:w="5000" w:type="pct"/>
        <w:tblLook w:val="0020" w:firstRow="1" w:lastRow="0" w:firstColumn="0" w:lastColumn="0" w:noHBand="0" w:noVBand="0"/>
      </w:tblPr>
      <w:tblGrid>
        <w:gridCol w:w="4497"/>
        <w:gridCol w:w="5079"/>
      </w:tblGrid>
      <w:tr w:rsidR="00E20E02" w14:paraId="456130C9" w14:textId="77777777" w:rsidTr="00E20E02">
        <w:trPr>
          <w:cnfStyle w:val="100000000000" w:firstRow="1" w:lastRow="0" w:firstColumn="0" w:lastColumn="0" w:oddVBand="0" w:evenVBand="0" w:oddHBand="0" w:evenHBand="0" w:firstRowFirstColumn="0" w:firstRowLastColumn="0" w:lastRowFirstColumn="0" w:lastRowLastColumn="0"/>
          <w:tblHeader/>
        </w:trPr>
        <w:tc>
          <w:tcPr>
            <w:tcW w:w="0" w:type="auto"/>
          </w:tcPr>
          <w:p w14:paraId="75F7DACF" w14:textId="77777777" w:rsidR="00E20E02" w:rsidRDefault="00000000">
            <w:pPr>
              <w:pStyle w:val="Compact"/>
            </w:pPr>
            <w:r>
              <w:rPr>
                <w:b/>
                <w:bCs/>
              </w:rPr>
              <w:t>Name</w:t>
            </w:r>
          </w:p>
        </w:tc>
        <w:tc>
          <w:tcPr>
            <w:tcW w:w="0" w:type="auto"/>
          </w:tcPr>
          <w:p w14:paraId="40923DFF" w14:textId="77777777" w:rsidR="00E20E02" w:rsidRDefault="00000000">
            <w:pPr>
              <w:pStyle w:val="Compact"/>
            </w:pPr>
            <w:r>
              <w:rPr>
                <w:b/>
                <w:bCs/>
              </w:rPr>
              <w:t>Responsibility</w:t>
            </w:r>
          </w:p>
        </w:tc>
      </w:tr>
      <w:tr w:rsidR="00E20E02" w14:paraId="3EF45376" w14:textId="77777777">
        <w:tc>
          <w:tcPr>
            <w:tcW w:w="0" w:type="auto"/>
          </w:tcPr>
          <w:p w14:paraId="3C995DFF" w14:textId="77777777" w:rsidR="00E20E02" w:rsidRDefault="00000000">
            <w:r>
              <w:rPr>
                <w:i/>
                <w:iCs/>
              </w:rPr>
              <w:t>&lt;black box 1&gt;</w:t>
            </w:r>
          </w:p>
        </w:tc>
        <w:tc>
          <w:tcPr>
            <w:tcW w:w="0" w:type="auto"/>
          </w:tcPr>
          <w:p w14:paraId="62B7C458" w14:textId="77777777" w:rsidR="00E20E02" w:rsidRDefault="00000000">
            <w:r>
              <w:t> </w:t>
            </w:r>
            <w:r>
              <w:rPr>
                <w:i/>
                <w:iCs/>
              </w:rPr>
              <w:t>&lt;Text&gt;</w:t>
            </w:r>
          </w:p>
        </w:tc>
      </w:tr>
      <w:tr w:rsidR="00E20E02" w14:paraId="3FFFB33E" w14:textId="77777777">
        <w:tc>
          <w:tcPr>
            <w:tcW w:w="0" w:type="auto"/>
          </w:tcPr>
          <w:p w14:paraId="3E32BA7F" w14:textId="77777777" w:rsidR="00E20E02" w:rsidRDefault="00000000">
            <w:r>
              <w:rPr>
                <w:i/>
                <w:iCs/>
              </w:rPr>
              <w:t>&lt;black box 2&gt;</w:t>
            </w:r>
          </w:p>
        </w:tc>
        <w:tc>
          <w:tcPr>
            <w:tcW w:w="0" w:type="auto"/>
          </w:tcPr>
          <w:p w14:paraId="3B2971CE" w14:textId="77777777" w:rsidR="00E20E02" w:rsidRDefault="00000000">
            <w:r>
              <w:t> </w:t>
            </w:r>
            <w:r>
              <w:rPr>
                <w:i/>
                <w:iCs/>
              </w:rPr>
              <w:t>&lt;Text&gt;</w:t>
            </w:r>
          </w:p>
        </w:tc>
      </w:tr>
    </w:tbl>
    <w:p w14:paraId="4F8C2F55" w14:textId="77777777" w:rsidR="00E20E02" w:rsidRDefault="00000000">
      <w:pPr>
        <w:pStyle w:val="BodyText"/>
      </w:pPr>
      <w:r>
        <w:t>If you use a list of black box descriptions then you fill in a separate black box template for every important building block . Its headline is the name of the black box.</w:t>
      </w:r>
    </w:p>
    <w:p w14:paraId="5000B99A" w14:textId="77777777" w:rsidR="00E20E02" w:rsidRDefault="00000000">
      <w:pPr>
        <w:pStyle w:val="Heading3"/>
      </w:pPr>
      <w:bookmarkStart w:id="12" w:name="Xd2d49b5b9b57efc42d324682feb09656408d960"/>
      <w:r>
        <w:t>&lt;Name black box 1&gt;</w:t>
      </w:r>
    </w:p>
    <w:p w14:paraId="46DD2E19" w14:textId="77777777" w:rsidR="00E20E02" w:rsidRDefault="00000000">
      <w:pPr>
        <w:pStyle w:val="FirstParagraph"/>
      </w:pPr>
      <w:r>
        <w:t>Here you describe &lt;black box 1&gt; according the the following black box template:</w:t>
      </w:r>
    </w:p>
    <w:p w14:paraId="2E3E572A" w14:textId="77777777" w:rsidR="00E20E02" w:rsidRDefault="00000000">
      <w:pPr>
        <w:numPr>
          <w:ilvl w:val="0"/>
          <w:numId w:val="8"/>
        </w:numPr>
      </w:pPr>
      <w:r>
        <w:lastRenderedPageBreak/>
        <w:t>Purpose/Responsibility</w:t>
      </w:r>
    </w:p>
    <w:p w14:paraId="28A2B72F" w14:textId="77777777" w:rsidR="00E20E02" w:rsidRDefault="00000000">
      <w:pPr>
        <w:numPr>
          <w:ilvl w:val="0"/>
          <w:numId w:val="8"/>
        </w:numPr>
      </w:pPr>
      <w:r>
        <w:t>Interface(s), when they are not extracted as separate paragraphs. This interfaces may include qualities and performance characteristics.</w:t>
      </w:r>
    </w:p>
    <w:p w14:paraId="055A4026" w14:textId="77777777" w:rsidR="00E20E02" w:rsidRDefault="00000000">
      <w:pPr>
        <w:numPr>
          <w:ilvl w:val="0"/>
          <w:numId w:val="8"/>
        </w:numPr>
      </w:pPr>
      <w:r>
        <w:t>(Optional) Quality-/Performance characteristics of the black box, e.g.availability, run time behavior, ….</w:t>
      </w:r>
    </w:p>
    <w:p w14:paraId="725B9C83" w14:textId="77777777" w:rsidR="00E20E02" w:rsidRDefault="00000000">
      <w:pPr>
        <w:numPr>
          <w:ilvl w:val="0"/>
          <w:numId w:val="8"/>
        </w:numPr>
      </w:pPr>
      <w:r>
        <w:t>(Optional) directory/file location</w:t>
      </w:r>
    </w:p>
    <w:p w14:paraId="3F903BF6" w14:textId="77777777" w:rsidR="00E20E02" w:rsidRDefault="00000000">
      <w:pPr>
        <w:numPr>
          <w:ilvl w:val="0"/>
          <w:numId w:val="8"/>
        </w:numPr>
      </w:pPr>
      <w:r>
        <w:t>(Optional) Fulfilled requirements (if you need traceability to requirements).</w:t>
      </w:r>
    </w:p>
    <w:p w14:paraId="1B591546" w14:textId="77777777" w:rsidR="00E20E02" w:rsidRDefault="00000000">
      <w:pPr>
        <w:numPr>
          <w:ilvl w:val="0"/>
          <w:numId w:val="8"/>
        </w:numPr>
      </w:pPr>
      <w:r>
        <w:t>(Optional) Open issues/problems/risks</w:t>
      </w:r>
    </w:p>
    <w:p w14:paraId="4391EE27" w14:textId="77777777" w:rsidR="00E20E02" w:rsidRDefault="00000000">
      <w:pPr>
        <w:pStyle w:val="FirstParagraph"/>
      </w:pPr>
      <w:r>
        <w:rPr>
          <w:i/>
          <w:iCs/>
        </w:rPr>
        <w:t>&lt;Purpose/Responsibility&gt;</w:t>
      </w:r>
    </w:p>
    <w:p w14:paraId="506A3232" w14:textId="77777777" w:rsidR="00E20E02" w:rsidRDefault="00000000">
      <w:pPr>
        <w:pStyle w:val="BodyText"/>
      </w:pPr>
      <w:r>
        <w:rPr>
          <w:i/>
          <w:iCs/>
        </w:rPr>
        <w:t>&lt;Interface(s)&gt;</w:t>
      </w:r>
    </w:p>
    <w:p w14:paraId="151494D0" w14:textId="77777777" w:rsidR="00E20E02" w:rsidRDefault="00000000">
      <w:pPr>
        <w:pStyle w:val="BodyText"/>
      </w:pPr>
      <w:r>
        <w:rPr>
          <w:i/>
          <w:iCs/>
        </w:rPr>
        <w:t>&lt;(Optional) Quality/Performance Characteristics&gt;</w:t>
      </w:r>
    </w:p>
    <w:p w14:paraId="519DB193" w14:textId="77777777" w:rsidR="00E20E02" w:rsidRDefault="00000000">
      <w:pPr>
        <w:pStyle w:val="BodyText"/>
      </w:pPr>
      <w:r>
        <w:rPr>
          <w:i/>
          <w:iCs/>
        </w:rPr>
        <w:t>&lt;(Optional) Directory/File Location&gt;</w:t>
      </w:r>
    </w:p>
    <w:p w14:paraId="29B22F38" w14:textId="77777777" w:rsidR="00E20E02" w:rsidRDefault="00000000">
      <w:pPr>
        <w:pStyle w:val="BodyText"/>
      </w:pPr>
      <w:r>
        <w:rPr>
          <w:i/>
          <w:iCs/>
        </w:rPr>
        <w:t>&lt;(Optional) Fulfilled Requirements&gt;</w:t>
      </w:r>
    </w:p>
    <w:p w14:paraId="33CA3084" w14:textId="77777777" w:rsidR="00E20E02" w:rsidRDefault="00000000">
      <w:pPr>
        <w:pStyle w:val="BodyText"/>
      </w:pPr>
      <w:r>
        <w:rPr>
          <w:i/>
          <w:iCs/>
        </w:rPr>
        <w:t>&lt;(optional) Open Issues/Problems/Risks&gt;</w:t>
      </w:r>
    </w:p>
    <w:p w14:paraId="6EB40221" w14:textId="77777777" w:rsidR="00E20E02" w:rsidRDefault="00000000">
      <w:pPr>
        <w:pStyle w:val="Heading3"/>
      </w:pPr>
      <w:bookmarkStart w:id="13" w:name="Xb46501f6a01eeb62dadb4c48c7e3083fb62dbfb"/>
      <w:bookmarkEnd w:id="12"/>
      <w:r>
        <w:t>&lt;Name black box 2&gt;</w:t>
      </w:r>
    </w:p>
    <w:p w14:paraId="0AC2A573" w14:textId="77777777" w:rsidR="00E20E02" w:rsidRDefault="00000000">
      <w:pPr>
        <w:pStyle w:val="FirstParagraph"/>
      </w:pPr>
      <w:r>
        <w:rPr>
          <w:i/>
          <w:iCs/>
        </w:rPr>
        <w:t>&lt;black box template&gt;</w:t>
      </w:r>
    </w:p>
    <w:p w14:paraId="6851F12F" w14:textId="77777777" w:rsidR="00E20E02" w:rsidRDefault="00000000">
      <w:pPr>
        <w:pStyle w:val="Heading3"/>
      </w:pPr>
      <w:bookmarkStart w:id="14" w:name="X4698c125bec05a3bf6f275bca1b99d5eb443364"/>
      <w:bookmarkEnd w:id="13"/>
      <w:r>
        <w:t>&lt;Name black box n&gt;</w:t>
      </w:r>
    </w:p>
    <w:p w14:paraId="2A9E920F" w14:textId="77777777" w:rsidR="00E20E02" w:rsidRDefault="00000000">
      <w:pPr>
        <w:pStyle w:val="FirstParagraph"/>
      </w:pPr>
      <w:r>
        <w:rPr>
          <w:i/>
          <w:iCs/>
        </w:rPr>
        <w:t>&lt;black box template&gt;</w:t>
      </w:r>
    </w:p>
    <w:p w14:paraId="20561833" w14:textId="77777777" w:rsidR="00E20E02" w:rsidRDefault="00000000">
      <w:pPr>
        <w:pStyle w:val="Heading3"/>
      </w:pPr>
      <w:bookmarkStart w:id="15" w:name="X4e18ad63b882e5ff96523bec8ed62af9fd509b0"/>
      <w:bookmarkEnd w:id="14"/>
      <w:r>
        <w:t>&lt;Name interface 1&gt;</w:t>
      </w:r>
    </w:p>
    <w:p w14:paraId="21EB32B2" w14:textId="77777777" w:rsidR="00E20E02" w:rsidRDefault="00000000">
      <w:pPr>
        <w:pStyle w:val="FirstParagraph"/>
      </w:pPr>
      <w:r>
        <w:t>…</w:t>
      </w:r>
    </w:p>
    <w:p w14:paraId="5704AC28" w14:textId="77777777" w:rsidR="00E20E02" w:rsidRDefault="00000000">
      <w:pPr>
        <w:pStyle w:val="Heading3"/>
      </w:pPr>
      <w:bookmarkStart w:id="16" w:name="Xebb53bb35a423496fb9e3bf52aae29950b58849"/>
      <w:bookmarkEnd w:id="15"/>
      <w:r>
        <w:t>&lt;Name interface m&gt;</w:t>
      </w:r>
    </w:p>
    <w:p w14:paraId="694D5E09" w14:textId="77777777" w:rsidR="00E20E02" w:rsidRDefault="00000000">
      <w:pPr>
        <w:pStyle w:val="Heading2"/>
      </w:pPr>
      <w:bookmarkStart w:id="17" w:name="Xe56ebb5c873c322dd54ab0e867e9520ad274bfc"/>
      <w:bookmarkEnd w:id="11"/>
      <w:bookmarkEnd w:id="16"/>
      <w:r>
        <w:t>Level 2</w:t>
      </w:r>
    </w:p>
    <w:p w14:paraId="581D6180" w14:textId="77777777" w:rsidR="00E20E02" w:rsidRDefault="00000000">
      <w:pPr>
        <w:pStyle w:val="FirstParagraph"/>
      </w:pPr>
      <w:r>
        <w:t>Here you can specify the inner structure of (some) building blocks from level 1 as white boxes.</w:t>
      </w:r>
    </w:p>
    <w:p w14:paraId="7A324A5B" w14:textId="77777777" w:rsidR="00E20E02" w:rsidRDefault="00000000">
      <w:pPr>
        <w:pStyle w:val="BodyText"/>
      </w:pPr>
      <w:r>
        <w:t>You have to decide which building blocks of your system are important enough to justify such a detailed description. Please prefer relevance over completeness. Specify important, surprising, risky, complex or volatile building blocks. Leave out normal, simple, boring or standardized parts of your system</w:t>
      </w:r>
    </w:p>
    <w:p w14:paraId="765B839C" w14:textId="77777777" w:rsidR="00E20E02" w:rsidRDefault="00000000">
      <w:pPr>
        <w:pStyle w:val="Heading3"/>
      </w:pPr>
      <w:bookmarkStart w:id="18" w:name="X2706f836eac97ead4cc77374aa1512417f18477"/>
      <w:r>
        <w:t xml:space="preserve">White Box </w:t>
      </w:r>
      <w:r>
        <w:rPr>
          <w:i/>
          <w:iCs/>
        </w:rPr>
        <w:t>&lt;building block 1&gt;</w:t>
      </w:r>
    </w:p>
    <w:p w14:paraId="2FD4EFEF" w14:textId="77777777" w:rsidR="00E20E02" w:rsidRDefault="00000000">
      <w:pPr>
        <w:pStyle w:val="FirstParagraph"/>
      </w:pPr>
      <w:r>
        <w:t xml:space="preserve">…describes the internal structure of </w:t>
      </w:r>
      <w:r>
        <w:rPr>
          <w:i/>
          <w:iCs/>
        </w:rPr>
        <w:t>building block 1</w:t>
      </w:r>
      <w:r>
        <w:t>.</w:t>
      </w:r>
    </w:p>
    <w:p w14:paraId="17056BD5" w14:textId="77777777" w:rsidR="00E20E02" w:rsidRDefault="00000000">
      <w:pPr>
        <w:pStyle w:val="BodyText"/>
      </w:pPr>
      <w:r>
        <w:rPr>
          <w:i/>
          <w:iCs/>
        </w:rPr>
        <w:t>&lt;white box template&gt;</w:t>
      </w:r>
    </w:p>
    <w:p w14:paraId="46069336" w14:textId="77777777" w:rsidR="00E20E02" w:rsidRDefault="00000000">
      <w:pPr>
        <w:pStyle w:val="Heading3"/>
      </w:pPr>
      <w:bookmarkStart w:id="19" w:name="X157c30c642924f6f0de6e2b5c30111030b64385"/>
      <w:bookmarkEnd w:id="18"/>
      <w:r>
        <w:lastRenderedPageBreak/>
        <w:t xml:space="preserve">White Box </w:t>
      </w:r>
      <w:r>
        <w:rPr>
          <w:i/>
          <w:iCs/>
        </w:rPr>
        <w:t>&lt;building block 2&gt;</w:t>
      </w:r>
    </w:p>
    <w:p w14:paraId="054A4760" w14:textId="77777777" w:rsidR="00E20E02" w:rsidRDefault="00000000">
      <w:pPr>
        <w:pStyle w:val="FirstParagraph"/>
      </w:pPr>
      <w:r>
        <w:rPr>
          <w:i/>
          <w:iCs/>
        </w:rPr>
        <w:t>&lt;white box template&gt;</w:t>
      </w:r>
    </w:p>
    <w:p w14:paraId="0DA0EFAA" w14:textId="77777777" w:rsidR="00E20E02" w:rsidRDefault="00000000">
      <w:pPr>
        <w:pStyle w:val="BodyText"/>
      </w:pPr>
      <w:r>
        <w:t>…</w:t>
      </w:r>
    </w:p>
    <w:p w14:paraId="721712AA" w14:textId="77777777" w:rsidR="00E20E02" w:rsidRDefault="00000000">
      <w:pPr>
        <w:pStyle w:val="Heading3"/>
      </w:pPr>
      <w:bookmarkStart w:id="20" w:name="X2d1d2892fa08697a72e13968424a105a84da00f"/>
      <w:bookmarkEnd w:id="19"/>
      <w:r>
        <w:t xml:space="preserve">White Box </w:t>
      </w:r>
      <w:r>
        <w:rPr>
          <w:i/>
          <w:iCs/>
        </w:rPr>
        <w:t>&lt;building block m&gt;</w:t>
      </w:r>
    </w:p>
    <w:p w14:paraId="7A33EFA7" w14:textId="77777777" w:rsidR="00E20E02" w:rsidRDefault="00000000">
      <w:pPr>
        <w:pStyle w:val="FirstParagraph"/>
      </w:pPr>
      <w:r>
        <w:rPr>
          <w:i/>
          <w:iCs/>
        </w:rPr>
        <w:t>&lt;white box template&gt;</w:t>
      </w:r>
    </w:p>
    <w:p w14:paraId="357DC916" w14:textId="77777777" w:rsidR="00E20E02" w:rsidRDefault="00000000">
      <w:pPr>
        <w:pStyle w:val="Heading2"/>
      </w:pPr>
      <w:bookmarkStart w:id="21" w:name="Xe21ec09e268d3cdfd8b60dbd40f8aac293b9a11"/>
      <w:bookmarkEnd w:id="17"/>
      <w:bookmarkEnd w:id="20"/>
      <w:r>
        <w:t>Level 3</w:t>
      </w:r>
    </w:p>
    <w:p w14:paraId="35982EBA" w14:textId="77777777" w:rsidR="00E20E02" w:rsidRDefault="00000000">
      <w:pPr>
        <w:pStyle w:val="FirstParagraph"/>
      </w:pPr>
      <w:r>
        <w:t>Here you can specify the inner structure of (some) building blocks from level 2 as white boxes.</w:t>
      </w:r>
    </w:p>
    <w:p w14:paraId="2A457854" w14:textId="77777777" w:rsidR="00E20E02" w:rsidRDefault="00000000">
      <w:pPr>
        <w:pStyle w:val="BodyText"/>
      </w:pPr>
      <w:r>
        <w:t>When you need more detailed levels of your architecture please copy this part of arc42 for additional levels.</w:t>
      </w:r>
    </w:p>
    <w:p w14:paraId="4625F16D" w14:textId="77777777" w:rsidR="00E20E02" w:rsidRDefault="00000000">
      <w:pPr>
        <w:pStyle w:val="Heading3"/>
      </w:pPr>
      <w:bookmarkStart w:id="22" w:name="X1129d1688a8f7ca0e82ef488561efa1ed89e8ec"/>
      <w:r>
        <w:t>White Box &lt;_building block x.1_&gt;</w:t>
      </w:r>
    </w:p>
    <w:p w14:paraId="38ABC44E" w14:textId="77777777" w:rsidR="00E20E02" w:rsidRDefault="00000000">
      <w:pPr>
        <w:pStyle w:val="FirstParagraph"/>
      </w:pPr>
      <w:r>
        <w:t xml:space="preserve">Specifies the internal structure of </w:t>
      </w:r>
      <w:r>
        <w:rPr>
          <w:i/>
          <w:iCs/>
        </w:rPr>
        <w:t>building block x.1</w:t>
      </w:r>
      <w:r>
        <w:t>.</w:t>
      </w:r>
    </w:p>
    <w:p w14:paraId="3096B8C8" w14:textId="77777777" w:rsidR="00E20E02" w:rsidRDefault="00000000">
      <w:pPr>
        <w:pStyle w:val="BodyText"/>
      </w:pPr>
      <w:r>
        <w:rPr>
          <w:i/>
          <w:iCs/>
        </w:rPr>
        <w:t>&lt;white box template&gt;</w:t>
      </w:r>
    </w:p>
    <w:p w14:paraId="213B9F55" w14:textId="77777777" w:rsidR="00E20E02" w:rsidRDefault="00000000">
      <w:pPr>
        <w:pStyle w:val="Heading3"/>
      </w:pPr>
      <w:bookmarkStart w:id="23" w:name="X650bc0fcef9d5756634dce0be9703c570b4cc8d"/>
      <w:bookmarkEnd w:id="22"/>
      <w:r>
        <w:t>White Box &lt;_building block x.2_&gt;</w:t>
      </w:r>
    </w:p>
    <w:p w14:paraId="075C4F15" w14:textId="77777777" w:rsidR="00E20E02" w:rsidRDefault="00000000">
      <w:pPr>
        <w:pStyle w:val="FirstParagraph"/>
      </w:pPr>
      <w:r>
        <w:rPr>
          <w:i/>
          <w:iCs/>
        </w:rPr>
        <w:t>&lt;white box template&gt;</w:t>
      </w:r>
    </w:p>
    <w:p w14:paraId="7B528BE0" w14:textId="77777777" w:rsidR="00E20E02" w:rsidRDefault="00000000">
      <w:pPr>
        <w:pStyle w:val="Heading3"/>
      </w:pPr>
      <w:bookmarkStart w:id="24" w:name="Xf4e627c690811f498bafd195ae70948e63a060d"/>
      <w:bookmarkEnd w:id="23"/>
      <w:r>
        <w:t>White Box &lt;_building block y.1_&gt;</w:t>
      </w:r>
    </w:p>
    <w:p w14:paraId="28CD19DF" w14:textId="77777777" w:rsidR="00E20E02" w:rsidRDefault="00000000">
      <w:pPr>
        <w:pStyle w:val="FirstParagraph"/>
      </w:pPr>
      <w:r>
        <w:rPr>
          <w:i/>
          <w:iCs/>
        </w:rPr>
        <w:t>&lt;white box template&gt;</w:t>
      </w:r>
    </w:p>
    <w:p w14:paraId="5F663F79" w14:textId="77777777" w:rsidR="00E20E02" w:rsidRDefault="00000000">
      <w:pPr>
        <w:pStyle w:val="Heading1"/>
      </w:pPr>
      <w:bookmarkStart w:id="25" w:name="section-runtime-view"/>
      <w:bookmarkEnd w:id="10"/>
      <w:bookmarkEnd w:id="21"/>
      <w:bookmarkEnd w:id="24"/>
      <w:r>
        <w:t>Runtime View</w:t>
      </w:r>
    </w:p>
    <w:p w14:paraId="709DFF63" w14:textId="77777777" w:rsidR="00E20E02" w:rsidRDefault="00000000">
      <w:pPr>
        <w:pStyle w:val="FirstParagraph"/>
      </w:pPr>
      <w:r>
        <w:rPr>
          <w:bCs/>
        </w:rPr>
        <w:t>Contents</w:t>
      </w:r>
    </w:p>
    <w:p w14:paraId="785B7185" w14:textId="77777777" w:rsidR="00E20E02" w:rsidRDefault="00000000">
      <w:pPr>
        <w:pStyle w:val="BodyText"/>
      </w:pPr>
      <w:r>
        <w:t>The runtime view describes concrete behavior and interactions of the system’s building blocks in form of scenarios from the following areas:</w:t>
      </w:r>
    </w:p>
    <w:p w14:paraId="671F058F" w14:textId="77777777" w:rsidR="00E20E02" w:rsidRDefault="00000000">
      <w:pPr>
        <w:numPr>
          <w:ilvl w:val="0"/>
          <w:numId w:val="9"/>
        </w:numPr>
      </w:pPr>
      <w:r>
        <w:t>important use cases or features: how do building blocks execute them?</w:t>
      </w:r>
    </w:p>
    <w:p w14:paraId="2C251DBC" w14:textId="77777777" w:rsidR="00E20E02" w:rsidRDefault="00000000">
      <w:pPr>
        <w:numPr>
          <w:ilvl w:val="0"/>
          <w:numId w:val="9"/>
        </w:numPr>
      </w:pPr>
      <w:r>
        <w:t>interactions at critical external interfaces: how do building blocks cooperate with users and neighboring systems?</w:t>
      </w:r>
    </w:p>
    <w:p w14:paraId="26F28685" w14:textId="77777777" w:rsidR="00E20E02" w:rsidRDefault="00000000">
      <w:pPr>
        <w:numPr>
          <w:ilvl w:val="0"/>
          <w:numId w:val="9"/>
        </w:numPr>
      </w:pPr>
      <w:r>
        <w:t>operation and administration: launch, start-up, stop</w:t>
      </w:r>
    </w:p>
    <w:p w14:paraId="411F7242" w14:textId="77777777" w:rsidR="00E20E02" w:rsidRDefault="00000000">
      <w:pPr>
        <w:numPr>
          <w:ilvl w:val="0"/>
          <w:numId w:val="9"/>
        </w:numPr>
      </w:pPr>
      <w:r>
        <w:t>error and exception scenarios</w:t>
      </w:r>
    </w:p>
    <w:p w14:paraId="6E6F34ED" w14:textId="77777777" w:rsidR="00E20E02" w:rsidRDefault="00000000">
      <w:pPr>
        <w:pStyle w:val="FirstParagraph"/>
      </w:pPr>
      <w:r>
        <w:t xml:space="preserve">Remark: The main criterion for the choice of possible scenarios (sequences, workflows) is their </w:t>
      </w:r>
      <w:r>
        <w:rPr>
          <w:bCs/>
        </w:rPr>
        <w:t>architectural relevance</w:t>
      </w:r>
      <w:r>
        <w:t xml:space="preserve">. It is </w:t>
      </w:r>
      <w:r>
        <w:rPr>
          <w:bCs/>
        </w:rPr>
        <w:t>not</w:t>
      </w:r>
      <w:r>
        <w:t xml:space="preserve"> important to describe a large number of scenarios. You should rather document a representative selection.</w:t>
      </w:r>
    </w:p>
    <w:p w14:paraId="3B4E57F7" w14:textId="77777777" w:rsidR="00E20E02" w:rsidRDefault="00000000">
      <w:pPr>
        <w:pStyle w:val="BodyText"/>
      </w:pPr>
      <w:r>
        <w:rPr>
          <w:b/>
          <w:bCs/>
        </w:rPr>
        <w:t>Motivation</w:t>
      </w:r>
    </w:p>
    <w:p w14:paraId="47917FEA" w14:textId="77777777" w:rsidR="00E20E02" w:rsidRDefault="00000000">
      <w:pPr>
        <w:pStyle w:val="BodyText"/>
      </w:pPr>
      <w:r>
        <w:lastRenderedPageBreak/>
        <w:t>You should understand how (instances of) building blocks of your system perform their job and communicate at runtime. You will mainly capture scenarios in your documentation to communicate your architecture to stakeholders that are less willing or able to read and understand the static models (building block view, deployment view).</w:t>
      </w:r>
    </w:p>
    <w:p w14:paraId="33E4FE0A" w14:textId="77777777" w:rsidR="00E20E02" w:rsidRDefault="00000000">
      <w:pPr>
        <w:pStyle w:val="BodyText"/>
      </w:pPr>
      <w:r>
        <w:rPr>
          <w:b/>
          <w:bCs/>
        </w:rPr>
        <w:t>Form</w:t>
      </w:r>
    </w:p>
    <w:p w14:paraId="72F28ACA" w14:textId="77777777" w:rsidR="00E20E02" w:rsidRDefault="00000000">
      <w:pPr>
        <w:pStyle w:val="BodyText"/>
      </w:pPr>
      <w:r>
        <w:t>There are many notations for describing scenarios, e.g.</w:t>
      </w:r>
    </w:p>
    <w:p w14:paraId="5DC35A52" w14:textId="77777777" w:rsidR="00E20E02" w:rsidRDefault="00000000">
      <w:pPr>
        <w:numPr>
          <w:ilvl w:val="0"/>
          <w:numId w:val="10"/>
        </w:numPr>
      </w:pPr>
      <w:r>
        <w:t>numbered list of steps (in natural language)</w:t>
      </w:r>
    </w:p>
    <w:p w14:paraId="2A6CEE35" w14:textId="77777777" w:rsidR="00E20E02" w:rsidRDefault="00000000">
      <w:pPr>
        <w:numPr>
          <w:ilvl w:val="0"/>
          <w:numId w:val="10"/>
        </w:numPr>
      </w:pPr>
      <w:r>
        <w:t>activity diagrams or flow charts</w:t>
      </w:r>
    </w:p>
    <w:p w14:paraId="2FFB28BE" w14:textId="77777777" w:rsidR="00E20E02" w:rsidRDefault="00000000">
      <w:pPr>
        <w:numPr>
          <w:ilvl w:val="0"/>
          <w:numId w:val="10"/>
        </w:numPr>
      </w:pPr>
      <w:r>
        <w:t>sequence diagrams</w:t>
      </w:r>
    </w:p>
    <w:p w14:paraId="5156D16C" w14:textId="77777777" w:rsidR="00E20E02" w:rsidRDefault="00000000">
      <w:pPr>
        <w:numPr>
          <w:ilvl w:val="0"/>
          <w:numId w:val="10"/>
        </w:numPr>
      </w:pPr>
      <w:r>
        <w:t>BPMN or EPCs (event process chains)</w:t>
      </w:r>
    </w:p>
    <w:p w14:paraId="0AACF241" w14:textId="77777777" w:rsidR="00E20E02" w:rsidRDefault="00000000">
      <w:pPr>
        <w:numPr>
          <w:ilvl w:val="0"/>
          <w:numId w:val="10"/>
        </w:numPr>
      </w:pPr>
      <w:r>
        <w:t>state machines</w:t>
      </w:r>
    </w:p>
    <w:p w14:paraId="27D66F2C" w14:textId="77777777" w:rsidR="00E20E02" w:rsidRDefault="00000000">
      <w:pPr>
        <w:numPr>
          <w:ilvl w:val="0"/>
          <w:numId w:val="10"/>
        </w:numPr>
      </w:pPr>
      <w:r>
        <w:t>…</w:t>
      </w:r>
    </w:p>
    <w:p w14:paraId="6873B05E" w14:textId="77777777" w:rsidR="00E20E02" w:rsidRDefault="00000000">
      <w:pPr>
        <w:pStyle w:val="FirstParagraph"/>
      </w:pPr>
      <w:r>
        <w:t xml:space="preserve">See </w:t>
      </w:r>
      <w:hyperlink r:id="rId23">
        <w:r w:rsidR="00E20E02">
          <w:rPr>
            <w:rStyle w:val="Hyperlink"/>
          </w:rPr>
          <w:t>Runtime View</w:t>
        </w:r>
      </w:hyperlink>
      <w:r>
        <w:t xml:space="preserve"> in the arc42 documentation.</w:t>
      </w:r>
    </w:p>
    <w:p w14:paraId="3941E7A2" w14:textId="77777777" w:rsidR="00E20E02" w:rsidRDefault="00000000">
      <w:pPr>
        <w:pStyle w:val="Heading2"/>
      </w:pPr>
      <w:bookmarkStart w:id="26" w:name="Xc14f7af1a65d53cb81a572522e5e6634a0fd593"/>
      <w:r>
        <w:t>&lt;Runtime Scenario 1&gt;</w:t>
      </w:r>
    </w:p>
    <w:p w14:paraId="305FF164" w14:textId="77777777" w:rsidR="00E20E02" w:rsidRDefault="00000000">
      <w:pPr>
        <w:numPr>
          <w:ilvl w:val="0"/>
          <w:numId w:val="11"/>
        </w:numPr>
      </w:pPr>
      <w:r>
        <w:rPr>
          <w:i/>
          <w:iCs/>
        </w:rPr>
        <w:t>&lt;insert runtime diagram or textual description of the scenario&gt;</w:t>
      </w:r>
    </w:p>
    <w:p w14:paraId="6BBC645D" w14:textId="77777777" w:rsidR="00E20E02" w:rsidRDefault="00000000">
      <w:pPr>
        <w:numPr>
          <w:ilvl w:val="0"/>
          <w:numId w:val="11"/>
        </w:numPr>
      </w:pPr>
      <w:r>
        <w:rPr>
          <w:i/>
          <w:iCs/>
        </w:rPr>
        <w:t>&lt;insert description of the notable aspects of the interactions between the building block instances depicted in this diagram.&gt;</w:t>
      </w:r>
    </w:p>
    <w:p w14:paraId="3563383A" w14:textId="77777777" w:rsidR="00E20E02" w:rsidRDefault="00000000">
      <w:pPr>
        <w:pStyle w:val="Heading2"/>
      </w:pPr>
      <w:bookmarkStart w:id="27" w:name="X4bc349ab4bc357608e3e8691071cf25cdd2bb0e"/>
      <w:bookmarkEnd w:id="26"/>
      <w:r>
        <w:t>&lt;Runtime Scenario 2&gt;</w:t>
      </w:r>
    </w:p>
    <w:p w14:paraId="3A70C709" w14:textId="77777777" w:rsidR="00E20E02" w:rsidRDefault="00000000">
      <w:pPr>
        <w:pStyle w:val="Heading2"/>
      </w:pPr>
      <w:bookmarkStart w:id="28" w:name="X3a0acfad59379b3e050338bf9f23cfc172ee787"/>
      <w:bookmarkEnd w:id="27"/>
      <w:r>
        <w:t>…</w:t>
      </w:r>
    </w:p>
    <w:p w14:paraId="1390866E" w14:textId="77777777" w:rsidR="00E20E02" w:rsidRDefault="00000000">
      <w:pPr>
        <w:pStyle w:val="Heading2"/>
      </w:pPr>
      <w:bookmarkStart w:id="29" w:name="Xa798db24bd863920314e4a236f596e46c22e290"/>
      <w:bookmarkEnd w:id="28"/>
      <w:r>
        <w:t>&lt;Runtime Scenario n&gt;</w:t>
      </w:r>
    </w:p>
    <w:p w14:paraId="2A81DB7D" w14:textId="77777777" w:rsidR="00E20E02" w:rsidRDefault="00000000">
      <w:pPr>
        <w:pStyle w:val="Heading1"/>
      </w:pPr>
      <w:bookmarkStart w:id="30" w:name="section-deployment-view"/>
      <w:bookmarkEnd w:id="25"/>
      <w:bookmarkEnd w:id="29"/>
      <w:r>
        <w:t>Deployment View</w:t>
      </w:r>
    </w:p>
    <w:p w14:paraId="52CE26B9" w14:textId="77777777" w:rsidR="00E20E02" w:rsidRDefault="00000000">
      <w:pPr>
        <w:pStyle w:val="FirstParagraph"/>
      </w:pPr>
      <w:r>
        <w:rPr>
          <w:bCs/>
        </w:rPr>
        <w:t>Content</w:t>
      </w:r>
    </w:p>
    <w:p w14:paraId="49B058A7" w14:textId="77777777" w:rsidR="00E20E02" w:rsidRDefault="00000000">
      <w:pPr>
        <w:pStyle w:val="BodyText"/>
      </w:pPr>
      <w:r>
        <w:t>The deployment view describes:</w:t>
      </w:r>
    </w:p>
    <w:p w14:paraId="0D45E985" w14:textId="77777777" w:rsidR="00E20E02" w:rsidRDefault="00000000">
      <w:pPr>
        <w:numPr>
          <w:ilvl w:val="0"/>
          <w:numId w:val="12"/>
        </w:numPr>
      </w:pPr>
      <w:r>
        <w:t>technical infrastructure used to execute your system, with infrastructure elements like geographical locations, environments, computers, processors, channels and net topologies as well as other infrastructure elements and</w:t>
      </w:r>
    </w:p>
    <w:p w14:paraId="4E1C478A" w14:textId="77777777" w:rsidR="00E20E02" w:rsidRDefault="00000000">
      <w:pPr>
        <w:numPr>
          <w:ilvl w:val="0"/>
          <w:numId w:val="12"/>
        </w:numPr>
      </w:pPr>
      <w:r>
        <w:t>mapping of (software) building blocks to that infrastructure elements.</w:t>
      </w:r>
    </w:p>
    <w:p w14:paraId="2DF16A20" w14:textId="77777777" w:rsidR="00E20E02" w:rsidRDefault="00000000">
      <w:pPr>
        <w:pStyle w:val="FirstParagraph"/>
      </w:pPr>
      <w:r>
        <w:t>Often systems are executed in different environments, e.g. development environment, test environment, production environment. In such cases you should document all relevant environments.</w:t>
      </w:r>
    </w:p>
    <w:p w14:paraId="2181242B" w14:textId="77777777" w:rsidR="00E20E02" w:rsidRDefault="00000000">
      <w:pPr>
        <w:pStyle w:val="BodyText"/>
      </w:pPr>
      <w:r>
        <w:lastRenderedPageBreak/>
        <w:t>Especially document a deployment view if your software is executed as distributed system with more than one computer, processor, server or container or when you design and construct your own hardware processors and chips.</w:t>
      </w:r>
    </w:p>
    <w:p w14:paraId="72555797" w14:textId="77777777" w:rsidR="00E20E02" w:rsidRDefault="00000000">
      <w:pPr>
        <w:pStyle w:val="BodyText"/>
      </w:pPr>
      <w:r>
        <w:t>From a software perspective it is sufficient to capture only those elements of an infrastructure that are needed to show a deployment of your building blocks. Hardware architects can go beyond that and describe an infrastructure to any level of detail they need to capture.</w:t>
      </w:r>
    </w:p>
    <w:p w14:paraId="53F8D9FF" w14:textId="73222303" w:rsidR="00706E48" w:rsidRPr="00706E48" w:rsidRDefault="00706E48">
      <w:pPr>
        <w:pStyle w:val="BodyText"/>
        <w:rPr>
          <w:rStyle w:val="Hyperlink"/>
          <w:b/>
          <w:bCs/>
        </w:rPr>
      </w:pPr>
      <w:r>
        <w:rPr>
          <w:b/>
          <w:bCs/>
        </w:rPr>
        <w:fldChar w:fldCharType="begin"/>
      </w:r>
      <w:r>
        <w:rPr>
          <w:b/>
          <w:bCs/>
        </w:rPr>
        <w:instrText>HYPERLINK "https://c4model.com/diagrams/deployment"</w:instrText>
      </w:r>
      <w:r>
        <w:rPr>
          <w:b/>
          <w:bCs/>
        </w:rPr>
      </w:r>
      <w:r>
        <w:rPr>
          <w:b/>
          <w:bCs/>
        </w:rPr>
        <w:fldChar w:fldCharType="separate"/>
      </w:r>
      <w:r w:rsidRPr="00706E48">
        <w:rPr>
          <w:rStyle w:val="Hyperlink"/>
          <w:b/>
          <w:bCs/>
        </w:rPr>
        <w:t>C4 Deployment Diagram</w:t>
      </w:r>
    </w:p>
    <w:p w14:paraId="4F0E311E" w14:textId="289C5CC6" w:rsidR="00E20E02" w:rsidRDefault="00706E48">
      <w:pPr>
        <w:pStyle w:val="BodyText"/>
      </w:pPr>
      <w:r>
        <w:rPr>
          <w:b/>
          <w:bCs/>
        </w:rPr>
        <w:fldChar w:fldCharType="end"/>
      </w:r>
      <w:r>
        <w:rPr>
          <w:b/>
          <w:bCs/>
        </w:rPr>
        <w:t>Motivation</w:t>
      </w:r>
    </w:p>
    <w:p w14:paraId="6E7F3013" w14:textId="77777777" w:rsidR="00E20E02" w:rsidRDefault="00000000">
      <w:pPr>
        <w:pStyle w:val="BodyText"/>
      </w:pPr>
      <w:r>
        <w:t>Software does not run without hardware. This underlying infrastructure can and will influence a system and/or some cross-cutting concepts. Therefore, there is a need to know the infrastructure.</w:t>
      </w:r>
    </w:p>
    <w:p w14:paraId="2064437D" w14:textId="77777777" w:rsidR="00E20E02" w:rsidRDefault="00000000">
      <w:pPr>
        <w:pStyle w:val="BodyText"/>
      </w:pPr>
      <w:r>
        <w:t>Maybe a highest level deployment diagram is already contained in section 3.2. as technical context with your own infrastructure as ONE black box. In this section one can zoom into this black box using additional deployment diagrams:</w:t>
      </w:r>
    </w:p>
    <w:p w14:paraId="417DCC2E" w14:textId="77777777" w:rsidR="00E20E02" w:rsidRDefault="00000000">
      <w:pPr>
        <w:numPr>
          <w:ilvl w:val="0"/>
          <w:numId w:val="13"/>
        </w:numPr>
      </w:pPr>
      <w:r>
        <w:t>UML offers deployment diagrams to express that view. Use it, probably with nested diagrams, when your infrastructure is more complex.</w:t>
      </w:r>
    </w:p>
    <w:p w14:paraId="120EDC47" w14:textId="77777777" w:rsidR="00E20E02" w:rsidRDefault="00000000">
      <w:pPr>
        <w:numPr>
          <w:ilvl w:val="0"/>
          <w:numId w:val="13"/>
        </w:numPr>
      </w:pPr>
      <w:r>
        <w:t>When your (hardware) stakeholders prefer other kinds of diagrams rather than a deployment diagram, let them use any kind that is able to show nodes and channels of the infrastructure.</w:t>
      </w:r>
    </w:p>
    <w:p w14:paraId="5F2541EB" w14:textId="77777777" w:rsidR="00E20E02" w:rsidRDefault="00000000">
      <w:pPr>
        <w:pStyle w:val="FirstParagraph"/>
      </w:pPr>
      <w:r>
        <w:t xml:space="preserve">See </w:t>
      </w:r>
      <w:hyperlink r:id="rId24">
        <w:r w:rsidR="00E20E02">
          <w:rPr>
            <w:rStyle w:val="Hyperlink"/>
          </w:rPr>
          <w:t>Deployment View</w:t>
        </w:r>
      </w:hyperlink>
      <w:r>
        <w:t xml:space="preserve"> in the arc42 documentation.</w:t>
      </w:r>
    </w:p>
    <w:p w14:paraId="335EC211" w14:textId="77777777" w:rsidR="00E20E02" w:rsidRDefault="00000000">
      <w:pPr>
        <w:pStyle w:val="Heading2"/>
      </w:pPr>
      <w:bookmarkStart w:id="31" w:name="X82831293fe08c109559dda21a2cbb1bdbcef6d0"/>
      <w:r>
        <w:t>Infrastructure Level 1</w:t>
      </w:r>
    </w:p>
    <w:p w14:paraId="5547DD04" w14:textId="77777777" w:rsidR="00E20E02" w:rsidRDefault="00000000">
      <w:pPr>
        <w:pStyle w:val="FirstParagraph"/>
      </w:pPr>
      <w:r>
        <w:t>Describe (usually in a combination of diagrams, tables, and text):</w:t>
      </w:r>
    </w:p>
    <w:p w14:paraId="40F6D04C" w14:textId="77777777" w:rsidR="00E20E02" w:rsidRDefault="00000000">
      <w:pPr>
        <w:numPr>
          <w:ilvl w:val="0"/>
          <w:numId w:val="14"/>
        </w:numPr>
      </w:pPr>
      <w:r>
        <w:t>distribution of a system to multiple locations, environments, computers, processors, .., as well as physical connections between them</w:t>
      </w:r>
    </w:p>
    <w:p w14:paraId="57A1D863" w14:textId="77777777" w:rsidR="00E20E02" w:rsidRDefault="00000000">
      <w:pPr>
        <w:numPr>
          <w:ilvl w:val="0"/>
          <w:numId w:val="14"/>
        </w:numPr>
      </w:pPr>
      <w:r>
        <w:t>important justifications or motivations for this deployment structure</w:t>
      </w:r>
    </w:p>
    <w:p w14:paraId="76F73391" w14:textId="77777777" w:rsidR="00E20E02" w:rsidRDefault="00000000">
      <w:pPr>
        <w:numPr>
          <w:ilvl w:val="0"/>
          <w:numId w:val="14"/>
        </w:numPr>
      </w:pPr>
      <w:r>
        <w:t>quality and/or performance features of this infrastructure</w:t>
      </w:r>
    </w:p>
    <w:p w14:paraId="04822735" w14:textId="77777777" w:rsidR="00E20E02" w:rsidRDefault="00000000">
      <w:pPr>
        <w:numPr>
          <w:ilvl w:val="0"/>
          <w:numId w:val="14"/>
        </w:numPr>
      </w:pPr>
      <w:r>
        <w:t>mapping of software artifacts to elements of this infrastructure</w:t>
      </w:r>
    </w:p>
    <w:p w14:paraId="1026D487" w14:textId="77777777" w:rsidR="00E20E02" w:rsidRDefault="00000000">
      <w:pPr>
        <w:pStyle w:val="FirstParagraph"/>
      </w:pPr>
      <w:r>
        <w:t>For multiple environments or alternative deployments please copy and adapt this section of arc42 for all relevant environments.</w:t>
      </w:r>
    </w:p>
    <w:p w14:paraId="3CB40254" w14:textId="77777777" w:rsidR="00E20E02" w:rsidRDefault="00000000">
      <w:pPr>
        <w:pStyle w:val="BodyText"/>
      </w:pPr>
      <w:r>
        <w:rPr>
          <w:b/>
          <w:bCs/>
          <w:i/>
          <w:iCs/>
        </w:rPr>
        <w:t>&lt;Overview Diagram&gt;</w:t>
      </w:r>
    </w:p>
    <w:p w14:paraId="60CA2EB3" w14:textId="77777777" w:rsidR="00E20E02" w:rsidRDefault="00000000">
      <w:pPr>
        <w:pStyle w:val="DefinitionTerm"/>
      </w:pPr>
      <w:r>
        <w:t>Motivation</w:t>
      </w:r>
    </w:p>
    <w:p w14:paraId="476E6F3B" w14:textId="77777777" w:rsidR="00E20E02" w:rsidRDefault="00000000">
      <w:pPr>
        <w:pStyle w:val="Definition"/>
      </w:pPr>
      <w:r>
        <w:rPr>
          <w:i/>
          <w:iCs/>
        </w:rPr>
        <w:t>&lt;explanation in text form&gt;</w:t>
      </w:r>
    </w:p>
    <w:p w14:paraId="72ADFAFB" w14:textId="77777777" w:rsidR="00E20E02" w:rsidRDefault="00000000">
      <w:pPr>
        <w:pStyle w:val="DefinitionTerm"/>
      </w:pPr>
      <w:r>
        <w:t>Quality and/or Performance Features</w:t>
      </w:r>
    </w:p>
    <w:p w14:paraId="17825324" w14:textId="77777777" w:rsidR="00E20E02" w:rsidRDefault="00000000">
      <w:pPr>
        <w:pStyle w:val="Definition"/>
      </w:pPr>
      <w:r>
        <w:rPr>
          <w:i/>
          <w:iCs/>
        </w:rPr>
        <w:t>&lt;explanation in text form&gt;</w:t>
      </w:r>
    </w:p>
    <w:p w14:paraId="7DBC4B8A" w14:textId="77777777" w:rsidR="00E20E02" w:rsidRDefault="00000000">
      <w:pPr>
        <w:pStyle w:val="DefinitionTerm"/>
      </w:pPr>
      <w:r>
        <w:t>Mapping of Building Blocks to Infrastructure</w:t>
      </w:r>
    </w:p>
    <w:p w14:paraId="3BAAE791" w14:textId="77777777" w:rsidR="00E20E02" w:rsidRDefault="00000000">
      <w:pPr>
        <w:pStyle w:val="Definition"/>
      </w:pPr>
      <w:r>
        <w:rPr>
          <w:i/>
          <w:iCs/>
        </w:rPr>
        <w:t>&lt;description of the mapping&gt;</w:t>
      </w:r>
    </w:p>
    <w:p w14:paraId="26827806" w14:textId="77777777" w:rsidR="00E20E02" w:rsidRDefault="00000000">
      <w:pPr>
        <w:pStyle w:val="Heading2"/>
      </w:pPr>
      <w:bookmarkStart w:id="32" w:name="Xc544c1728da12824567c3556f0d422a563a3890"/>
      <w:bookmarkEnd w:id="31"/>
      <w:r>
        <w:lastRenderedPageBreak/>
        <w:t>Infrastructure Level 2</w:t>
      </w:r>
    </w:p>
    <w:p w14:paraId="7643498E" w14:textId="77777777" w:rsidR="00E20E02" w:rsidRDefault="00000000">
      <w:pPr>
        <w:pStyle w:val="FirstParagraph"/>
      </w:pPr>
      <w:r>
        <w:t>Here you can include the internal structure of (some) infrastructure elements from level 1.</w:t>
      </w:r>
    </w:p>
    <w:p w14:paraId="0E69C274" w14:textId="77777777" w:rsidR="00E20E02" w:rsidRDefault="00000000">
      <w:pPr>
        <w:pStyle w:val="BodyText"/>
      </w:pPr>
      <w:r>
        <w:t>Please copy the structure from level 1 for each selected element.</w:t>
      </w:r>
    </w:p>
    <w:p w14:paraId="0A5584FB" w14:textId="77777777" w:rsidR="00E20E02" w:rsidRDefault="00000000">
      <w:pPr>
        <w:pStyle w:val="Heading3"/>
      </w:pPr>
      <w:bookmarkStart w:id="33" w:name="Xf4c1d41c7f6420b1f89780a2748429816678048"/>
      <w:r>
        <w:rPr>
          <w:i/>
          <w:iCs/>
        </w:rPr>
        <w:t>&lt;Infrastructure Element 1&gt;</w:t>
      </w:r>
    </w:p>
    <w:p w14:paraId="0DDB4470" w14:textId="77777777" w:rsidR="00E20E02" w:rsidRDefault="00000000">
      <w:pPr>
        <w:pStyle w:val="FirstParagraph"/>
      </w:pPr>
      <w:r>
        <w:rPr>
          <w:i/>
          <w:iCs/>
        </w:rPr>
        <w:t>&lt;diagram + explanation&gt;</w:t>
      </w:r>
    </w:p>
    <w:p w14:paraId="2FDD3975" w14:textId="77777777" w:rsidR="00E20E02" w:rsidRDefault="00000000">
      <w:pPr>
        <w:pStyle w:val="Heading3"/>
      </w:pPr>
      <w:bookmarkStart w:id="34" w:name="Xc5c02fa5ce7f5d42f0df816a82e656db6f077e7"/>
      <w:bookmarkEnd w:id="33"/>
      <w:r>
        <w:rPr>
          <w:i/>
          <w:iCs/>
        </w:rPr>
        <w:t>&lt;Infrastructure Element 2&gt;</w:t>
      </w:r>
    </w:p>
    <w:p w14:paraId="54F1FCE4" w14:textId="77777777" w:rsidR="00E20E02" w:rsidRDefault="00000000">
      <w:pPr>
        <w:pStyle w:val="FirstParagraph"/>
      </w:pPr>
      <w:r>
        <w:rPr>
          <w:i/>
          <w:iCs/>
        </w:rPr>
        <w:t>&lt;diagram + explanation&gt;</w:t>
      </w:r>
    </w:p>
    <w:p w14:paraId="627FAA4A" w14:textId="77777777" w:rsidR="00E20E02" w:rsidRDefault="00000000">
      <w:pPr>
        <w:pStyle w:val="BodyText"/>
      </w:pPr>
      <w:r>
        <w:t>…</w:t>
      </w:r>
    </w:p>
    <w:p w14:paraId="56B4D590" w14:textId="77777777" w:rsidR="00E20E02" w:rsidRDefault="00000000">
      <w:pPr>
        <w:pStyle w:val="Heading3"/>
      </w:pPr>
      <w:bookmarkStart w:id="35" w:name="X33a56ba9180f36dabf7439ca52adfe4b372e959"/>
      <w:bookmarkEnd w:id="34"/>
      <w:r>
        <w:rPr>
          <w:i/>
          <w:iCs/>
        </w:rPr>
        <w:t>&lt;Infrastructure Element n&gt;</w:t>
      </w:r>
    </w:p>
    <w:p w14:paraId="7271D8BD" w14:textId="77777777" w:rsidR="00E20E02" w:rsidRDefault="00000000">
      <w:pPr>
        <w:pStyle w:val="FirstParagraph"/>
      </w:pPr>
      <w:r>
        <w:rPr>
          <w:i/>
          <w:iCs/>
        </w:rPr>
        <w:t>&lt;diagram + explanation&gt;</w:t>
      </w:r>
    </w:p>
    <w:p w14:paraId="1494CC4A" w14:textId="77777777" w:rsidR="00E20E02" w:rsidRDefault="00000000">
      <w:pPr>
        <w:pStyle w:val="Heading1"/>
      </w:pPr>
      <w:bookmarkStart w:id="36" w:name="section-concepts"/>
      <w:bookmarkEnd w:id="30"/>
      <w:bookmarkEnd w:id="32"/>
      <w:bookmarkEnd w:id="35"/>
      <w:r>
        <w:t>Cross-cutting Concepts</w:t>
      </w:r>
    </w:p>
    <w:p w14:paraId="2B6DEFA7" w14:textId="77777777" w:rsidR="00E20E02" w:rsidRDefault="00000000">
      <w:pPr>
        <w:pStyle w:val="FirstParagraph"/>
      </w:pPr>
      <w:r>
        <w:rPr>
          <w:bCs/>
        </w:rPr>
        <w:t>Content</w:t>
      </w:r>
    </w:p>
    <w:p w14:paraId="338F990F" w14:textId="77777777" w:rsidR="00E20E02" w:rsidRDefault="00000000">
      <w:pPr>
        <w:pStyle w:val="BodyText"/>
      </w:pPr>
      <w:r>
        <w:t>This section describes overall, principal regulations and solution ideas that are relevant in multiple parts (= cross-cutting) of your system. Such concepts are often related to multiple building blocks. They can include many different topics, such as</w:t>
      </w:r>
    </w:p>
    <w:p w14:paraId="26EFA18D" w14:textId="77777777" w:rsidR="00E20E02" w:rsidRDefault="00000000">
      <w:pPr>
        <w:numPr>
          <w:ilvl w:val="0"/>
          <w:numId w:val="15"/>
        </w:numPr>
      </w:pPr>
      <w:r>
        <w:t>models, especially domain models</w:t>
      </w:r>
    </w:p>
    <w:p w14:paraId="5215748A" w14:textId="77777777" w:rsidR="00E20E02" w:rsidRDefault="00000000">
      <w:pPr>
        <w:numPr>
          <w:ilvl w:val="0"/>
          <w:numId w:val="15"/>
        </w:numPr>
      </w:pPr>
      <w:r>
        <w:t>architecture or design patterns</w:t>
      </w:r>
    </w:p>
    <w:p w14:paraId="1C24B591" w14:textId="77777777" w:rsidR="00E20E02" w:rsidRDefault="00000000">
      <w:pPr>
        <w:numPr>
          <w:ilvl w:val="0"/>
          <w:numId w:val="15"/>
        </w:numPr>
      </w:pPr>
      <w:r>
        <w:t>rules for using specific technology</w:t>
      </w:r>
    </w:p>
    <w:p w14:paraId="47563093" w14:textId="77777777" w:rsidR="00E20E02" w:rsidRDefault="00000000">
      <w:pPr>
        <w:numPr>
          <w:ilvl w:val="0"/>
          <w:numId w:val="15"/>
        </w:numPr>
      </w:pPr>
      <w:r>
        <w:t>principal, often technical decisions of an overarching (= cross-cutting) nature</w:t>
      </w:r>
    </w:p>
    <w:p w14:paraId="50925A62" w14:textId="77777777" w:rsidR="00E20E02" w:rsidRDefault="00000000">
      <w:pPr>
        <w:numPr>
          <w:ilvl w:val="0"/>
          <w:numId w:val="15"/>
        </w:numPr>
      </w:pPr>
      <w:r>
        <w:t>implementation rules</w:t>
      </w:r>
    </w:p>
    <w:p w14:paraId="19A2396C" w14:textId="77777777" w:rsidR="00E20E02" w:rsidRDefault="00000000">
      <w:pPr>
        <w:pStyle w:val="FirstParagraph"/>
      </w:pPr>
      <w:r>
        <w:rPr>
          <w:bCs/>
        </w:rPr>
        <w:t>Motivation</w:t>
      </w:r>
    </w:p>
    <w:p w14:paraId="7F819336" w14:textId="77777777" w:rsidR="00E20E02" w:rsidRDefault="00000000">
      <w:pPr>
        <w:pStyle w:val="BodyText"/>
      </w:pPr>
      <w:r>
        <w:t xml:space="preserve">Concepts form the basis for </w:t>
      </w:r>
      <w:r>
        <w:rPr>
          <w:i/>
          <w:iCs/>
        </w:rPr>
        <w:t>conceptual integrity</w:t>
      </w:r>
      <w:r>
        <w:t xml:space="preserve"> (consistency, homogeneity) of the architecture. Thus, they are an important contribution to achieve inner qualities of your system.</w:t>
      </w:r>
    </w:p>
    <w:p w14:paraId="28F97A8D" w14:textId="77777777" w:rsidR="00E20E02" w:rsidRDefault="00000000">
      <w:pPr>
        <w:pStyle w:val="BodyText"/>
      </w:pPr>
      <w:r>
        <w:t>Some of these concepts cannot be assigned to individual building blocks, e.g. security or safety.</w:t>
      </w:r>
    </w:p>
    <w:p w14:paraId="05DF377C" w14:textId="77777777" w:rsidR="00E20E02" w:rsidRDefault="00000000">
      <w:pPr>
        <w:pStyle w:val="BodyText"/>
      </w:pPr>
      <w:r>
        <w:rPr>
          <w:b/>
          <w:bCs/>
        </w:rPr>
        <w:t>Form</w:t>
      </w:r>
    </w:p>
    <w:p w14:paraId="5F6055BB" w14:textId="77777777" w:rsidR="00E20E02" w:rsidRDefault="00000000">
      <w:pPr>
        <w:pStyle w:val="BodyText"/>
      </w:pPr>
      <w:r>
        <w:t>The form can be varied:</w:t>
      </w:r>
    </w:p>
    <w:p w14:paraId="0DC5BDEE" w14:textId="77777777" w:rsidR="00E20E02" w:rsidRDefault="00000000">
      <w:pPr>
        <w:numPr>
          <w:ilvl w:val="0"/>
          <w:numId w:val="16"/>
        </w:numPr>
      </w:pPr>
      <w:r>
        <w:t>concept papers with any kind of structure</w:t>
      </w:r>
    </w:p>
    <w:p w14:paraId="76140283" w14:textId="77777777" w:rsidR="00E20E02" w:rsidRDefault="00000000">
      <w:pPr>
        <w:numPr>
          <w:ilvl w:val="0"/>
          <w:numId w:val="16"/>
        </w:numPr>
      </w:pPr>
      <w:r>
        <w:t>cross-cutting model excerpts or scenarios using notations of the architecture views</w:t>
      </w:r>
    </w:p>
    <w:p w14:paraId="78B15E7D" w14:textId="77777777" w:rsidR="00E20E02" w:rsidRDefault="00000000">
      <w:pPr>
        <w:numPr>
          <w:ilvl w:val="0"/>
          <w:numId w:val="16"/>
        </w:numPr>
      </w:pPr>
      <w:r>
        <w:t>sample implementations, especially for technical concepts</w:t>
      </w:r>
    </w:p>
    <w:p w14:paraId="4782C7D6" w14:textId="77777777" w:rsidR="00E20E02" w:rsidRDefault="00000000">
      <w:pPr>
        <w:numPr>
          <w:ilvl w:val="0"/>
          <w:numId w:val="16"/>
        </w:numPr>
      </w:pPr>
      <w:r>
        <w:lastRenderedPageBreak/>
        <w:t>reference to typical usage of standard frameworks (e.g. using Hibernate for object/relational mapping)</w:t>
      </w:r>
    </w:p>
    <w:p w14:paraId="7F394244" w14:textId="77777777" w:rsidR="00E20E02" w:rsidRDefault="00000000">
      <w:pPr>
        <w:pStyle w:val="FirstParagraph"/>
      </w:pPr>
      <w:r>
        <w:rPr>
          <w:bCs/>
        </w:rPr>
        <w:t>Structure</w:t>
      </w:r>
    </w:p>
    <w:p w14:paraId="52B02FA0" w14:textId="77777777" w:rsidR="00E20E02" w:rsidRDefault="00000000">
      <w:pPr>
        <w:pStyle w:val="BodyText"/>
      </w:pPr>
      <w:r>
        <w:t>A potential (but not mandatory) structure for this section could be:</w:t>
      </w:r>
    </w:p>
    <w:p w14:paraId="4C1FEFF4" w14:textId="77777777" w:rsidR="00E20E02" w:rsidRDefault="00000000">
      <w:pPr>
        <w:numPr>
          <w:ilvl w:val="0"/>
          <w:numId w:val="17"/>
        </w:numPr>
      </w:pPr>
      <w:r>
        <w:t>Domain concepts</w:t>
      </w:r>
    </w:p>
    <w:p w14:paraId="004553E3" w14:textId="77777777" w:rsidR="00E20E02" w:rsidRDefault="00000000">
      <w:pPr>
        <w:numPr>
          <w:ilvl w:val="0"/>
          <w:numId w:val="17"/>
        </w:numPr>
      </w:pPr>
      <w:r>
        <w:t>User Experience concepts (UX)</w:t>
      </w:r>
    </w:p>
    <w:p w14:paraId="7EAFE2AF" w14:textId="77777777" w:rsidR="00E20E02" w:rsidRDefault="00000000">
      <w:pPr>
        <w:numPr>
          <w:ilvl w:val="0"/>
          <w:numId w:val="17"/>
        </w:numPr>
      </w:pPr>
      <w:r>
        <w:t>Safety and security concepts</w:t>
      </w:r>
    </w:p>
    <w:p w14:paraId="3C984EC2" w14:textId="77777777" w:rsidR="00E20E02" w:rsidRDefault="00000000">
      <w:pPr>
        <w:numPr>
          <w:ilvl w:val="0"/>
          <w:numId w:val="17"/>
        </w:numPr>
      </w:pPr>
      <w:r>
        <w:t>Architecture and design patterns</w:t>
      </w:r>
    </w:p>
    <w:p w14:paraId="3A124204" w14:textId="77777777" w:rsidR="00E20E02" w:rsidRDefault="00000000">
      <w:pPr>
        <w:numPr>
          <w:ilvl w:val="0"/>
          <w:numId w:val="17"/>
        </w:numPr>
      </w:pPr>
      <w:r>
        <w:t>"Under-the-hood"</w:t>
      </w:r>
    </w:p>
    <w:p w14:paraId="697B6F9D" w14:textId="77777777" w:rsidR="00E20E02" w:rsidRDefault="00000000">
      <w:pPr>
        <w:numPr>
          <w:ilvl w:val="0"/>
          <w:numId w:val="17"/>
        </w:numPr>
      </w:pPr>
      <w:r>
        <w:t>development concepts</w:t>
      </w:r>
    </w:p>
    <w:p w14:paraId="3F75C3E9" w14:textId="77777777" w:rsidR="00E20E02" w:rsidRDefault="00000000">
      <w:pPr>
        <w:numPr>
          <w:ilvl w:val="0"/>
          <w:numId w:val="17"/>
        </w:numPr>
      </w:pPr>
      <w:r>
        <w:t>operational concepts</w:t>
      </w:r>
    </w:p>
    <w:p w14:paraId="23E98E60" w14:textId="77777777" w:rsidR="00E20E02" w:rsidRDefault="00000000">
      <w:pPr>
        <w:pStyle w:val="FirstParagraph"/>
      </w:pPr>
      <w:r>
        <w:t>Note: it might be difficult to assign individual concepts to one specific topic on this list.</w:t>
      </w:r>
    </w:p>
    <w:p w14:paraId="5207AC5A" w14:textId="77777777" w:rsidR="00E20E02" w:rsidRDefault="00000000">
      <w:pPr>
        <w:pStyle w:val="BodyText"/>
      </w:pPr>
      <w:r>
        <w:rPr>
          <w:noProof/>
        </w:rPr>
        <w:drawing>
          <wp:inline distT="0" distB="0" distL="0" distR="0" wp14:anchorId="76BC9CEC" wp14:editId="3CDCFBE3">
            <wp:extent cx="5334000" cy="3164302"/>
            <wp:effectExtent l="0" t="0" r="0" b="0"/>
            <wp:docPr id="7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74" name="Picture" descr="images/08-concepts-EN.drawio.png"/>
                    <pic:cNvPicPr>
                      <a:picLocks noChangeAspect="1" noChangeArrowheads="1"/>
                    </pic:cNvPicPr>
                  </pic:nvPicPr>
                  <pic:blipFill>
                    <a:blip r:embed="rId25"/>
                    <a:stretch>
                      <a:fillRect/>
                    </a:stretch>
                  </pic:blipFill>
                  <pic:spPr bwMode="auto">
                    <a:xfrm>
                      <a:off x="0" y="0"/>
                      <a:ext cx="5334000" cy="3164302"/>
                    </a:xfrm>
                    <a:prstGeom prst="rect">
                      <a:avLst/>
                    </a:prstGeom>
                    <a:noFill/>
                    <a:ln w="9525">
                      <a:noFill/>
                      <a:headEnd/>
                      <a:tailEnd/>
                    </a:ln>
                  </pic:spPr>
                </pic:pic>
              </a:graphicData>
            </a:graphic>
          </wp:inline>
        </w:drawing>
      </w:r>
    </w:p>
    <w:p w14:paraId="0B6BCA5F" w14:textId="77777777" w:rsidR="00E20E02" w:rsidRDefault="00000000">
      <w:pPr>
        <w:pStyle w:val="BodyText"/>
      </w:pPr>
      <w:r>
        <w:t xml:space="preserve">See </w:t>
      </w:r>
      <w:hyperlink r:id="rId26">
        <w:r w:rsidR="00E20E02">
          <w:rPr>
            <w:rStyle w:val="Hyperlink"/>
          </w:rPr>
          <w:t>Concepts</w:t>
        </w:r>
      </w:hyperlink>
      <w:r>
        <w:t xml:space="preserve"> in the arc42 documentation.</w:t>
      </w:r>
    </w:p>
    <w:p w14:paraId="413F518A" w14:textId="77777777" w:rsidR="00E20E02" w:rsidRDefault="00000000">
      <w:pPr>
        <w:pStyle w:val="Heading2"/>
      </w:pPr>
      <w:bookmarkStart w:id="37" w:name="X6c8153f6415b8c6b4303fc4b33dcba6f68a8e44"/>
      <w:r>
        <w:rPr>
          <w:i/>
          <w:iCs/>
        </w:rPr>
        <w:t>&lt;Concept 1&gt;</w:t>
      </w:r>
    </w:p>
    <w:p w14:paraId="3527E95C" w14:textId="77777777" w:rsidR="00E20E02" w:rsidRDefault="00000000">
      <w:pPr>
        <w:pStyle w:val="FirstParagraph"/>
      </w:pPr>
      <w:r>
        <w:rPr>
          <w:i/>
          <w:iCs/>
        </w:rPr>
        <w:t>&lt;explanation&gt;</w:t>
      </w:r>
    </w:p>
    <w:p w14:paraId="57303A2C" w14:textId="77777777" w:rsidR="00E20E02" w:rsidRDefault="00000000">
      <w:pPr>
        <w:pStyle w:val="Heading2"/>
      </w:pPr>
      <w:bookmarkStart w:id="38" w:name="X28c2bea73da985e37aefb39543d1388e8861280"/>
      <w:bookmarkEnd w:id="37"/>
      <w:r>
        <w:rPr>
          <w:i/>
          <w:iCs/>
        </w:rPr>
        <w:t>&lt;Concept 2&gt;</w:t>
      </w:r>
    </w:p>
    <w:p w14:paraId="70349C53" w14:textId="77777777" w:rsidR="00E20E02" w:rsidRDefault="00000000">
      <w:pPr>
        <w:pStyle w:val="FirstParagraph"/>
      </w:pPr>
      <w:r>
        <w:rPr>
          <w:i/>
          <w:iCs/>
        </w:rPr>
        <w:t>&lt;explanation&gt;</w:t>
      </w:r>
    </w:p>
    <w:p w14:paraId="2D5DFD09" w14:textId="77777777" w:rsidR="00E20E02" w:rsidRDefault="00000000">
      <w:pPr>
        <w:pStyle w:val="BodyText"/>
      </w:pPr>
      <w:r>
        <w:lastRenderedPageBreak/>
        <w:t>…</w:t>
      </w:r>
    </w:p>
    <w:p w14:paraId="09C116DE" w14:textId="77777777" w:rsidR="00E20E02" w:rsidRDefault="00000000">
      <w:pPr>
        <w:pStyle w:val="Heading2"/>
      </w:pPr>
      <w:bookmarkStart w:id="39" w:name="Xc238dddc51f1b45e68e927cd69e5324c60b784a"/>
      <w:bookmarkEnd w:id="38"/>
      <w:r>
        <w:rPr>
          <w:i/>
          <w:iCs/>
        </w:rPr>
        <w:t>&lt;Concept n&gt;</w:t>
      </w:r>
    </w:p>
    <w:p w14:paraId="4F96F8E5" w14:textId="77777777" w:rsidR="00E20E02" w:rsidRDefault="00000000">
      <w:pPr>
        <w:pStyle w:val="FirstParagraph"/>
      </w:pPr>
      <w:r>
        <w:rPr>
          <w:i/>
          <w:iCs/>
        </w:rPr>
        <w:t>&lt;explanation&gt;</w:t>
      </w:r>
    </w:p>
    <w:p w14:paraId="6DD75682" w14:textId="77777777" w:rsidR="00E20E02" w:rsidRDefault="00000000">
      <w:pPr>
        <w:pStyle w:val="Heading1"/>
      </w:pPr>
      <w:bookmarkStart w:id="40" w:name="section-design-decisions"/>
      <w:bookmarkEnd w:id="36"/>
      <w:bookmarkEnd w:id="39"/>
      <w:r>
        <w:t>Architecture Decisions</w:t>
      </w:r>
    </w:p>
    <w:p w14:paraId="791EB9F3" w14:textId="77777777" w:rsidR="00E20E02" w:rsidRDefault="00000000">
      <w:pPr>
        <w:pStyle w:val="FirstParagraph"/>
      </w:pPr>
      <w:r>
        <w:rPr>
          <w:bCs/>
        </w:rPr>
        <w:t>Contents</w:t>
      </w:r>
    </w:p>
    <w:p w14:paraId="2AD0A1E1" w14:textId="77777777" w:rsidR="00E20E02" w:rsidRDefault="00000000">
      <w:pPr>
        <w:pStyle w:val="BodyText"/>
      </w:pPr>
      <w:r>
        <w:t>Important, expensive, large scale or risky architecture decisions including rationales. With "decisions" we mean selecting one alternative based on given criteria.</w:t>
      </w:r>
    </w:p>
    <w:p w14:paraId="20DEFF4B" w14:textId="77777777" w:rsidR="00E20E02" w:rsidRDefault="00000000">
      <w:pPr>
        <w:pStyle w:val="BodyText"/>
      </w:pPr>
      <w:r>
        <w:t>Please use your judgement to decide whether an architectural decision should be documented here in this central section or whether you better document it locally (e.g. within the white box template of one building block).</w:t>
      </w:r>
    </w:p>
    <w:p w14:paraId="25F4AFD2" w14:textId="77777777" w:rsidR="00E20E02" w:rsidRDefault="00000000">
      <w:pPr>
        <w:pStyle w:val="BodyText"/>
      </w:pPr>
      <w:r>
        <w:t>Avoid redundancy. Refer to section 4, where you already captured the most important decisions of your architecture.</w:t>
      </w:r>
    </w:p>
    <w:p w14:paraId="3709E162" w14:textId="77777777" w:rsidR="00E20E02" w:rsidRDefault="00000000">
      <w:pPr>
        <w:pStyle w:val="BodyText"/>
      </w:pPr>
      <w:r>
        <w:rPr>
          <w:b/>
          <w:bCs/>
        </w:rPr>
        <w:t>Motivation</w:t>
      </w:r>
    </w:p>
    <w:p w14:paraId="11183B21" w14:textId="77777777" w:rsidR="00E20E02" w:rsidRDefault="00000000">
      <w:pPr>
        <w:pStyle w:val="BodyText"/>
      </w:pPr>
      <w:r>
        <w:t>Stakeholders of your system should be able to comprehend and retrace your decisions.</w:t>
      </w:r>
    </w:p>
    <w:p w14:paraId="69A12240" w14:textId="77777777" w:rsidR="00E20E02" w:rsidRDefault="00000000">
      <w:pPr>
        <w:pStyle w:val="BodyText"/>
      </w:pPr>
      <w:r>
        <w:rPr>
          <w:b/>
          <w:bCs/>
        </w:rPr>
        <w:t>Form</w:t>
      </w:r>
    </w:p>
    <w:p w14:paraId="65ABD31B" w14:textId="77777777" w:rsidR="00E20E02" w:rsidRDefault="00000000">
      <w:pPr>
        <w:pStyle w:val="BodyText"/>
      </w:pPr>
      <w:r>
        <w:t>Various options:</w:t>
      </w:r>
    </w:p>
    <w:p w14:paraId="0BCE9531" w14:textId="77777777" w:rsidR="00E20E02" w:rsidRDefault="00000000">
      <w:pPr>
        <w:numPr>
          <w:ilvl w:val="0"/>
          <w:numId w:val="18"/>
        </w:numPr>
      </w:pPr>
      <w:r>
        <w:t>ADR (</w:t>
      </w:r>
      <w:hyperlink r:id="rId27">
        <w:r w:rsidR="00E20E02">
          <w:rPr>
            <w:rStyle w:val="Hyperlink"/>
          </w:rPr>
          <w:t>Documenting Architecture Decisions</w:t>
        </w:r>
      </w:hyperlink>
      <w:r>
        <w:t>) for every important decision</w:t>
      </w:r>
    </w:p>
    <w:p w14:paraId="0F3E3F3D" w14:textId="77777777" w:rsidR="00E20E02" w:rsidRDefault="00000000">
      <w:pPr>
        <w:numPr>
          <w:ilvl w:val="0"/>
          <w:numId w:val="18"/>
        </w:numPr>
      </w:pPr>
      <w:r>
        <w:t>List or table, ordered by importance and consequences or:</w:t>
      </w:r>
    </w:p>
    <w:p w14:paraId="620CB0BE" w14:textId="77777777" w:rsidR="00E20E02" w:rsidRDefault="00000000">
      <w:pPr>
        <w:numPr>
          <w:ilvl w:val="0"/>
          <w:numId w:val="18"/>
        </w:numPr>
      </w:pPr>
      <w:r>
        <w:t>more detailed in form of separate sections per decision</w:t>
      </w:r>
    </w:p>
    <w:p w14:paraId="1BE561F6" w14:textId="77777777" w:rsidR="00E20E02" w:rsidRDefault="00000000">
      <w:pPr>
        <w:pStyle w:val="FirstParagraph"/>
      </w:pPr>
      <w:r>
        <w:t xml:space="preserve">See </w:t>
      </w:r>
      <w:hyperlink r:id="rId28">
        <w:r w:rsidR="00E20E02">
          <w:rPr>
            <w:rStyle w:val="Hyperlink"/>
          </w:rPr>
          <w:t>Architecture Decisions</w:t>
        </w:r>
      </w:hyperlink>
      <w:r>
        <w:t xml:space="preserve"> in the arc42 documentation. There you will find links and examples about ADR.</w:t>
      </w:r>
    </w:p>
    <w:p w14:paraId="49EBD449" w14:textId="77777777" w:rsidR="00E20E02" w:rsidRDefault="00000000">
      <w:pPr>
        <w:pStyle w:val="Heading1"/>
      </w:pPr>
      <w:bookmarkStart w:id="41" w:name="section-quality-scenarios"/>
      <w:bookmarkEnd w:id="40"/>
      <w:r>
        <w:t>Quality Requirements</w:t>
      </w:r>
    </w:p>
    <w:p w14:paraId="773BDE04" w14:textId="77777777" w:rsidR="00E20E02" w:rsidRDefault="00000000">
      <w:pPr>
        <w:pStyle w:val="FirstParagraph"/>
      </w:pPr>
      <w:r>
        <w:rPr>
          <w:bCs/>
        </w:rPr>
        <w:t>Content</w:t>
      </w:r>
    </w:p>
    <w:p w14:paraId="4EC13610" w14:textId="77777777" w:rsidR="00E20E02" w:rsidRDefault="00000000">
      <w:pPr>
        <w:pStyle w:val="BodyText"/>
      </w:pPr>
      <w:r>
        <w:t>This section contains all quality requirements as quality tree with scenarios. The most important ones have already been described in section 1.2. (quality goals)</w:t>
      </w:r>
    </w:p>
    <w:p w14:paraId="6543F254" w14:textId="77777777" w:rsidR="00E20E02" w:rsidRDefault="00000000">
      <w:pPr>
        <w:pStyle w:val="BodyText"/>
      </w:pPr>
      <w:r>
        <w:t>Here you can also capture quality requirements with lesser priority, which will not create high risks when they are not fully achieved.</w:t>
      </w:r>
    </w:p>
    <w:p w14:paraId="7AB47DA5" w14:textId="77777777" w:rsidR="00E20E02" w:rsidRDefault="00000000">
      <w:pPr>
        <w:pStyle w:val="BodyText"/>
      </w:pPr>
      <w:r>
        <w:rPr>
          <w:b/>
          <w:bCs/>
        </w:rPr>
        <w:t>Motivation</w:t>
      </w:r>
    </w:p>
    <w:p w14:paraId="794509D1" w14:textId="77777777" w:rsidR="00E20E02" w:rsidRDefault="00000000">
      <w:pPr>
        <w:pStyle w:val="BodyText"/>
      </w:pPr>
      <w:r>
        <w:t>Since quality requirements will have a lot of influence on architectural decisions you should know for every stakeholder what is really important to them, concrete and measurable.</w:t>
      </w:r>
    </w:p>
    <w:p w14:paraId="68967FE6" w14:textId="77777777" w:rsidR="00E20E02" w:rsidRDefault="00000000">
      <w:pPr>
        <w:pStyle w:val="BodyText"/>
      </w:pPr>
      <w:r>
        <w:lastRenderedPageBreak/>
        <w:t xml:space="preserve">See </w:t>
      </w:r>
      <w:hyperlink r:id="rId29">
        <w:r w:rsidR="00E20E02">
          <w:rPr>
            <w:rStyle w:val="Hyperlink"/>
          </w:rPr>
          <w:t>Quality Requirements</w:t>
        </w:r>
      </w:hyperlink>
      <w:r>
        <w:t xml:space="preserve"> in the arc42 documentation.</w:t>
      </w:r>
    </w:p>
    <w:p w14:paraId="70B586D3" w14:textId="77777777" w:rsidR="00E20E02" w:rsidRDefault="00000000">
      <w:pPr>
        <w:pStyle w:val="Heading2"/>
      </w:pPr>
      <w:bookmarkStart w:id="42" w:name="Xbb9dac48fc86bf49983ab392ae6d6e0f65b0922"/>
      <w:r>
        <w:t>Quality Tree</w:t>
      </w:r>
    </w:p>
    <w:p w14:paraId="7F02388C" w14:textId="77777777" w:rsidR="00E20E02" w:rsidRDefault="00000000">
      <w:pPr>
        <w:pStyle w:val="FirstParagraph"/>
      </w:pPr>
      <w:r>
        <w:rPr>
          <w:bCs/>
        </w:rPr>
        <w:t>Content</w:t>
      </w:r>
    </w:p>
    <w:p w14:paraId="13404248" w14:textId="77777777" w:rsidR="00E20E02" w:rsidRDefault="00000000">
      <w:pPr>
        <w:pStyle w:val="BodyText"/>
      </w:pPr>
      <w:r>
        <w:t>The quality tree (as defined in ATAM – Architecture Tradeoff Analysis Method) with quality/evaluation scenarios as leafs.</w:t>
      </w:r>
    </w:p>
    <w:p w14:paraId="233B7B88" w14:textId="77777777" w:rsidR="00E20E02" w:rsidRDefault="00000000">
      <w:pPr>
        <w:pStyle w:val="BodyText"/>
      </w:pPr>
      <w:r>
        <w:rPr>
          <w:b/>
          <w:bCs/>
        </w:rPr>
        <w:t>Motivation</w:t>
      </w:r>
    </w:p>
    <w:p w14:paraId="3BFECCCD" w14:textId="77777777" w:rsidR="00E20E02" w:rsidRDefault="00000000">
      <w:pPr>
        <w:pStyle w:val="BodyText"/>
      </w:pPr>
      <w:r>
        <w:t>The tree structure with priorities provides an overview for a sometimes large number of quality requirements.</w:t>
      </w:r>
    </w:p>
    <w:p w14:paraId="39039762" w14:textId="77777777" w:rsidR="00E20E02" w:rsidRDefault="00000000">
      <w:pPr>
        <w:pStyle w:val="BodyText"/>
      </w:pPr>
      <w:r>
        <w:rPr>
          <w:b/>
          <w:bCs/>
        </w:rPr>
        <w:t>Form</w:t>
      </w:r>
    </w:p>
    <w:p w14:paraId="59D36C4F" w14:textId="77777777" w:rsidR="00E20E02" w:rsidRDefault="00000000">
      <w:pPr>
        <w:pStyle w:val="BodyText"/>
      </w:pPr>
      <w:r>
        <w:t>The quality tree is a high-level overview of the quality goals and requirements:</w:t>
      </w:r>
    </w:p>
    <w:p w14:paraId="1EEEE725" w14:textId="77777777" w:rsidR="00E20E02" w:rsidRDefault="00000000">
      <w:pPr>
        <w:numPr>
          <w:ilvl w:val="0"/>
          <w:numId w:val="19"/>
        </w:numPr>
      </w:pPr>
      <w:r>
        <w:t>tree-like refinement of the term "quality". Use "quality" or "usefulness" as a root</w:t>
      </w:r>
    </w:p>
    <w:p w14:paraId="4E26451E" w14:textId="77777777" w:rsidR="00E20E02" w:rsidRDefault="00000000">
      <w:pPr>
        <w:numPr>
          <w:ilvl w:val="0"/>
          <w:numId w:val="19"/>
        </w:numPr>
      </w:pPr>
      <w:r>
        <w:t>a mind map with quality categories as main branches</w:t>
      </w:r>
    </w:p>
    <w:p w14:paraId="2D365F19" w14:textId="77777777" w:rsidR="00E20E02" w:rsidRDefault="00000000">
      <w:pPr>
        <w:pStyle w:val="FirstParagraph"/>
      </w:pPr>
      <w:r>
        <w:t>In any case the tree should include links to the scenarios of the following section.</w:t>
      </w:r>
    </w:p>
    <w:p w14:paraId="19EB1BB3" w14:textId="77777777" w:rsidR="00E20E02" w:rsidRDefault="00000000">
      <w:pPr>
        <w:pStyle w:val="Heading2"/>
      </w:pPr>
      <w:bookmarkStart w:id="43" w:name="X5df25e5ea81a6db629bae395a077737b9b4603c"/>
      <w:bookmarkEnd w:id="42"/>
      <w:r>
        <w:t>Quality Scenarios</w:t>
      </w:r>
    </w:p>
    <w:p w14:paraId="6B925ECB" w14:textId="77777777" w:rsidR="00E20E02" w:rsidRDefault="00000000">
      <w:pPr>
        <w:pStyle w:val="FirstParagraph"/>
      </w:pPr>
      <w:r>
        <w:rPr>
          <w:bCs/>
        </w:rPr>
        <w:t>Contents</w:t>
      </w:r>
    </w:p>
    <w:p w14:paraId="694B777F" w14:textId="77777777" w:rsidR="00E20E02" w:rsidRDefault="00000000">
      <w:pPr>
        <w:pStyle w:val="BodyText"/>
      </w:pPr>
      <w:r>
        <w:t>Concretization of (sometimes vague or implicit) quality requirements using (quality) scenarios.</w:t>
      </w:r>
    </w:p>
    <w:p w14:paraId="0F3436C1" w14:textId="77777777" w:rsidR="00E20E02" w:rsidRDefault="00000000">
      <w:pPr>
        <w:pStyle w:val="BodyText"/>
      </w:pPr>
      <w:r>
        <w:t>These scenarios describe what should happen when a stimulus arrives at the system.</w:t>
      </w:r>
    </w:p>
    <w:p w14:paraId="61254801" w14:textId="77777777" w:rsidR="00E20E02" w:rsidRDefault="00000000">
      <w:pPr>
        <w:pStyle w:val="BodyText"/>
      </w:pPr>
      <w:r>
        <w:t>For architects, two kinds of scenarios are important:</w:t>
      </w:r>
    </w:p>
    <w:p w14:paraId="6E48298C" w14:textId="77777777" w:rsidR="00E20E02" w:rsidRDefault="00000000">
      <w:pPr>
        <w:numPr>
          <w:ilvl w:val="0"/>
          <w:numId w:val="20"/>
        </w:numPr>
      </w:pPr>
      <w:r>
        <w:t>Usage scenarios (also called application scenarios or use case scenarios) describe the system’s runtime reaction to a certain stimulus. This also includes scenarios that describe the system’s efficiency or performance. Example: The system reacts to a user’s request within one second.</w:t>
      </w:r>
    </w:p>
    <w:p w14:paraId="616EE23C" w14:textId="77777777" w:rsidR="00E20E02" w:rsidRDefault="00000000">
      <w:pPr>
        <w:numPr>
          <w:ilvl w:val="0"/>
          <w:numId w:val="20"/>
        </w:numPr>
      </w:pPr>
      <w:r>
        <w:t>Change scenarios describe a modification of the system or of its immediate environment. Example: Additional functionality is implemented or requirements for a quality attribute change.</w:t>
      </w:r>
    </w:p>
    <w:p w14:paraId="75E9F3BB" w14:textId="77777777" w:rsidR="00E20E02" w:rsidRDefault="00000000">
      <w:pPr>
        <w:pStyle w:val="FirstParagraph"/>
      </w:pPr>
      <w:r>
        <w:rPr>
          <w:bCs/>
        </w:rPr>
        <w:t>Motivation</w:t>
      </w:r>
    </w:p>
    <w:p w14:paraId="2B384844" w14:textId="77777777" w:rsidR="00E20E02" w:rsidRDefault="00000000">
      <w:pPr>
        <w:pStyle w:val="BodyText"/>
      </w:pPr>
      <w:r>
        <w:t>Scenarios make quality requirements concrete and allow to more easily measure or decide whether they are fulfilled.</w:t>
      </w:r>
    </w:p>
    <w:p w14:paraId="293931F2" w14:textId="77777777" w:rsidR="00E20E02" w:rsidRDefault="00000000">
      <w:pPr>
        <w:pStyle w:val="BodyText"/>
      </w:pPr>
      <w:r>
        <w:t>Especially when you want to assess your architecture using methods like ATAM you need to describe your quality goals (from section 1.2) more precisely down to a level of scenarios that can be discussed and evaluated.</w:t>
      </w:r>
    </w:p>
    <w:p w14:paraId="123DD135" w14:textId="77777777" w:rsidR="00E20E02" w:rsidRDefault="00000000">
      <w:pPr>
        <w:pStyle w:val="BodyText"/>
      </w:pPr>
      <w:r>
        <w:rPr>
          <w:b/>
          <w:bCs/>
        </w:rPr>
        <w:t>Form</w:t>
      </w:r>
    </w:p>
    <w:p w14:paraId="688F8BE2" w14:textId="77777777" w:rsidR="00E20E02" w:rsidRDefault="00000000">
      <w:pPr>
        <w:pStyle w:val="BodyText"/>
      </w:pPr>
      <w:r>
        <w:t>Tabular or free form text.</w:t>
      </w:r>
    </w:p>
    <w:p w14:paraId="65F64EB1" w14:textId="77777777" w:rsidR="00E20E02" w:rsidRDefault="00000000">
      <w:pPr>
        <w:pStyle w:val="Heading1"/>
      </w:pPr>
      <w:bookmarkStart w:id="44" w:name="section-technical-risks"/>
      <w:bookmarkEnd w:id="41"/>
      <w:bookmarkEnd w:id="43"/>
      <w:r>
        <w:lastRenderedPageBreak/>
        <w:t>Risks and Technical Debts</w:t>
      </w:r>
    </w:p>
    <w:p w14:paraId="3535C43A" w14:textId="77777777" w:rsidR="00E20E02" w:rsidRDefault="00000000">
      <w:pPr>
        <w:pStyle w:val="FirstParagraph"/>
      </w:pPr>
      <w:r>
        <w:rPr>
          <w:bCs/>
        </w:rPr>
        <w:t>Contents</w:t>
      </w:r>
    </w:p>
    <w:p w14:paraId="6AB5BC6F" w14:textId="77777777" w:rsidR="00E20E02" w:rsidRDefault="00000000">
      <w:pPr>
        <w:pStyle w:val="BodyText"/>
      </w:pPr>
      <w:r>
        <w:t>A list of identified technical risks or technical debts, ordered by priority</w:t>
      </w:r>
    </w:p>
    <w:p w14:paraId="590AE695" w14:textId="77777777" w:rsidR="00E20E02" w:rsidRDefault="00000000">
      <w:pPr>
        <w:pStyle w:val="BodyText"/>
      </w:pPr>
      <w:r>
        <w:rPr>
          <w:b/>
          <w:bCs/>
        </w:rPr>
        <w:t>Motivation</w:t>
      </w:r>
    </w:p>
    <w:p w14:paraId="123CD06D" w14:textId="77777777" w:rsidR="00E20E02" w:rsidRDefault="00000000">
      <w:pPr>
        <w:pStyle w:val="BodyText"/>
      </w:pPr>
      <w:r>
        <w:t>“Risk management is project management for grown-ups” (Tim Lister, Atlantic Systems Guild.)</w:t>
      </w:r>
    </w:p>
    <w:p w14:paraId="4214A776" w14:textId="77777777" w:rsidR="00E20E02" w:rsidRDefault="00000000">
      <w:pPr>
        <w:pStyle w:val="BodyText"/>
      </w:pPr>
      <w:r>
        <w:t>This should be your motto for systematic detection and evaluation of risks and technical debts in the architecture, which will be needed by management stakeholders (e.g. project managers, product owners) as part of the overall risk analysis and measurement planning.</w:t>
      </w:r>
    </w:p>
    <w:p w14:paraId="2D6926BF" w14:textId="77777777" w:rsidR="00E20E02" w:rsidRDefault="00000000">
      <w:pPr>
        <w:pStyle w:val="BodyText"/>
      </w:pPr>
      <w:r>
        <w:rPr>
          <w:b/>
          <w:bCs/>
        </w:rPr>
        <w:t>Form</w:t>
      </w:r>
    </w:p>
    <w:p w14:paraId="36002ECD" w14:textId="77777777" w:rsidR="00E20E02" w:rsidRDefault="00000000">
      <w:pPr>
        <w:pStyle w:val="BodyText"/>
      </w:pPr>
      <w:r>
        <w:t>List of risks and/or technical debts, probably including suggested measures to minimize, mitigate or avoid risks or reduce technical debts.</w:t>
      </w:r>
    </w:p>
    <w:p w14:paraId="401037E7" w14:textId="77777777" w:rsidR="00E20E02" w:rsidRDefault="00000000">
      <w:pPr>
        <w:pStyle w:val="BodyText"/>
      </w:pPr>
      <w:r>
        <w:t xml:space="preserve">See </w:t>
      </w:r>
      <w:hyperlink r:id="rId30">
        <w:r w:rsidR="00E20E02">
          <w:rPr>
            <w:rStyle w:val="Hyperlink"/>
          </w:rPr>
          <w:t>Risks and Technical Debt</w:t>
        </w:r>
      </w:hyperlink>
      <w:r>
        <w:t xml:space="preserve"> in the arc42 documentation.</w:t>
      </w:r>
    </w:p>
    <w:p w14:paraId="493D730E" w14:textId="77777777" w:rsidR="00E20E02" w:rsidRDefault="00000000">
      <w:pPr>
        <w:pStyle w:val="Heading1"/>
      </w:pPr>
      <w:bookmarkStart w:id="45" w:name="section-glossary"/>
      <w:bookmarkEnd w:id="44"/>
      <w:r>
        <w:t>Glossary</w:t>
      </w:r>
    </w:p>
    <w:p w14:paraId="0ECD939F" w14:textId="47B5630E" w:rsidR="00263D87" w:rsidRDefault="00263D87" w:rsidP="00263D87">
      <w:pPr>
        <w:pStyle w:val="TableCaption"/>
      </w:pPr>
      <w:r>
        <w:t>Table 12.1 – Glossary</w:t>
      </w:r>
    </w:p>
    <w:tbl>
      <w:tblPr>
        <w:tblStyle w:val="Table"/>
        <w:tblW w:w="4749" w:type="pct"/>
        <w:tblLook w:val="0020" w:firstRow="1" w:lastRow="0" w:firstColumn="0" w:lastColumn="0" w:noHBand="0" w:noVBand="0"/>
      </w:tblPr>
      <w:tblGrid>
        <w:gridCol w:w="1068"/>
        <w:gridCol w:w="8027"/>
      </w:tblGrid>
      <w:tr w:rsidR="00263D87" w14:paraId="625F07DC" w14:textId="77777777" w:rsidTr="00E34A25">
        <w:trPr>
          <w:cnfStyle w:val="100000000000" w:firstRow="1" w:lastRow="0" w:firstColumn="0" w:lastColumn="0" w:oddVBand="0" w:evenVBand="0" w:oddHBand="0" w:evenHBand="0" w:firstRowFirstColumn="0" w:firstRowLastColumn="0" w:lastRowFirstColumn="0" w:lastRowLastColumn="0"/>
          <w:tblHeader/>
        </w:trPr>
        <w:tc>
          <w:tcPr>
            <w:tcW w:w="587" w:type="pct"/>
          </w:tcPr>
          <w:p w14:paraId="7FA4E8B0" w14:textId="0B44D58A" w:rsidR="00263D87" w:rsidRDefault="00263D87" w:rsidP="00E34A25">
            <w:pPr>
              <w:pStyle w:val="Compact"/>
            </w:pPr>
            <w:r>
              <w:t>Term</w:t>
            </w:r>
          </w:p>
        </w:tc>
        <w:tc>
          <w:tcPr>
            <w:tcW w:w="4413" w:type="pct"/>
          </w:tcPr>
          <w:p w14:paraId="747FB566" w14:textId="29092BB5" w:rsidR="00263D87" w:rsidRDefault="00263D87" w:rsidP="00E34A25">
            <w:pPr>
              <w:pStyle w:val="Compact"/>
            </w:pPr>
            <w:r>
              <w:t>Definition</w:t>
            </w:r>
          </w:p>
        </w:tc>
      </w:tr>
      <w:tr w:rsidR="00EF1AB3" w14:paraId="2969D82F" w14:textId="77777777" w:rsidTr="00E34A25">
        <w:tc>
          <w:tcPr>
            <w:tcW w:w="587" w:type="pct"/>
          </w:tcPr>
          <w:p w14:paraId="14117249" w14:textId="44A6DC39" w:rsidR="00EF1AB3" w:rsidRDefault="00EF1AB3" w:rsidP="00E34A25">
            <w:pPr>
              <w:pStyle w:val="Tablecellcontents"/>
            </w:pPr>
            <w:r>
              <w:t>ADM</w:t>
            </w:r>
          </w:p>
        </w:tc>
        <w:tc>
          <w:tcPr>
            <w:tcW w:w="4413" w:type="pct"/>
          </w:tcPr>
          <w:p w14:paraId="7C5A25D2" w14:textId="6DEA0943" w:rsidR="00EF1AB3" w:rsidRDefault="00EF1AB3" w:rsidP="00E34A25">
            <w:pPr>
              <w:pStyle w:val="Tablecellcontents"/>
            </w:pPr>
            <w:r>
              <w:t>Architecture Development Method – TOGAF</w:t>
            </w:r>
          </w:p>
        </w:tc>
      </w:tr>
      <w:tr w:rsidR="00D22C48" w14:paraId="4D9555DE" w14:textId="77777777" w:rsidTr="00E34A25">
        <w:tc>
          <w:tcPr>
            <w:tcW w:w="587" w:type="pct"/>
          </w:tcPr>
          <w:p w14:paraId="31B4388B" w14:textId="13249DAD" w:rsidR="00D22C48" w:rsidRDefault="00D22C48" w:rsidP="00E34A25">
            <w:pPr>
              <w:pStyle w:val="Tablecellcontents"/>
            </w:pPr>
            <w:r>
              <w:t>ADR</w:t>
            </w:r>
          </w:p>
        </w:tc>
        <w:tc>
          <w:tcPr>
            <w:tcW w:w="4413" w:type="pct"/>
          </w:tcPr>
          <w:p w14:paraId="69E9E8D0" w14:textId="4EE8C007" w:rsidR="00D22C48" w:rsidRDefault="00D22C48" w:rsidP="00E34A25">
            <w:pPr>
              <w:pStyle w:val="Tablecellcontents"/>
            </w:pPr>
            <w:r>
              <w:t>Architectural Decision Record</w:t>
            </w:r>
          </w:p>
        </w:tc>
      </w:tr>
      <w:tr w:rsidR="00EF1AB3" w14:paraId="30016C02" w14:textId="77777777" w:rsidTr="00E34A25">
        <w:tc>
          <w:tcPr>
            <w:tcW w:w="587" w:type="pct"/>
          </w:tcPr>
          <w:p w14:paraId="2532AF8D" w14:textId="75485ADD" w:rsidR="00EF1AB3" w:rsidRDefault="00EF1AB3" w:rsidP="00EF1AB3">
            <w:pPr>
              <w:pStyle w:val="Tablecellcontents"/>
            </w:pPr>
            <w:r>
              <w:t>A</w:t>
            </w:r>
            <w:r w:rsidRPr="00623101">
              <w:t>GB</w:t>
            </w:r>
          </w:p>
        </w:tc>
        <w:tc>
          <w:tcPr>
            <w:tcW w:w="4413" w:type="pct"/>
          </w:tcPr>
          <w:p w14:paraId="24857C61" w14:textId="5FC95FAA" w:rsidR="00EF1AB3" w:rsidRDefault="00EF1AB3" w:rsidP="00EF1AB3">
            <w:pPr>
              <w:pStyle w:val="Tablecellcontents"/>
            </w:pPr>
            <w:r>
              <w:t>Architecture</w:t>
            </w:r>
            <w:r w:rsidRPr="00623101">
              <w:t xml:space="preserve"> Governance Board</w:t>
            </w:r>
            <w:r>
              <w:t xml:space="preserve"> - TOGAF</w:t>
            </w:r>
          </w:p>
        </w:tc>
      </w:tr>
      <w:tr w:rsidR="00EF1AB3" w14:paraId="132E6272" w14:textId="77777777" w:rsidTr="00E34A25">
        <w:tc>
          <w:tcPr>
            <w:tcW w:w="587" w:type="pct"/>
          </w:tcPr>
          <w:p w14:paraId="72BD5BDC" w14:textId="39CC8383" w:rsidR="00EF1AB3" w:rsidRDefault="00EF1AB3" w:rsidP="00EF1AB3">
            <w:pPr>
              <w:pStyle w:val="Tablecellcontents"/>
            </w:pPr>
            <w:r>
              <w:t>ANW</w:t>
            </w:r>
          </w:p>
        </w:tc>
        <w:tc>
          <w:tcPr>
            <w:tcW w:w="4413" w:type="pct"/>
          </w:tcPr>
          <w:p w14:paraId="6579F810" w14:textId="14724812" w:rsidR="00EF1AB3" w:rsidRDefault="00EF1AB3" w:rsidP="00EF1AB3">
            <w:pPr>
              <w:pStyle w:val="Tablecellcontents"/>
            </w:pPr>
            <w:r>
              <w:t>American Ninja Warrior</w:t>
            </w:r>
          </w:p>
        </w:tc>
      </w:tr>
      <w:tr w:rsidR="00EF1AB3" w14:paraId="65E4C512" w14:textId="77777777" w:rsidTr="00E34A25">
        <w:tc>
          <w:tcPr>
            <w:tcW w:w="587" w:type="pct"/>
          </w:tcPr>
          <w:p w14:paraId="6F37021C" w14:textId="17D75995" w:rsidR="00EF1AB3" w:rsidRDefault="00EF1AB3" w:rsidP="00EF1AB3">
            <w:pPr>
              <w:pStyle w:val="Tablecellcontents"/>
            </w:pPr>
            <w:r>
              <w:t>EAO</w:t>
            </w:r>
          </w:p>
        </w:tc>
        <w:tc>
          <w:tcPr>
            <w:tcW w:w="4413" w:type="pct"/>
          </w:tcPr>
          <w:p w14:paraId="2C58CE08" w14:textId="55B0197C" w:rsidR="00EF1AB3" w:rsidRDefault="00EF1AB3" w:rsidP="00EF1AB3">
            <w:pPr>
              <w:pStyle w:val="Tablecellcontents"/>
            </w:pPr>
            <w:r>
              <w:t>Enterprise Architecture Office</w:t>
            </w:r>
          </w:p>
        </w:tc>
      </w:tr>
      <w:tr w:rsidR="00EF1AB3" w14:paraId="50578564" w14:textId="77777777" w:rsidTr="00E34A25">
        <w:tc>
          <w:tcPr>
            <w:tcW w:w="587" w:type="pct"/>
          </w:tcPr>
          <w:p w14:paraId="467B7EB0" w14:textId="0FF30837" w:rsidR="00EF1AB3" w:rsidRPr="00623101" w:rsidRDefault="00EF1AB3" w:rsidP="00EF1AB3">
            <w:pPr>
              <w:pStyle w:val="Tablecellcontents"/>
            </w:pPr>
            <w:r>
              <w:t>TOGAF</w:t>
            </w:r>
          </w:p>
        </w:tc>
        <w:tc>
          <w:tcPr>
            <w:tcW w:w="4413" w:type="pct"/>
          </w:tcPr>
          <w:p w14:paraId="0AB802FE" w14:textId="794E0FE5" w:rsidR="00EF1AB3" w:rsidRPr="00623101" w:rsidRDefault="00EF1AB3" w:rsidP="00EF1AB3">
            <w:pPr>
              <w:pStyle w:val="Tablecellcontents"/>
            </w:pPr>
            <w:r>
              <w:t>The Open Group Architecture Framework</w:t>
            </w:r>
          </w:p>
        </w:tc>
      </w:tr>
    </w:tbl>
    <w:bookmarkEnd w:id="45"/>
    <w:p w14:paraId="0C06B1DC" w14:textId="109449CB" w:rsidR="00894CE1" w:rsidRDefault="003D03B0" w:rsidP="003D03B0">
      <w:pPr>
        <w:pStyle w:val="Heading1"/>
      </w:pPr>
      <w:r>
        <w:t>References</w:t>
      </w:r>
    </w:p>
    <w:p w14:paraId="36497027" w14:textId="0ADA4B3D" w:rsidR="003D03B0" w:rsidRDefault="003D03B0" w:rsidP="003D03B0">
      <w:pPr>
        <w:pStyle w:val="BodyText"/>
        <w:ind w:left="720" w:hanging="720"/>
      </w:pPr>
      <w:r>
        <w:t>Remijan, M</w:t>
      </w:r>
      <w:r w:rsidRPr="003D03B0">
        <w:t xml:space="preserve">. (2022, November 17). </w:t>
      </w:r>
      <w:r w:rsidRPr="003D03B0">
        <w:rPr>
          <w:i/>
          <w:iCs/>
        </w:rPr>
        <w:t>Pragmatic Strategy for Deconstructing a Monolith into Microservices</w:t>
      </w:r>
      <w:r w:rsidRPr="003D03B0">
        <w:t xml:space="preserve">. </w:t>
      </w:r>
      <w:hyperlink r:id="rId31" w:history="1">
        <w:r w:rsidRPr="00534EA5">
          <w:rPr>
            <w:rStyle w:val="Hyperlink"/>
          </w:rPr>
          <w:t>https://mjremijan.blogspot.com/2022/11/pragmatic-strategy-for-deconstructing.html</w:t>
        </w:r>
      </w:hyperlink>
      <w:r>
        <w:t xml:space="preserve"> </w:t>
      </w:r>
    </w:p>
    <w:p w14:paraId="181AEEEA" w14:textId="50529FEC" w:rsidR="003D3C63" w:rsidRPr="003D03B0" w:rsidRDefault="003D3C63" w:rsidP="003D03B0">
      <w:pPr>
        <w:pStyle w:val="BodyText"/>
        <w:ind w:left="720" w:hanging="720"/>
      </w:pPr>
      <w:r w:rsidRPr="003D3C63">
        <w:rPr>
          <w:i/>
          <w:iCs/>
        </w:rPr>
        <w:t>ISO 25010</w:t>
      </w:r>
      <w:r w:rsidRPr="003D3C63">
        <w:t xml:space="preserve">. (n.d.). </w:t>
      </w:r>
      <w:hyperlink r:id="rId32" w:history="1">
        <w:r w:rsidRPr="00534EA5">
          <w:rPr>
            <w:rStyle w:val="Hyperlink"/>
          </w:rPr>
          <w:t>https://iso25000.com/index.php/en/iso-25000-standards/iso-25010</w:t>
        </w:r>
      </w:hyperlink>
      <w:r>
        <w:t xml:space="preserve"> </w:t>
      </w:r>
    </w:p>
    <w:p w14:paraId="04A96795" w14:textId="77777777" w:rsidR="003D03B0" w:rsidRPr="003D03B0" w:rsidRDefault="003D03B0" w:rsidP="003D03B0">
      <w:pPr>
        <w:pStyle w:val="BodyText"/>
      </w:pPr>
    </w:p>
    <w:p w14:paraId="7DF6BC19" w14:textId="77777777" w:rsidR="00894CE1" w:rsidRDefault="00894CE1">
      <w:r>
        <w:br w:type="page"/>
      </w:r>
    </w:p>
    <w:p w14:paraId="3A2B5146" w14:textId="3EAF715A" w:rsidR="00BF15EF" w:rsidRDefault="00894CE1" w:rsidP="00894CE1">
      <w:pPr>
        <w:pStyle w:val="Heading1"/>
      </w:pPr>
      <w:r>
        <w:lastRenderedPageBreak/>
        <w:t>Gym Subsystem Notes</w:t>
      </w:r>
    </w:p>
    <w:p w14:paraId="47DD432A" w14:textId="3CF50C6B" w:rsidR="00894CE1" w:rsidRPr="00167376" w:rsidRDefault="00167376" w:rsidP="00167376">
      <w:pPr>
        <w:pStyle w:val="BodyText"/>
        <w:rPr>
          <w:rStyle w:val="Strong"/>
        </w:rPr>
      </w:pPr>
      <w:r w:rsidRPr="00167376">
        <w:rPr>
          <w:rStyle w:val="Strong"/>
        </w:rPr>
        <w:t>GYM</w:t>
      </w:r>
    </w:p>
    <w:tbl>
      <w:tblPr>
        <w:tblStyle w:val="Table"/>
        <w:tblW w:w="5000" w:type="pct"/>
        <w:tblLook w:val="0020" w:firstRow="1" w:lastRow="0" w:firstColumn="0" w:lastColumn="0" w:noHBand="0" w:noVBand="0"/>
      </w:tblPr>
      <w:tblGrid>
        <w:gridCol w:w="2540"/>
        <w:gridCol w:w="1798"/>
        <w:gridCol w:w="2520"/>
        <w:gridCol w:w="2718"/>
      </w:tblGrid>
      <w:tr w:rsidR="00894CE1" w14:paraId="293B6ED4" w14:textId="654D6B34" w:rsidTr="00894CE1">
        <w:trPr>
          <w:cnfStyle w:val="100000000000" w:firstRow="1" w:lastRow="0" w:firstColumn="0" w:lastColumn="0" w:oddVBand="0" w:evenVBand="0" w:oddHBand="0" w:evenHBand="0" w:firstRowFirstColumn="0" w:firstRowLastColumn="0" w:lastRowFirstColumn="0" w:lastRowLastColumn="0"/>
          <w:tblHeader/>
        </w:trPr>
        <w:tc>
          <w:tcPr>
            <w:tcW w:w="1326" w:type="pct"/>
          </w:tcPr>
          <w:p w14:paraId="5FCDD6D5" w14:textId="2A4B3205" w:rsidR="00894CE1" w:rsidRDefault="00894CE1" w:rsidP="00A37A16">
            <w:pPr>
              <w:pStyle w:val="Compact"/>
            </w:pPr>
            <w:r>
              <w:t>Colum</w:t>
            </w:r>
          </w:p>
        </w:tc>
        <w:tc>
          <w:tcPr>
            <w:tcW w:w="939" w:type="pct"/>
          </w:tcPr>
          <w:p w14:paraId="76B798B8" w14:textId="3C471EF5" w:rsidR="00894CE1" w:rsidRDefault="00894CE1" w:rsidP="00A37A16">
            <w:pPr>
              <w:pStyle w:val="Compact"/>
            </w:pPr>
            <w:r>
              <w:t>Data Type</w:t>
            </w:r>
          </w:p>
        </w:tc>
        <w:tc>
          <w:tcPr>
            <w:tcW w:w="1316" w:type="pct"/>
          </w:tcPr>
          <w:p w14:paraId="7C6AD35C" w14:textId="72CDFCCA" w:rsidR="00894CE1" w:rsidRDefault="00894CE1" w:rsidP="00A37A16">
            <w:pPr>
              <w:pStyle w:val="Compact"/>
            </w:pPr>
            <w:r>
              <w:t>Constraints</w:t>
            </w:r>
          </w:p>
        </w:tc>
        <w:tc>
          <w:tcPr>
            <w:tcW w:w="1419" w:type="pct"/>
          </w:tcPr>
          <w:p w14:paraId="6616A9A4" w14:textId="16EF6E72" w:rsidR="00894CE1" w:rsidRDefault="00894CE1" w:rsidP="00A37A16">
            <w:pPr>
              <w:pStyle w:val="Compact"/>
            </w:pPr>
            <w:r>
              <w:t>Comment</w:t>
            </w:r>
          </w:p>
        </w:tc>
      </w:tr>
      <w:tr w:rsidR="00894CE1" w14:paraId="7C63C0AB" w14:textId="0E76ED2B" w:rsidTr="00894CE1">
        <w:tc>
          <w:tcPr>
            <w:tcW w:w="1326" w:type="pct"/>
          </w:tcPr>
          <w:p w14:paraId="68177EF9" w14:textId="453C2CB5" w:rsidR="00894CE1" w:rsidRPr="00167376" w:rsidRDefault="00894CE1" w:rsidP="00167376">
            <w:pPr>
              <w:pStyle w:val="Tablecellcontents"/>
            </w:pPr>
            <w:r w:rsidRPr="00167376">
              <w:t>ID</w:t>
            </w:r>
          </w:p>
        </w:tc>
        <w:tc>
          <w:tcPr>
            <w:tcW w:w="939" w:type="pct"/>
          </w:tcPr>
          <w:p w14:paraId="686F0CFE" w14:textId="5E3F4FFB" w:rsidR="00894CE1" w:rsidRPr="00167376" w:rsidRDefault="00894CE1" w:rsidP="00167376">
            <w:pPr>
              <w:pStyle w:val="Tablecellcontents"/>
            </w:pPr>
            <w:r w:rsidRPr="00167376">
              <w:t>String</w:t>
            </w:r>
          </w:p>
        </w:tc>
        <w:tc>
          <w:tcPr>
            <w:tcW w:w="1316" w:type="pct"/>
          </w:tcPr>
          <w:p w14:paraId="075253C1" w14:textId="053AEA12" w:rsidR="00894CE1" w:rsidRPr="00167376" w:rsidRDefault="00894CE1" w:rsidP="00167376">
            <w:pPr>
              <w:pStyle w:val="Tablecellcontents"/>
            </w:pPr>
            <w:r w:rsidRPr="00167376">
              <w:t>Primary key</w:t>
            </w:r>
          </w:p>
        </w:tc>
        <w:tc>
          <w:tcPr>
            <w:tcW w:w="1419" w:type="pct"/>
          </w:tcPr>
          <w:p w14:paraId="03755661" w14:textId="51708D1F" w:rsidR="00894CE1" w:rsidRPr="00167376" w:rsidRDefault="00894CE1" w:rsidP="00167376">
            <w:pPr>
              <w:pStyle w:val="Tablecellcontents"/>
            </w:pPr>
            <w:r w:rsidRPr="00167376">
              <w:t>UUID</w:t>
            </w:r>
          </w:p>
        </w:tc>
      </w:tr>
      <w:tr w:rsidR="00894CE1" w14:paraId="7BB424B6" w14:textId="477F6CDA" w:rsidTr="00894CE1">
        <w:tc>
          <w:tcPr>
            <w:tcW w:w="1326" w:type="pct"/>
          </w:tcPr>
          <w:p w14:paraId="19E34ABF" w14:textId="2DD57E7E" w:rsidR="00894CE1" w:rsidRPr="00167376" w:rsidRDefault="00894CE1" w:rsidP="00167376">
            <w:pPr>
              <w:pStyle w:val="Tablecellcontents"/>
            </w:pPr>
            <w:r w:rsidRPr="00167376">
              <w:t>NAME</w:t>
            </w:r>
          </w:p>
        </w:tc>
        <w:tc>
          <w:tcPr>
            <w:tcW w:w="939" w:type="pct"/>
          </w:tcPr>
          <w:p w14:paraId="3FB74725" w14:textId="4ABD2A4A" w:rsidR="00894CE1" w:rsidRPr="00167376" w:rsidRDefault="00894CE1" w:rsidP="00167376">
            <w:pPr>
              <w:pStyle w:val="Tablecellcontents"/>
            </w:pPr>
            <w:r w:rsidRPr="00167376">
              <w:t>String</w:t>
            </w:r>
          </w:p>
        </w:tc>
        <w:tc>
          <w:tcPr>
            <w:tcW w:w="1316" w:type="pct"/>
          </w:tcPr>
          <w:p w14:paraId="75313466" w14:textId="04F13162" w:rsidR="00894CE1" w:rsidRPr="00167376" w:rsidRDefault="00894CE1" w:rsidP="00167376">
            <w:pPr>
              <w:pStyle w:val="Tablecellcontents"/>
            </w:pPr>
            <w:r w:rsidRPr="00167376">
              <w:t>Unique</w:t>
            </w:r>
          </w:p>
        </w:tc>
        <w:tc>
          <w:tcPr>
            <w:tcW w:w="1419" w:type="pct"/>
          </w:tcPr>
          <w:p w14:paraId="7E7FC813" w14:textId="03FFE58A" w:rsidR="00894CE1" w:rsidRPr="00167376" w:rsidRDefault="00894CE1" w:rsidP="00167376">
            <w:pPr>
              <w:pStyle w:val="Tablecellcontents"/>
            </w:pPr>
            <w:r w:rsidRPr="00167376">
              <w:t>Gym name</w:t>
            </w:r>
            <w:r w:rsidR="00763A51">
              <w:t>.</w:t>
            </w:r>
          </w:p>
        </w:tc>
      </w:tr>
      <w:tr w:rsidR="00894CE1" w14:paraId="65E6721E" w14:textId="77777777" w:rsidTr="00894CE1">
        <w:tc>
          <w:tcPr>
            <w:tcW w:w="1326" w:type="pct"/>
          </w:tcPr>
          <w:p w14:paraId="71C80DA0" w14:textId="1B1D968D" w:rsidR="00894CE1" w:rsidRPr="00167376" w:rsidRDefault="00894CE1" w:rsidP="00167376">
            <w:pPr>
              <w:pStyle w:val="Tablecellcontents"/>
            </w:pPr>
            <w:r w:rsidRPr="00167376">
              <w:t>GYM_URL</w:t>
            </w:r>
          </w:p>
        </w:tc>
        <w:tc>
          <w:tcPr>
            <w:tcW w:w="939" w:type="pct"/>
          </w:tcPr>
          <w:p w14:paraId="22BFB581" w14:textId="6E1A492A" w:rsidR="00894CE1" w:rsidRPr="00167376" w:rsidRDefault="00894CE1" w:rsidP="00167376">
            <w:pPr>
              <w:pStyle w:val="Tablecellcontents"/>
            </w:pPr>
            <w:r w:rsidRPr="00167376">
              <w:t>String</w:t>
            </w:r>
          </w:p>
        </w:tc>
        <w:tc>
          <w:tcPr>
            <w:tcW w:w="1316" w:type="pct"/>
          </w:tcPr>
          <w:p w14:paraId="2FA2CB70" w14:textId="77777777" w:rsidR="00894CE1" w:rsidRPr="00167376" w:rsidRDefault="00894CE1" w:rsidP="00167376">
            <w:pPr>
              <w:pStyle w:val="Tablecellcontents"/>
            </w:pPr>
          </w:p>
        </w:tc>
        <w:tc>
          <w:tcPr>
            <w:tcW w:w="1419" w:type="pct"/>
          </w:tcPr>
          <w:p w14:paraId="13635CA9" w14:textId="0B158BDE" w:rsidR="00894CE1" w:rsidRPr="00167376" w:rsidRDefault="00894CE1" w:rsidP="00167376">
            <w:pPr>
              <w:pStyle w:val="Tablecellcontents"/>
            </w:pPr>
            <w:r w:rsidRPr="00167376">
              <w:t>Gym website</w:t>
            </w:r>
            <w:r w:rsidR="00763A51">
              <w:t>.</w:t>
            </w:r>
          </w:p>
        </w:tc>
      </w:tr>
      <w:tr w:rsidR="00894CE1" w14:paraId="34BC1C92" w14:textId="77777777" w:rsidTr="00894CE1">
        <w:tc>
          <w:tcPr>
            <w:tcW w:w="1326" w:type="pct"/>
          </w:tcPr>
          <w:p w14:paraId="09209F48" w14:textId="7CBC654D" w:rsidR="00894CE1" w:rsidRPr="00167376" w:rsidRDefault="00894CE1" w:rsidP="00167376">
            <w:pPr>
              <w:pStyle w:val="Tablecellcontents"/>
            </w:pPr>
            <w:r w:rsidRPr="00167376">
              <w:t>FACEBOOK_URL</w:t>
            </w:r>
          </w:p>
        </w:tc>
        <w:tc>
          <w:tcPr>
            <w:tcW w:w="939" w:type="pct"/>
          </w:tcPr>
          <w:p w14:paraId="438B4BA6" w14:textId="2D8EFC5A" w:rsidR="00894CE1" w:rsidRPr="00167376" w:rsidRDefault="00894CE1" w:rsidP="00167376">
            <w:pPr>
              <w:pStyle w:val="Tablecellcontents"/>
            </w:pPr>
            <w:r w:rsidRPr="00167376">
              <w:t>String</w:t>
            </w:r>
          </w:p>
        </w:tc>
        <w:tc>
          <w:tcPr>
            <w:tcW w:w="1316" w:type="pct"/>
          </w:tcPr>
          <w:p w14:paraId="51E1E583" w14:textId="77777777" w:rsidR="00894CE1" w:rsidRPr="00167376" w:rsidRDefault="00894CE1" w:rsidP="00167376">
            <w:pPr>
              <w:pStyle w:val="Tablecellcontents"/>
            </w:pPr>
          </w:p>
        </w:tc>
        <w:tc>
          <w:tcPr>
            <w:tcW w:w="1419" w:type="pct"/>
          </w:tcPr>
          <w:p w14:paraId="622EB3FF" w14:textId="54A387FB" w:rsidR="00894CE1" w:rsidRPr="00167376" w:rsidRDefault="00894CE1" w:rsidP="00167376">
            <w:pPr>
              <w:pStyle w:val="Tablecellcontents"/>
            </w:pPr>
            <w:r w:rsidRPr="00167376">
              <w:t>Gym facebook page</w:t>
            </w:r>
            <w:r w:rsidR="00763A51">
              <w:t>.</w:t>
            </w:r>
          </w:p>
        </w:tc>
      </w:tr>
      <w:tr w:rsidR="00894CE1" w14:paraId="08130767" w14:textId="77777777" w:rsidTr="00894CE1">
        <w:tc>
          <w:tcPr>
            <w:tcW w:w="1326" w:type="pct"/>
          </w:tcPr>
          <w:p w14:paraId="2B34CF66" w14:textId="3DF8D3D9" w:rsidR="00894CE1" w:rsidRPr="00167376" w:rsidRDefault="00894CE1" w:rsidP="00167376">
            <w:pPr>
              <w:pStyle w:val="Tablecellcontents"/>
            </w:pPr>
            <w:r w:rsidRPr="00167376">
              <w:t>CITY</w:t>
            </w:r>
          </w:p>
        </w:tc>
        <w:tc>
          <w:tcPr>
            <w:tcW w:w="939" w:type="pct"/>
          </w:tcPr>
          <w:p w14:paraId="240534B4" w14:textId="14140740" w:rsidR="00894CE1" w:rsidRPr="00167376" w:rsidRDefault="00894CE1" w:rsidP="00167376">
            <w:pPr>
              <w:pStyle w:val="Tablecellcontents"/>
            </w:pPr>
            <w:r w:rsidRPr="00167376">
              <w:t>String</w:t>
            </w:r>
          </w:p>
        </w:tc>
        <w:tc>
          <w:tcPr>
            <w:tcW w:w="1316" w:type="pct"/>
          </w:tcPr>
          <w:p w14:paraId="76C39D27" w14:textId="6C6D465B" w:rsidR="00894CE1" w:rsidRPr="00167376" w:rsidRDefault="00894CE1" w:rsidP="00167376">
            <w:pPr>
              <w:pStyle w:val="Tablecellcontents"/>
            </w:pPr>
            <w:r w:rsidRPr="00167376">
              <w:t>Required</w:t>
            </w:r>
          </w:p>
        </w:tc>
        <w:tc>
          <w:tcPr>
            <w:tcW w:w="1419" w:type="pct"/>
          </w:tcPr>
          <w:p w14:paraId="4970D11C" w14:textId="20A49B33" w:rsidR="00894CE1" w:rsidRPr="00167376" w:rsidRDefault="00894CE1" w:rsidP="00167376">
            <w:pPr>
              <w:pStyle w:val="Tablecellcontents"/>
            </w:pPr>
            <w:r w:rsidRPr="00167376">
              <w:t>City location of gym</w:t>
            </w:r>
            <w:r w:rsidR="00763A51">
              <w:t>.</w:t>
            </w:r>
          </w:p>
        </w:tc>
      </w:tr>
      <w:tr w:rsidR="00894CE1" w14:paraId="0C5349AA" w14:textId="77777777" w:rsidTr="00894CE1">
        <w:tc>
          <w:tcPr>
            <w:tcW w:w="1326" w:type="pct"/>
          </w:tcPr>
          <w:p w14:paraId="1B386CDB" w14:textId="40EB34CE" w:rsidR="00894CE1" w:rsidRPr="00167376" w:rsidRDefault="00894CE1" w:rsidP="00167376">
            <w:pPr>
              <w:pStyle w:val="Tablecellcontents"/>
            </w:pPr>
            <w:r w:rsidRPr="00167376">
              <w:t>STATE</w:t>
            </w:r>
          </w:p>
        </w:tc>
        <w:tc>
          <w:tcPr>
            <w:tcW w:w="939" w:type="pct"/>
          </w:tcPr>
          <w:p w14:paraId="5EB4D903" w14:textId="66F409DA" w:rsidR="00894CE1" w:rsidRPr="00167376" w:rsidRDefault="00894CE1" w:rsidP="00167376">
            <w:pPr>
              <w:pStyle w:val="Tablecellcontents"/>
            </w:pPr>
            <w:r w:rsidRPr="00167376">
              <w:t>String</w:t>
            </w:r>
          </w:p>
        </w:tc>
        <w:tc>
          <w:tcPr>
            <w:tcW w:w="1316" w:type="pct"/>
          </w:tcPr>
          <w:p w14:paraId="5AF61E8E" w14:textId="102A4F5A" w:rsidR="00894CE1" w:rsidRPr="00167376" w:rsidRDefault="00894CE1" w:rsidP="00167376">
            <w:pPr>
              <w:pStyle w:val="Tablecellcontents"/>
            </w:pPr>
            <w:r w:rsidRPr="00167376">
              <w:t>Required</w:t>
            </w:r>
          </w:p>
        </w:tc>
        <w:tc>
          <w:tcPr>
            <w:tcW w:w="1419" w:type="pct"/>
          </w:tcPr>
          <w:p w14:paraId="2EFF1EF4" w14:textId="65E2C665" w:rsidR="00894CE1" w:rsidRPr="00167376" w:rsidRDefault="00894CE1" w:rsidP="00167376">
            <w:pPr>
              <w:pStyle w:val="Tablecellcontents"/>
            </w:pPr>
            <w:r w:rsidRPr="00167376">
              <w:t>State location of gym</w:t>
            </w:r>
            <w:r w:rsidR="00763A51">
              <w:t>.</w:t>
            </w:r>
          </w:p>
        </w:tc>
      </w:tr>
      <w:tr w:rsidR="00894CE1" w14:paraId="4C350819" w14:textId="77777777" w:rsidTr="00894CE1">
        <w:tc>
          <w:tcPr>
            <w:tcW w:w="1326" w:type="pct"/>
          </w:tcPr>
          <w:p w14:paraId="07DBB893" w14:textId="1B3A0CA8" w:rsidR="00894CE1" w:rsidRPr="00167376" w:rsidRDefault="00894CE1" w:rsidP="00167376">
            <w:pPr>
              <w:pStyle w:val="Tablecellcontents"/>
            </w:pPr>
            <w:r w:rsidRPr="00167376">
              <w:t>DIRECTION_URL</w:t>
            </w:r>
          </w:p>
        </w:tc>
        <w:tc>
          <w:tcPr>
            <w:tcW w:w="939" w:type="pct"/>
          </w:tcPr>
          <w:p w14:paraId="13449B0C" w14:textId="58129DC5" w:rsidR="00894CE1" w:rsidRPr="00167376" w:rsidRDefault="00894CE1" w:rsidP="00167376">
            <w:pPr>
              <w:pStyle w:val="Tablecellcontents"/>
            </w:pPr>
            <w:r w:rsidRPr="00167376">
              <w:t>String</w:t>
            </w:r>
          </w:p>
        </w:tc>
        <w:tc>
          <w:tcPr>
            <w:tcW w:w="1316" w:type="pct"/>
          </w:tcPr>
          <w:p w14:paraId="49FCE550" w14:textId="6B7ADAEF" w:rsidR="00894CE1" w:rsidRPr="00167376" w:rsidRDefault="00894CE1" w:rsidP="00167376">
            <w:pPr>
              <w:pStyle w:val="Tablecellcontents"/>
            </w:pPr>
            <w:r w:rsidRPr="00167376">
              <w:t>Required</w:t>
            </w:r>
          </w:p>
        </w:tc>
        <w:tc>
          <w:tcPr>
            <w:tcW w:w="1419" w:type="pct"/>
          </w:tcPr>
          <w:p w14:paraId="05F6129F" w14:textId="47E20CD9" w:rsidR="00894CE1" w:rsidRPr="00167376" w:rsidRDefault="00894CE1" w:rsidP="00167376">
            <w:pPr>
              <w:pStyle w:val="Tablecellcontents"/>
            </w:pPr>
            <w:r w:rsidRPr="00167376">
              <w:t>Google maps direction</w:t>
            </w:r>
            <w:r w:rsidR="00763A51">
              <w:t>.</w:t>
            </w:r>
          </w:p>
        </w:tc>
      </w:tr>
      <w:tr w:rsidR="00894CE1" w14:paraId="18A2B03F" w14:textId="77777777" w:rsidTr="00894CE1">
        <w:tc>
          <w:tcPr>
            <w:tcW w:w="1326" w:type="pct"/>
          </w:tcPr>
          <w:p w14:paraId="4298D817" w14:textId="7ABAE1AE" w:rsidR="00894CE1" w:rsidRPr="00167376" w:rsidRDefault="00894CE1" w:rsidP="00167376">
            <w:pPr>
              <w:pStyle w:val="Tablecellcontents"/>
            </w:pPr>
            <w:r w:rsidRPr="00167376">
              <w:t>DRIVE_HOURS</w:t>
            </w:r>
          </w:p>
        </w:tc>
        <w:tc>
          <w:tcPr>
            <w:tcW w:w="939" w:type="pct"/>
          </w:tcPr>
          <w:p w14:paraId="7CA6C41E" w14:textId="06A4B0EE" w:rsidR="00894CE1" w:rsidRPr="00167376" w:rsidRDefault="00894CE1" w:rsidP="00167376">
            <w:pPr>
              <w:pStyle w:val="Tablecellcontents"/>
            </w:pPr>
            <w:r w:rsidRPr="00167376">
              <w:t>Number</w:t>
            </w:r>
          </w:p>
        </w:tc>
        <w:tc>
          <w:tcPr>
            <w:tcW w:w="1316" w:type="pct"/>
          </w:tcPr>
          <w:p w14:paraId="24BEA3F8" w14:textId="59208D68" w:rsidR="00894CE1" w:rsidRPr="00167376" w:rsidRDefault="00894CE1" w:rsidP="00167376">
            <w:pPr>
              <w:pStyle w:val="Tablecellcontents"/>
            </w:pPr>
            <w:r w:rsidRPr="00167376">
              <w:t>Required</w:t>
            </w:r>
          </w:p>
        </w:tc>
        <w:tc>
          <w:tcPr>
            <w:tcW w:w="1419" w:type="pct"/>
          </w:tcPr>
          <w:p w14:paraId="40A51851" w14:textId="4613B9D9" w:rsidR="00894CE1" w:rsidRPr="00167376" w:rsidRDefault="00894CE1" w:rsidP="00167376">
            <w:pPr>
              <w:pStyle w:val="Tablecellcontents"/>
            </w:pPr>
            <w:r w:rsidRPr="00167376">
              <w:t>Hours to drive to gym</w:t>
            </w:r>
            <w:r w:rsidR="00763A51">
              <w:t>.</w:t>
            </w:r>
          </w:p>
        </w:tc>
      </w:tr>
      <w:tr w:rsidR="00894CE1" w14:paraId="6C033F62" w14:textId="77777777" w:rsidTr="00894CE1">
        <w:tc>
          <w:tcPr>
            <w:tcW w:w="1326" w:type="pct"/>
          </w:tcPr>
          <w:p w14:paraId="360CC1FA" w14:textId="1B849A7C" w:rsidR="00894CE1" w:rsidRPr="00167376" w:rsidRDefault="00894CE1" w:rsidP="00167376">
            <w:pPr>
              <w:pStyle w:val="Tablecellcontents"/>
            </w:pPr>
            <w:r w:rsidRPr="00167376">
              <w:t>DRIVE_MINUTES</w:t>
            </w:r>
          </w:p>
        </w:tc>
        <w:tc>
          <w:tcPr>
            <w:tcW w:w="939" w:type="pct"/>
          </w:tcPr>
          <w:p w14:paraId="227A6A84" w14:textId="0F51FE76" w:rsidR="00894CE1" w:rsidRPr="00167376" w:rsidRDefault="00894CE1" w:rsidP="00167376">
            <w:pPr>
              <w:pStyle w:val="Tablecellcontents"/>
            </w:pPr>
            <w:r w:rsidRPr="00167376">
              <w:t>Number</w:t>
            </w:r>
          </w:p>
        </w:tc>
        <w:tc>
          <w:tcPr>
            <w:tcW w:w="1316" w:type="pct"/>
          </w:tcPr>
          <w:p w14:paraId="4D55037F" w14:textId="12998460" w:rsidR="00894CE1" w:rsidRPr="00167376" w:rsidRDefault="00894CE1" w:rsidP="00167376">
            <w:pPr>
              <w:pStyle w:val="Tablecellcontents"/>
            </w:pPr>
            <w:r w:rsidRPr="00167376">
              <w:t>Required</w:t>
            </w:r>
          </w:p>
        </w:tc>
        <w:tc>
          <w:tcPr>
            <w:tcW w:w="1419" w:type="pct"/>
          </w:tcPr>
          <w:p w14:paraId="51740C28" w14:textId="7DCD8B93" w:rsidR="00894CE1" w:rsidRPr="00167376" w:rsidRDefault="00894CE1" w:rsidP="00167376">
            <w:pPr>
              <w:pStyle w:val="Tablecellcontents"/>
            </w:pPr>
            <w:r w:rsidRPr="00167376">
              <w:t>Minutes to drive to gym</w:t>
            </w:r>
            <w:r w:rsidR="00763A51">
              <w:t>.</w:t>
            </w:r>
          </w:p>
        </w:tc>
      </w:tr>
    </w:tbl>
    <w:p w14:paraId="5C468484" w14:textId="74C51800" w:rsidR="00894CE1" w:rsidRPr="00167376" w:rsidRDefault="00894CE1" w:rsidP="00167376">
      <w:pPr>
        <w:rPr>
          <w:rStyle w:val="Strong"/>
        </w:rPr>
      </w:pPr>
      <w:r w:rsidRPr="00167376">
        <w:rPr>
          <w:rStyle w:val="Strong"/>
        </w:rPr>
        <w:t>GYM_ALIAS</w:t>
      </w:r>
    </w:p>
    <w:tbl>
      <w:tblPr>
        <w:tblStyle w:val="Table"/>
        <w:tblW w:w="5000" w:type="pct"/>
        <w:tblLook w:val="0020" w:firstRow="1" w:lastRow="0" w:firstColumn="0" w:lastColumn="0" w:noHBand="0" w:noVBand="0"/>
      </w:tblPr>
      <w:tblGrid>
        <w:gridCol w:w="2540"/>
        <w:gridCol w:w="1798"/>
        <w:gridCol w:w="2520"/>
        <w:gridCol w:w="2718"/>
      </w:tblGrid>
      <w:tr w:rsidR="00894CE1" w14:paraId="7703EBB0" w14:textId="77777777" w:rsidTr="00A37A16">
        <w:trPr>
          <w:cnfStyle w:val="100000000000" w:firstRow="1" w:lastRow="0" w:firstColumn="0" w:lastColumn="0" w:oddVBand="0" w:evenVBand="0" w:oddHBand="0" w:evenHBand="0" w:firstRowFirstColumn="0" w:firstRowLastColumn="0" w:lastRowFirstColumn="0" w:lastRowLastColumn="0"/>
          <w:tblHeader/>
        </w:trPr>
        <w:tc>
          <w:tcPr>
            <w:tcW w:w="1326" w:type="pct"/>
          </w:tcPr>
          <w:p w14:paraId="1856A9A5" w14:textId="77777777" w:rsidR="00894CE1" w:rsidRDefault="00894CE1" w:rsidP="00A37A16">
            <w:pPr>
              <w:pStyle w:val="Compact"/>
            </w:pPr>
            <w:r>
              <w:t>Colum</w:t>
            </w:r>
          </w:p>
        </w:tc>
        <w:tc>
          <w:tcPr>
            <w:tcW w:w="939" w:type="pct"/>
          </w:tcPr>
          <w:p w14:paraId="4FB6E2AD" w14:textId="77777777" w:rsidR="00894CE1" w:rsidRDefault="00894CE1" w:rsidP="00A37A16">
            <w:pPr>
              <w:pStyle w:val="Compact"/>
            </w:pPr>
            <w:r>
              <w:t>Data Type</w:t>
            </w:r>
          </w:p>
        </w:tc>
        <w:tc>
          <w:tcPr>
            <w:tcW w:w="1316" w:type="pct"/>
          </w:tcPr>
          <w:p w14:paraId="3622E87B" w14:textId="77777777" w:rsidR="00894CE1" w:rsidRDefault="00894CE1" w:rsidP="00A37A16">
            <w:pPr>
              <w:pStyle w:val="Compact"/>
            </w:pPr>
            <w:r>
              <w:t>Constraints</w:t>
            </w:r>
          </w:p>
        </w:tc>
        <w:tc>
          <w:tcPr>
            <w:tcW w:w="1419" w:type="pct"/>
          </w:tcPr>
          <w:p w14:paraId="743D8428" w14:textId="77777777" w:rsidR="00894CE1" w:rsidRDefault="00894CE1" w:rsidP="00A37A16">
            <w:pPr>
              <w:pStyle w:val="Compact"/>
            </w:pPr>
            <w:r>
              <w:t>Comment</w:t>
            </w:r>
          </w:p>
        </w:tc>
      </w:tr>
      <w:tr w:rsidR="00894CE1" w14:paraId="0CB79D2F" w14:textId="77777777" w:rsidTr="00A37A16">
        <w:tc>
          <w:tcPr>
            <w:tcW w:w="1326" w:type="pct"/>
          </w:tcPr>
          <w:p w14:paraId="6C75B433" w14:textId="77777777" w:rsidR="00894CE1" w:rsidRDefault="00894CE1" w:rsidP="00167376">
            <w:pPr>
              <w:pStyle w:val="Tablecellcontents"/>
            </w:pPr>
            <w:r>
              <w:t>ID</w:t>
            </w:r>
          </w:p>
        </w:tc>
        <w:tc>
          <w:tcPr>
            <w:tcW w:w="939" w:type="pct"/>
          </w:tcPr>
          <w:p w14:paraId="7A8EECB4" w14:textId="77777777" w:rsidR="00894CE1" w:rsidRDefault="00894CE1" w:rsidP="00167376">
            <w:pPr>
              <w:pStyle w:val="Tablecellcontents"/>
            </w:pPr>
            <w:r>
              <w:t>String</w:t>
            </w:r>
          </w:p>
        </w:tc>
        <w:tc>
          <w:tcPr>
            <w:tcW w:w="1316" w:type="pct"/>
          </w:tcPr>
          <w:p w14:paraId="581BB00C" w14:textId="3B8C157F" w:rsidR="00894CE1" w:rsidRDefault="00894CE1" w:rsidP="00167376">
            <w:pPr>
              <w:pStyle w:val="Tablecellcontents"/>
            </w:pPr>
            <w:r>
              <w:t>Primary key</w:t>
            </w:r>
          </w:p>
        </w:tc>
        <w:tc>
          <w:tcPr>
            <w:tcW w:w="1419" w:type="pct"/>
          </w:tcPr>
          <w:p w14:paraId="393DA389" w14:textId="77777777" w:rsidR="00894CE1" w:rsidRDefault="00894CE1" w:rsidP="00167376">
            <w:pPr>
              <w:pStyle w:val="Tablecellcontents"/>
            </w:pPr>
            <w:r>
              <w:t>UUID</w:t>
            </w:r>
          </w:p>
        </w:tc>
      </w:tr>
      <w:tr w:rsidR="00894CE1" w14:paraId="6E695D69" w14:textId="77777777" w:rsidTr="00A37A16">
        <w:tc>
          <w:tcPr>
            <w:tcW w:w="1326" w:type="pct"/>
          </w:tcPr>
          <w:p w14:paraId="09561963" w14:textId="080CFF44" w:rsidR="00894CE1" w:rsidRDefault="00894CE1" w:rsidP="00167376">
            <w:pPr>
              <w:pStyle w:val="Tablecellcontents"/>
            </w:pPr>
            <w:r>
              <w:t>GYM_ID</w:t>
            </w:r>
          </w:p>
        </w:tc>
        <w:tc>
          <w:tcPr>
            <w:tcW w:w="939" w:type="pct"/>
          </w:tcPr>
          <w:p w14:paraId="4718991F" w14:textId="77777777" w:rsidR="00894CE1" w:rsidRDefault="00894CE1" w:rsidP="00167376">
            <w:pPr>
              <w:pStyle w:val="Tablecellcontents"/>
            </w:pPr>
            <w:r>
              <w:t>String</w:t>
            </w:r>
          </w:p>
        </w:tc>
        <w:tc>
          <w:tcPr>
            <w:tcW w:w="1316" w:type="pct"/>
          </w:tcPr>
          <w:p w14:paraId="15B70FE8" w14:textId="14A1C630" w:rsidR="00894CE1" w:rsidRDefault="00894CE1" w:rsidP="00167376">
            <w:pPr>
              <w:pStyle w:val="Tablecellcontents"/>
            </w:pPr>
            <w:r>
              <w:t>Foreign key</w:t>
            </w:r>
          </w:p>
        </w:tc>
        <w:tc>
          <w:tcPr>
            <w:tcW w:w="1419" w:type="pct"/>
          </w:tcPr>
          <w:p w14:paraId="2AEA025C" w14:textId="327FFEE8" w:rsidR="00894CE1" w:rsidRDefault="00167376" w:rsidP="00167376">
            <w:pPr>
              <w:pStyle w:val="Tablecellcontents"/>
            </w:pPr>
            <w:r>
              <w:t>GYM.ID</w:t>
            </w:r>
          </w:p>
        </w:tc>
      </w:tr>
      <w:tr w:rsidR="00894CE1" w14:paraId="6CBB05D8" w14:textId="77777777" w:rsidTr="00A37A16">
        <w:tc>
          <w:tcPr>
            <w:tcW w:w="1326" w:type="pct"/>
          </w:tcPr>
          <w:p w14:paraId="5B3164C0" w14:textId="73211460" w:rsidR="00894CE1" w:rsidRDefault="00167376" w:rsidP="00167376">
            <w:pPr>
              <w:pStyle w:val="Tablecellcontents"/>
            </w:pPr>
            <w:r>
              <w:t>NAME</w:t>
            </w:r>
          </w:p>
        </w:tc>
        <w:tc>
          <w:tcPr>
            <w:tcW w:w="939" w:type="pct"/>
          </w:tcPr>
          <w:p w14:paraId="10F31144" w14:textId="77777777" w:rsidR="00894CE1" w:rsidRDefault="00894CE1" w:rsidP="00167376">
            <w:pPr>
              <w:pStyle w:val="Tablecellcontents"/>
            </w:pPr>
            <w:r>
              <w:t>String</w:t>
            </w:r>
          </w:p>
        </w:tc>
        <w:tc>
          <w:tcPr>
            <w:tcW w:w="1316" w:type="pct"/>
          </w:tcPr>
          <w:p w14:paraId="57EA0650" w14:textId="11111603" w:rsidR="00894CE1" w:rsidRDefault="00167376" w:rsidP="00167376">
            <w:pPr>
              <w:pStyle w:val="Tablecellcontents"/>
            </w:pPr>
            <w:r>
              <w:t>UNIQUE</w:t>
            </w:r>
          </w:p>
        </w:tc>
        <w:tc>
          <w:tcPr>
            <w:tcW w:w="1419" w:type="pct"/>
          </w:tcPr>
          <w:p w14:paraId="48011623" w14:textId="585E8A74" w:rsidR="00894CE1" w:rsidRDefault="00167376" w:rsidP="00167376">
            <w:pPr>
              <w:pStyle w:val="Tablecellcontents"/>
            </w:pPr>
            <w:r>
              <w:t>Gym alias name</w:t>
            </w:r>
          </w:p>
        </w:tc>
      </w:tr>
    </w:tbl>
    <w:p w14:paraId="689DCEE9" w14:textId="14070F76" w:rsidR="00894CE1" w:rsidRDefault="00167376" w:rsidP="00167376">
      <w:r w:rsidRPr="00167376">
        <w:rPr>
          <w:rStyle w:val="Strong"/>
        </w:rPr>
        <w:t>Import</w:t>
      </w:r>
    </w:p>
    <w:tbl>
      <w:tblPr>
        <w:tblStyle w:val="Table"/>
        <w:tblW w:w="4991" w:type="pct"/>
        <w:tblLook w:val="0020" w:firstRow="1" w:lastRow="0" w:firstColumn="0" w:lastColumn="0" w:noHBand="0" w:noVBand="0"/>
      </w:tblPr>
      <w:tblGrid>
        <w:gridCol w:w="2539"/>
        <w:gridCol w:w="7020"/>
      </w:tblGrid>
      <w:tr w:rsidR="00167376" w14:paraId="4980A40A" w14:textId="77777777" w:rsidTr="00167376">
        <w:trPr>
          <w:cnfStyle w:val="100000000000" w:firstRow="1" w:lastRow="0" w:firstColumn="0" w:lastColumn="0" w:oddVBand="0" w:evenVBand="0" w:oddHBand="0" w:evenHBand="0" w:firstRowFirstColumn="0" w:firstRowLastColumn="0" w:lastRowFirstColumn="0" w:lastRowLastColumn="0"/>
          <w:tblHeader/>
        </w:trPr>
        <w:tc>
          <w:tcPr>
            <w:tcW w:w="1328" w:type="pct"/>
          </w:tcPr>
          <w:p w14:paraId="20CBCECE" w14:textId="02E7B956" w:rsidR="00167376" w:rsidRDefault="00167376" w:rsidP="00A37A16">
            <w:pPr>
              <w:pStyle w:val="Compact"/>
            </w:pPr>
            <w:r>
              <w:t>Directory</w:t>
            </w:r>
          </w:p>
        </w:tc>
        <w:tc>
          <w:tcPr>
            <w:tcW w:w="3672" w:type="pct"/>
          </w:tcPr>
          <w:p w14:paraId="47A96B27" w14:textId="77777777" w:rsidR="00167376" w:rsidRDefault="00167376" w:rsidP="00A37A16">
            <w:pPr>
              <w:pStyle w:val="Compact"/>
            </w:pPr>
            <w:r>
              <w:t>Comment</w:t>
            </w:r>
          </w:p>
        </w:tc>
      </w:tr>
      <w:tr w:rsidR="00167376" w14:paraId="3AB20E18" w14:textId="77777777" w:rsidTr="00167376">
        <w:tc>
          <w:tcPr>
            <w:tcW w:w="1328" w:type="pct"/>
          </w:tcPr>
          <w:p w14:paraId="6721EA8C" w14:textId="2B3FDE58" w:rsidR="00167376" w:rsidRDefault="00167376" w:rsidP="00167376">
            <w:pPr>
              <w:pStyle w:val="Tablecellcontents"/>
            </w:pPr>
            <w:r>
              <w:t>${import}/gym/in</w:t>
            </w:r>
          </w:p>
        </w:tc>
        <w:tc>
          <w:tcPr>
            <w:tcW w:w="3672" w:type="pct"/>
          </w:tcPr>
          <w:p w14:paraId="41782F0E" w14:textId="3CC3B287" w:rsidR="00167376" w:rsidRDefault="00167376" w:rsidP="00167376">
            <w:pPr>
              <w:pStyle w:val="Tablecellcontents"/>
            </w:pPr>
            <w:r>
              <w:t>Find files here to import</w:t>
            </w:r>
            <w:r w:rsidR="00763A51">
              <w:t>.</w:t>
            </w:r>
          </w:p>
        </w:tc>
      </w:tr>
      <w:tr w:rsidR="00167376" w14:paraId="7825FA37" w14:textId="77777777" w:rsidTr="00167376">
        <w:tc>
          <w:tcPr>
            <w:tcW w:w="1328" w:type="pct"/>
          </w:tcPr>
          <w:p w14:paraId="5BD378AC" w14:textId="69FB1028" w:rsidR="00167376" w:rsidRDefault="00167376" w:rsidP="00167376">
            <w:pPr>
              <w:pStyle w:val="Tablecellcontents"/>
            </w:pPr>
            <w:r>
              <w:t>${import}/gym/archive</w:t>
            </w:r>
          </w:p>
        </w:tc>
        <w:tc>
          <w:tcPr>
            <w:tcW w:w="3672" w:type="pct"/>
          </w:tcPr>
          <w:p w14:paraId="6AA93368" w14:textId="3AA4A70E" w:rsidR="00167376" w:rsidRDefault="00167376" w:rsidP="00167376">
            <w:pPr>
              <w:pStyle w:val="Tablecellcontents"/>
            </w:pPr>
            <w:r>
              <w:t>Files moved here from “in” after import</w:t>
            </w:r>
            <w:r w:rsidR="00763A51">
              <w:t>.</w:t>
            </w:r>
          </w:p>
        </w:tc>
      </w:tr>
      <w:tr w:rsidR="00167376" w14:paraId="127AF5DD" w14:textId="77777777" w:rsidTr="00167376">
        <w:tc>
          <w:tcPr>
            <w:tcW w:w="1328" w:type="pct"/>
          </w:tcPr>
          <w:p w14:paraId="63FCFD39" w14:textId="0DCC5571" w:rsidR="00167376" w:rsidRDefault="00167376" w:rsidP="00167376">
            <w:pPr>
              <w:pStyle w:val="Tablecellcontents"/>
            </w:pPr>
            <w:r>
              <w:t>${import}/gym/done</w:t>
            </w:r>
          </w:p>
        </w:tc>
        <w:tc>
          <w:tcPr>
            <w:tcW w:w="3672" w:type="pct"/>
          </w:tcPr>
          <w:p w14:paraId="23A1D527" w14:textId="59A99EE6" w:rsidR="00167376" w:rsidRDefault="00167376" w:rsidP="00167376">
            <w:pPr>
              <w:pStyle w:val="Tablecellcontents"/>
            </w:pPr>
            <w:r>
              <w:t>Files containing lines of data imported without error</w:t>
            </w:r>
            <w:r w:rsidR="00763A51">
              <w:t>.</w:t>
            </w:r>
          </w:p>
        </w:tc>
      </w:tr>
      <w:tr w:rsidR="00167376" w14:paraId="0D34E5EE" w14:textId="77777777" w:rsidTr="00167376">
        <w:tc>
          <w:tcPr>
            <w:tcW w:w="1328" w:type="pct"/>
          </w:tcPr>
          <w:p w14:paraId="4664BDE1" w14:textId="051A2607" w:rsidR="00167376" w:rsidRDefault="00167376" w:rsidP="00167376">
            <w:pPr>
              <w:pStyle w:val="Tablecellcontents"/>
            </w:pPr>
            <w:r>
              <w:t>${import}/gym/error</w:t>
            </w:r>
          </w:p>
        </w:tc>
        <w:tc>
          <w:tcPr>
            <w:tcW w:w="3672" w:type="pct"/>
          </w:tcPr>
          <w:p w14:paraId="21D54140" w14:textId="07C60A0E" w:rsidR="00763A51" w:rsidRDefault="00167376" w:rsidP="00167376">
            <w:pPr>
              <w:pStyle w:val="Tablecellcontents"/>
            </w:pPr>
            <w:r>
              <w:t>Files containing lines of data with errors</w:t>
            </w:r>
            <w:r w:rsidR="00763A51">
              <w:t>.</w:t>
            </w:r>
          </w:p>
        </w:tc>
      </w:tr>
    </w:tbl>
    <w:p w14:paraId="19B4B27A" w14:textId="609D4CE3" w:rsidR="00167376" w:rsidRDefault="00763A51" w:rsidP="00894CE1">
      <w:pPr>
        <w:pStyle w:val="BodyText"/>
      </w:pPr>
      <w:r>
        <w:t>Process Workflow</w:t>
      </w:r>
    </w:p>
    <w:p w14:paraId="224241E7" w14:textId="27A2E6E7" w:rsidR="00763A51" w:rsidRDefault="00763A51" w:rsidP="00763A51">
      <w:pPr>
        <w:pStyle w:val="BodyText"/>
        <w:numPr>
          <w:ilvl w:val="0"/>
          <w:numId w:val="25"/>
        </w:numPr>
      </w:pPr>
      <w:r>
        <w:t>Access data</w:t>
      </w:r>
    </w:p>
    <w:p w14:paraId="3AE80F9F" w14:textId="26E7DA00" w:rsidR="00763A51" w:rsidRDefault="00763A51" w:rsidP="00763A51">
      <w:pPr>
        <w:pStyle w:val="BodyText"/>
        <w:numPr>
          <w:ilvl w:val="0"/>
          <w:numId w:val="25"/>
        </w:numPr>
      </w:pPr>
      <w:r>
        <w:t>Read line of data</w:t>
      </w:r>
    </w:p>
    <w:p w14:paraId="578391E7" w14:textId="17DA25C6" w:rsidR="00763A51" w:rsidRDefault="00763A51" w:rsidP="00763A51">
      <w:pPr>
        <w:pStyle w:val="BodyText"/>
        <w:numPr>
          <w:ilvl w:val="1"/>
          <w:numId w:val="25"/>
        </w:numPr>
      </w:pPr>
      <w:r>
        <w:t>Ignore starts with #</w:t>
      </w:r>
    </w:p>
    <w:p w14:paraId="7E78B8E3" w14:textId="5E621033" w:rsidR="00763A51" w:rsidRDefault="00763A51" w:rsidP="00763A51">
      <w:pPr>
        <w:pStyle w:val="BodyText"/>
        <w:numPr>
          <w:ilvl w:val="1"/>
          <w:numId w:val="25"/>
        </w:numPr>
      </w:pPr>
      <w:r>
        <w:t>Ignore empty</w:t>
      </w:r>
    </w:p>
    <w:p w14:paraId="0C5125F6" w14:textId="447B4709" w:rsidR="00763A51" w:rsidRDefault="00763A51" w:rsidP="00763A51">
      <w:pPr>
        <w:pStyle w:val="BodyText"/>
        <w:numPr>
          <w:ilvl w:val="0"/>
          <w:numId w:val="25"/>
        </w:numPr>
      </w:pPr>
      <w:r>
        <w:t>Tokenize line of data</w:t>
      </w:r>
    </w:p>
    <w:p w14:paraId="6621DA7B" w14:textId="08B1EE90" w:rsidR="00763A51" w:rsidRDefault="00763A51" w:rsidP="00763A51">
      <w:pPr>
        <w:pStyle w:val="BodyText"/>
        <w:numPr>
          <w:ilvl w:val="1"/>
          <w:numId w:val="25"/>
        </w:numPr>
      </w:pPr>
      <w:r>
        <w:t>Required missing?</w:t>
      </w:r>
    </w:p>
    <w:p w14:paraId="3752565B" w14:textId="40910E73" w:rsidR="00763A51" w:rsidRDefault="00763A51" w:rsidP="00763A51">
      <w:pPr>
        <w:pStyle w:val="BodyText"/>
        <w:numPr>
          <w:ilvl w:val="2"/>
          <w:numId w:val="25"/>
        </w:numPr>
      </w:pPr>
      <w:r>
        <w:t>Error file</w:t>
      </w:r>
    </w:p>
    <w:p w14:paraId="24F49A65" w14:textId="1A903B53" w:rsidR="00763A51" w:rsidRDefault="00763A51" w:rsidP="00763A51">
      <w:pPr>
        <w:pStyle w:val="BodyText"/>
        <w:numPr>
          <w:ilvl w:val="0"/>
          <w:numId w:val="25"/>
        </w:numPr>
      </w:pPr>
      <w:r>
        <w:t>Lookup gym name</w:t>
      </w:r>
    </w:p>
    <w:p w14:paraId="0CB0175D" w14:textId="2FD05F8E" w:rsidR="00763A51" w:rsidRDefault="00763A51" w:rsidP="00763A51">
      <w:pPr>
        <w:pStyle w:val="BodyText"/>
        <w:numPr>
          <w:ilvl w:val="1"/>
          <w:numId w:val="25"/>
        </w:numPr>
      </w:pPr>
      <w:r>
        <w:lastRenderedPageBreak/>
        <w:t>GYM + GYM_ALIAS</w:t>
      </w:r>
    </w:p>
    <w:p w14:paraId="45EAE084" w14:textId="7F65A795" w:rsidR="00763A51" w:rsidRDefault="00763A51" w:rsidP="00763A51">
      <w:pPr>
        <w:pStyle w:val="BodyText"/>
        <w:numPr>
          <w:ilvl w:val="0"/>
          <w:numId w:val="25"/>
        </w:numPr>
      </w:pPr>
      <w:r>
        <w:t>Gym name exists</w:t>
      </w:r>
    </w:p>
    <w:p w14:paraId="24917BE2" w14:textId="79DAFAD5" w:rsidR="00763A51" w:rsidRDefault="00763A51" w:rsidP="00763A51">
      <w:pPr>
        <w:pStyle w:val="BodyText"/>
        <w:numPr>
          <w:ilvl w:val="1"/>
          <w:numId w:val="25"/>
        </w:numPr>
      </w:pPr>
      <w:r>
        <w:t>Update by GYM.ID</w:t>
      </w:r>
      <w:r>
        <w:tab/>
      </w:r>
    </w:p>
    <w:p w14:paraId="48EB0A4D" w14:textId="761FE791" w:rsidR="00763A51" w:rsidRDefault="00763A51" w:rsidP="00763A51">
      <w:pPr>
        <w:pStyle w:val="BodyText"/>
        <w:numPr>
          <w:ilvl w:val="0"/>
          <w:numId w:val="25"/>
        </w:numPr>
      </w:pPr>
      <w:r>
        <w:t>Gym name map to existing</w:t>
      </w:r>
    </w:p>
    <w:p w14:paraId="43A65E6B" w14:textId="530C8AB5" w:rsidR="00763A51" w:rsidRDefault="00763A51" w:rsidP="00763A51">
      <w:pPr>
        <w:pStyle w:val="BodyText"/>
        <w:numPr>
          <w:ilvl w:val="1"/>
          <w:numId w:val="25"/>
        </w:numPr>
      </w:pPr>
      <w:r>
        <w:t>GYM + GYM_ALIAS</w:t>
      </w:r>
    </w:p>
    <w:p w14:paraId="68F59F37" w14:textId="0415A784" w:rsidR="00763A51" w:rsidRDefault="00763A51" w:rsidP="00763A51">
      <w:pPr>
        <w:pStyle w:val="BodyText"/>
        <w:numPr>
          <w:ilvl w:val="1"/>
          <w:numId w:val="25"/>
        </w:numPr>
      </w:pPr>
      <w:r>
        <w:t>Update by GYM.ID</w:t>
      </w:r>
    </w:p>
    <w:p w14:paraId="108B91C0" w14:textId="4D8A6FA9" w:rsidR="00763A51" w:rsidRDefault="00763A51" w:rsidP="00763A51">
      <w:pPr>
        <w:pStyle w:val="BodyText"/>
        <w:numPr>
          <w:ilvl w:val="1"/>
          <w:numId w:val="25"/>
        </w:numPr>
      </w:pPr>
      <w:r>
        <w:t>Insert new alias</w:t>
      </w:r>
    </w:p>
    <w:p w14:paraId="0C76AABE" w14:textId="5F880077" w:rsidR="00763A51" w:rsidRDefault="00763A51" w:rsidP="00763A51">
      <w:pPr>
        <w:pStyle w:val="BodyText"/>
        <w:numPr>
          <w:ilvl w:val="0"/>
          <w:numId w:val="25"/>
        </w:numPr>
      </w:pPr>
      <w:r>
        <w:t>Gym name new</w:t>
      </w:r>
    </w:p>
    <w:p w14:paraId="6FE83553" w14:textId="0BA2F5E1" w:rsidR="00763A51" w:rsidRDefault="00763A51" w:rsidP="00763A51">
      <w:pPr>
        <w:pStyle w:val="BodyText"/>
        <w:numPr>
          <w:ilvl w:val="1"/>
          <w:numId w:val="25"/>
        </w:numPr>
      </w:pPr>
      <w:r>
        <w:t>Insert GYM</w:t>
      </w:r>
    </w:p>
    <w:p w14:paraId="1ABE7621" w14:textId="68B791AB" w:rsidR="00763A51" w:rsidRDefault="00763A51" w:rsidP="00763A51">
      <w:pPr>
        <w:pStyle w:val="BodyText"/>
        <w:numPr>
          <w:ilvl w:val="0"/>
          <w:numId w:val="25"/>
        </w:numPr>
      </w:pPr>
      <w:r>
        <w:t>Done file</w:t>
      </w:r>
    </w:p>
    <w:p w14:paraId="73E23E18" w14:textId="0B7E8AF7" w:rsidR="005C5E7E" w:rsidRDefault="005C5E7E" w:rsidP="005C5E7E">
      <w:pPr>
        <w:pStyle w:val="Heading1"/>
      </w:pPr>
      <w:r>
        <w:t>Excel Season Planner Worksheet</w:t>
      </w:r>
    </w:p>
    <w:p w14:paraId="35F9B821" w14:textId="3E05A21D" w:rsidR="005C5E7E" w:rsidRDefault="005C5E7E" w:rsidP="005C5E7E">
      <w:pPr>
        <w:pStyle w:val="BodyText"/>
      </w:pPr>
      <w:r>
        <w:t>Crazy idea…Excel script using ODBC to update Derby directly?</w:t>
      </w:r>
    </w:p>
    <w:p w14:paraId="3431AE8D" w14:textId="0496AB3C" w:rsidR="005C5E7E" w:rsidRPr="005C5E7E" w:rsidRDefault="005C5E7E" w:rsidP="005C5E7E">
      <w:pPr>
        <w:pStyle w:val="BodyText"/>
      </w:pPr>
      <w:r w:rsidRPr="005C5E7E">
        <w:rPr>
          <w:noProof/>
        </w:rPr>
        <w:drawing>
          <wp:inline distT="0" distB="0" distL="0" distR="0" wp14:anchorId="2333CAF4" wp14:editId="116F3C4D">
            <wp:extent cx="3600450" cy="2537923"/>
            <wp:effectExtent l="0" t="0" r="0" b="0"/>
            <wp:docPr id="18950659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065935" name="Picture 1" descr="A screenshot of a computer&#10;&#10;Description automatically generated"/>
                    <pic:cNvPicPr/>
                  </pic:nvPicPr>
                  <pic:blipFill>
                    <a:blip r:embed="rId33"/>
                    <a:stretch>
                      <a:fillRect/>
                    </a:stretch>
                  </pic:blipFill>
                  <pic:spPr>
                    <a:xfrm>
                      <a:off x="0" y="0"/>
                      <a:ext cx="3605548" cy="2541517"/>
                    </a:xfrm>
                    <a:prstGeom prst="rect">
                      <a:avLst/>
                    </a:prstGeom>
                  </pic:spPr>
                </pic:pic>
              </a:graphicData>
            </a:graphic>
          </wp:inline>
        </w:drawing>
      </w:r>
    </w:p>
    <w:sectPr w:rsidR="005C5E7E" w:rsidRPr="005C5E7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1D572E" w14:textId="77777777" w:rsidR="00B324B0" w:rsidRDefault="00B324B0">
      <w:pPr>
        <w:spacing w:after="0"/>
      </w:pPr>
      <w:r>
        <w:separator/>
      </w:r>
    </w:p>
  </w:endnote>
  <w:endnote w:type="continuationSeparator" w:id="0">
    <w:p w14:paraId="7E469D29" w14:textId="77777777" w:rsidR="00B324B0" w:rsidRDefault="00B324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1D7DB3" w14:textId="77777777" w:rsidR="00B324B0" w:rsidRDefault="00B324B0">
      <w:r>
        <w:separator/>
      </w:r>
    </w:p>
  </w:footnote>
  <w:footnote w:type="continuationSeparator" w:id="0">
    <w:p w14:paraId="71431FDF" w14:textId="77777777" w:rsidR="00B324B0" w:rsidRDefault="00B324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80209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6F89B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01"/>
    <w:multiLevelType w:val="multilevel"/>
    <w:tmpl w:val="89A4FA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8F22744"/>
    <w:multiLevelType w:val="hybridMultilevel"/>
    <w:tmpl w:val="868ACD0A"/>
    <w:lvl w:ilvl="0" w:tplc="EF566FDC">
      <w:start w:val="31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7341FA"/>
    <w:multiLevelType w:val="multilevel"/>
    <w:tmpl w:val="0B64620C"/>
    <w:numStyleLink w:val="HeadingsListStyle"/>
  </w:abstractNum>
  <w:abstractNum w:abstractNumId="5" w15:restartNumberingAfterBreak="0">
    <w:nsid w:val="2DA95A60"/>
    <w:multiLevelType w:val="multilevel"/>
    <w:tmpl w:val="0B64620C"/>
    <w:numStyleLink w:val="HeadingsListStyle"/>
  </w:abstractNum>
  <w:abstractNum w:abstractNumId="6" w15:restartNumberingAfterBreak="0">
    <w:nsid w:val="3D27428A"/>
    <w:multiLevelType w:val="multilevel"/>
    <w:tmpl w:val="0B64620C"/>
    <w:numStyleLink w:val="HeadingsListStyle"/>
  </w:abstractNum>
  <w:abstractNum w:abstractNumId="7" w15:restartNumberingAfterBreak="0">
    <w:nsid w:val="44D27709"/>
    <w:multiLevelType w:val="multilevel"/>
    <w:tmpl w:val="0B64620C"/>
    <w:numStyleLink w:val="HeadingsListStyle"/>
  </w:abstractNum>
  <w:abstractNum w:abstractNumId="8" w15:restartNumberingAfterBreak="0">
    <w:nsid w:val="4AB12793"/>
    <w:multiLevelType w:val="multilevel"/>
    <w:tmpl w:val="0B64620C"/>
    <w:styleLink w:val="HeadingsListStyle"/>
    <w:lvl w:ilvl="0">
      <w:start w:val="1"/>
      <w:numFmt w:val="decimal"/>
      <w:pStyle w:val="Heading1"/>
      <w:suff w:val="space"/>
      <w:lvlText w:val="%1."/>
      <w:lvlJc w:val="left"/>
      <w:pPr>
        <w:ind w:left="0" w:firstLine="0"/>
      </w:pPr>
      <w:rPr>
        <w:rFonts w:hint="default"/>
      </w:rPr>
    </w:lvl>
    <w:lvl w:ilvl="1">
      <w:start w:val="1"/>
      <w:numFmt w:val="decimal"/>
      <w:lvlRestart w:val="0"/>
      <w:pStyle w:val="Heading2"/>
      <w:suff w:val="space"/>
      <w:lvlText w:val="%1.%2"/>
      <w:lvlJc w:val="left"/>
      <w:pPr>
        <w:ind w:left="0" w:firstLine="0"/>
      </w:pPr>
      <w:rPr>
        <w:rFonts w:hint="default"/>
      </w:rPr>
    </w:lvl>
    <w:lvl w:ilvl="2">
      <w:start w:val="1"/>
      <w:numFmt w:val="decimal"/>
      <w:lvlRestart w:val="0"/>
      <w:pStyle w:val="Heading3"/>
      <w:suff w:val="space"/>
      <w:lvlText w:val="%1.%2.%3."/>
      <w:lvlJc w:val="left"/>
      <w:pPr>
        <w:ind w:left="0" w:firstLine="0"/>
      </w:pPr>
      <w:rPr>
        <w:rFonts w:hint="default"/>
      </w:rPr>
    </w:lvl>
    <w:lvl w:ilvl="3">
      <w:start w:val="1"/>
      <w:numFmt w:val="decimal"/>
      <w:lvlRestart w:val="0"/>
      <w:pStyle w:val="Heading4"/>
      <w:suff w:val="space"/>
      <w:lvlText w:val="%1.%2.%3.%4."/>
      <w:lvlJc w:val="left"/>
      <w:pPr>
        <w:ind w:left="0" w:firstLine="0"/>
      </w:pPr>
      <w:rPr>
        <w:rFonts w:hint="default"/>
      </w:rPr>
    </w:lvl>
    <w:lvl w:ilvl="4">
      <w:start w:val="1"/>
      <w:numFmt w:val="decimal"/>
      <w:lvlRestart w:val="0"/>
      <w:pStyle w:val="Heading5"/>
      <w:suff w:val="space"/>
      <w:lvlText w:val="%1.%2.%3.%4.%5."/>
      <w:lvlJc w:val="left"/>
      <w:pPr>
        <w:ind w:left="0" w:firstLine="0"/>
      </w:pPr>
      <w:rPr>
        <w:rFonts w:hint="default"/>
      </w:rPr>
    </w:lvl>
    <w:lvl w:ilvl="5">
      <w:start w:val="1"/>
      <w:numFmt w:val="decimal"/>
      <w:lvlRestart w:val="0"/>
      <w:pStyle w:val="Heading6"/>
      <w:suff w:val="space"/>
      <w:lvlText w:val="%1.%2.%3.%4.%5.%6."/>
      <w:lvlJc w:val="left"/>
      <w:pPr>
        <w:ind w:left="0" w:firstLine="0"/>
      </w:pPr>
      <w:rPr>
        <w:rFonts w:hint="default"/>
      </w:rPr>
    </w:lvl>
    <w:lvl w:ilvl="6">
      <w:start w:val="1"/>
      <w:numFmt w:val="decimal"/>
      <w:lvlRestart w:val="0"/>
      <w:pStyle w:val="Heading7"/>
      <w:suff w:val="space"/>
      <w:lvlText w:val="%1.%2.%3.%4.%5.%6.%7."/>
      <w:lvlJc w:val="left"/>
      <w:pPr>
        <w:ind w:left="0" w:firstLine="0"/>
      </w:pPr>
      <w:rPr>
        <w:rFonts w:hint="default"/>
      </w:rPr>
    </w:lvl>
    <w:lvl w:ilvl="7">
      <w:start w:val="1"/>
      <w:numFmt w:val="decimal"/>
      <w:lvlRestart w:val="0"/>
      <w:pStyle w:val="Heading8"/>
      <w:suff w:val="space"/>
      <w:lvlText w:val="%1.%2.%3.%4.%5.%6.%7.%8."/>
      <w:lvlJc w:val="left"/>
      <w:pPr>
        <w:ind w:left="0" w:firstLine="0"/>
      </w:pPr>
      <w:rPr>
        <w:rFonts w:hint="default"/>
      </w:rPr>
    </w:lvl>
    <w:lvl w:ilvl="8">
      <w:start w:val="1"/>
      <w:numFmt w:val="decimal"/>
      <w:lvlRestart w:val="0"/>
      <w:pStyle w:val="Heading9"/>
      <w:suff w:val="space"/>
      <w:lvlText w:val="%1.%2.%3.%4.%5.%6.%7.%8.%9."/>
      <w:lvlJc w:val="left"/>
      <w:pPr>
        <w:ind w:left="0" w:firstLine="0"/>
      </w:pPr>
      <w:rPr>
        <w:rFonts w:hint="default"/>
      </w:rPr>
    </w:lvl>
  </w:abstractNum>
  <w:abstractNum w:abstractNumId="9" w15:restartNumberingAfterBreak="0">
    <w:nsid w:val="50CC5880"/>
    <w:multiLevelType w:val="multilevel"/>
    <w:tmpl w:val="0B64620C"/>
    <w:numStyleLink w:val="HeadingsListStyle"/>
  </w:abstractNum>
  <w:abstractNum w:abstractNumId="10" w15:restartNumberingAfterBreak="0">
    <w:nsid w:val="55684335"/>
    <w:multiLevelType w:val="hybridMultilevel"/>
    <w:tmpl w:val="CE64690A"/>
    <w:lvl w:ilvl="0" w:tplc="D612ED8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FC1305"/>
    <w:multiLevelType w:val="multilevel"/>
    <w:tmpl w:val="0B64620C"/>
    <w:numStyleLink w:val="HeadingsListStyle"/>
  </w:abstractNum>
  <w:num w:numId="1" w16cid:durableId="1982348408">
    <w:abstractNumId w:val="0"/>
  </w:num>
  <w:num w:numId="2" w16cid:durableId="1888879245">
    <w:abstractNumId w:val="1"/>
  </w:num>
  <w:num w:numId="3" w16cid:durableId="262036215">
    <w:abstractNumId w:val="1"/>
  </w:num>
  <w:num w:numId="4" w16cid:durableId="1899318042">
    <w:abstractNumId w:val="1"/>
  </w:num>
  <w:num w:numId="5" w16cid:durableId="634333013">
    <w:abstractNumId w:val="1"/>
  </w:num>
  <w:num w:numId="6" w16cid:durableId="1356417973">
    <w:abstractNumId w:val="1"/>
  </w:num>
  <w:num w:numId="7" w16cid:durableId="1331638654">
    <w:abstractNumId w:val="1"/>
  </w:num>
  <w:num w:numId="8" w16cid:durableId="993678434">
    <w:abstractNumId w:val="1"/>
  </w:num>
  <w:num w:numId="9" w16cid:durableId="1567909603">
    <w:abstractNumId w:val="1"/>
  </w:num>
  <w:num w:numId="10" w16cid:durableId="2060668147">
    <w:abstractNumId w:val="1"/>
  </w:num>
  <w:num w:numId="11" w16cid:durableId="593713113">
    <w:abstractNumId w:val="1"/>
  </w:num>
  <w:num w:numId="12" w16cid:durableId="2067215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1731318">
    <w:abstractNumId w:val="1"/>
  </w:num>
  <w:num w:numId="14" w16cid:durableId="2101486939">
    <w:abstractNumId w:val="1"/>
  </w:num>
  <w:num w:numId="15" w16cid:durableId="447044454">
    <w:abstractNumId w:val="1"/>
  </w:num>
  <w:num w:numId="16" w16cid:durableId="997655259">
    <w:abstractNumId w:val="1"/>
  </w:num>
  <w:num w:numId="17" w16cid:durableId="1256018903">
    <w:abstractNumId w:val="1"/>
  </w:num>
  <w:num w:numId="18" w16cid:durableId="1683238597">
    <w:abstractNumId w:val="1"/>
  </w:num>
  <w:num w:numId="19" w16cid:durableId="1950114646">
    <w:abstractNumId w:val="1"/>
  </w:num>
  <w:num w:numId="20" w16cid:durableId="1884438170">
    <w:abstractNumId w:val="1"/>
  </w:num>
  <w:num w:numId="21" w16cid:durableId="149102227">
    <w:abstractNumId w:val="1"/>
  </w:num>
  <w:num w:numId="22" w16cid:durableId="1027830564">
    <w:abstractNumId w:val="8"/>
  </w:num>
  <w:num w:numId="23" w16cid:durableId="188744476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75617964">
    <w:abstractNumId w:val="4"/>
  </w:num>
  <w:num w:numId="25" w16cid:durableId="1087845628">
    <w:abstractNumId w:val="10"/>
  </w:num>
  <w:num w:numId="26" w16cid:durableId="535773506">
    <w:abstractNumId w:val="7"/>
  </w:num>
  <w:num w:numId="27" w16cid:durableId="436022683">
    <w:abstractNumId w:val="3"/>
  </w:num>
  <w:num w:numId="28" w16cid:durableId="625166218">
    <w:abstractNumId w:val="5"/>
  </w:num>
  <w:num w:numId="29" w16cid:durableId="1191531945">
    <w:abstractNumId w:val="11"/>
  </w:num>
  <w:num w:numId="30" w16cid:durableId="480195445">
    <w:abstractNumId w:val="9"/>
  </w:num>
  <w:num w:numId="31" w16cid:durableId="201433237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20E02"/>
    <w:rsid w:val="00053A0C"/>
    <w:rsid w:val="0009434A"/>
    <w:rsid w:val="000C31C3"/>
    <w:rsid w:val="00133D07"/>
    <w:rsid w:val="00147515"/>
    <w:rsid w:val="00167376"/>
    <w:rsid w:val="001958CA"/>
    <w:rsid w:val="001B52FC"/>
    <w:rsid w:val="001D2750"/>
    <w:rsid w:val="001D5868"/>
    <w:rsid w:val="001E1FAE"/>
    <w:rsid w:val="00263D87"/>
    <w:rsid w:val="00290A96"/>
    <w:rsid w:val="002C071C"/>
    <w:rsid w:val="002C525C"/>
    <w:rsid w:val="002D5684"/>
    <w:rsid w:val="002E5E84"/>
    <w:rsid w:val="00323DB3"/>
    <w:rsid w:val="00340E90"/>
    <w:rsid w:val="00345DD3"/>
    <w:rsid w:val="003602F1"/>
    <w:rsid w:val="003710EB"/>
    <w:rsid w:val="00377056"/>
    <w:rsid w:val="003B4FD4"/>
    <w:rsid w:val="003B7A14"/>
    <w:rsid w:val="003C1BB6"/>
    <w:rsid w:val="003C45D3"/>
    <w:rsid w:val="003D03B0"/>
    <w:rsid w:val="003D3C63"/>
    <w:rsid w:val="003F7D44"/>
    <w:rsid w:val="0040496A"/>
    <w:rsid w:val="00424F30"/>
    <w:rsid w:val="004B64E2"/>
    <w:rsid w:val="004D323E"/>
    <w:rsid w:val="00512E17"/>
    <w:rsid w:val="0055622C"/>
    <w:rsid w:val="00584E9E"/>
    <w:rsid w:val="005C5E7E"/>
    <w:rsid w:val="005D167F"/>
    <w:rsid w:val="005D51D2"/>
    <w:rsid w:val="005E6E4D"/>
    <w:rsid w:val="0061342C"/>
    <w:rsid w:val="00623101"/>
    <w:rsid w:val="006567F7"/>
    <w:rsid w:val="00692EE5"/>
    <w:rsid w:val="006A7F75"/>
    <w:rsid w:val="006C2F34"/>
    <w:rsid w:val="006D5E8E"/>
    <w:rsid w:val="006E40EB"/>
    <w:rsid w:val="00704603"/>
    <w:rsid w:val="00705767"/>
    <w:rsid w:val="00706E48"/>
    <w:rsid w:val="00763A51"/>
    <w:rsid w:val="007E38C1"/>
    <w:rsid w:val="007E3FC5"/>
    <w:rsid w:val="007F06D9"/>
    <w:rsid w:val="00832121"/>
    <w:rsid w:val="00861F01"/>
    <w:rsid w:val="00867377"/>
    <w:rsid w:val="00891962"/>
    <w:rsid w:val="00894CE1"/>
    <w:rsid w:val="008E5A5C"/>
    <w:rsid w:val="00911F5B"/>
    <w:rsid w:val="00913B08"/>
    <w:rsid w:val="0093540C"/>
    <w:rsid w:val="00935869"/>
    <w:rsid w:val="00972E3C"/>
    <w:rsid w:val="00973F21"/>
    <w:rsid w:val="009B3462"/>
    <w:rsid w:val="009E21F1"/>
    <w:rsid w:val="009E3483"/>
    <w:rsid w:val="009F4261"/>
    <w:rsid w:val="00A37EFD"/>
    <w:rsid w:val="00AB4E93"/>
    <w:rsid w:val="00AC284C"/>
    <w:rsid w:val="00AF5825"/>
    <w:rsid w:val="00B023DF"/>
    <w:rsid w:val="00B324B0"/>
    <w:rsid w:val="00B624A0"/>
    <w:rsid w:val="00B76CED"/>
    <w:rsid w:val="00B83235"/>
    <w:rsid w:val="00B85680"/>
    <w:rsid w:val="00B85E85"/>
    <w:rsid w:val="00BE2C31"/>
    <w:rsid w:val="00BF15EF"/>
    <w:rsid w:val="00C03DE2"/>
    <w:rsid w:val="00C15491"/>
    <w:rsid w:val="00C17E12"/>
    <w:rsid w:val="00C46347"/>
    <w:rsid w:val="00CC5F29"/>
    <w:rsid w:val="00CE1828"/>
    <w:rsid w:val="00D12628"/>
    <w:rsid w:val="00D22C48"/>
    <w:rsid w:val="00D351BA"/>
    <w:rsid w:val="00D651A4"/>
    <w:rsid w:val="00D91A51"/>
    <w:rsid w:val="00DD5578"/>
    <w:rsid w:val="00DE0B73"/>
    <w:rsid w:val="00E04629"/>
    <w:rsid w:val="00E20E02"/>
    <w:rsid w:val="00E44689"/>
    <w:rsid w:val="00E5048F"/>
    <w:rsid w:val="00E61FA9"/>
    <w:rsid w:val="00E727DB"/>
    <w:rsid w:val="00EF1AB3"/>
    <w:rsid w:val="00F03A15"/>
    <w:rsid w:val="00F270FF"/>
    <w:rsid w:val="00F30B74"/>
    <w:rsid w:val="00F7449E"/>
    <w:rsid w:val="00F75005"/>
    <w:rsid w:val="00FD260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80535"/>
  <w15:docId w15:val="{151C8C14-6B79-496F-86BE-A001C4771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023DF"/>
    <w:rPr>
      <w:sz w:val="22"/>
    </w:rPr>
  </w:style>
  <w:style w:type="paragraph" w:styleId="Heading1">
    <w:name w:val="heading 1"/>
    <w:basedOn w:val="Normal"/>
    <w:next w:val="BodyText"/>
    <w:uiPriority w:val="9"/>
    <w:qFormat/>
    <w:rsid w:val="00FD260C"/>
    <w:pPr>
      <w:keepNext/>
      <w:keepLines/>
      <w:numPr>
        <w:numId w:val="31"/>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FD260C"/>
    <w:pPr>
      <w:keepNext/>
      <w:keepLines/>
      <w:numPr>
        <w:ilvl w:val="1"/>
        <w:numId w:val="31"/>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FD260C"/>
    <w:pPr>
      <w:keepNext/>
      <w:keepLines/>
      <w:numPr>
        <w:ilvl w:val="2"/>
        <w:numId w:val="3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FD260C"/>
    <w:pPr>
      <w:keepNext/>
      <w:keepLines/>
      <w:numPr>
        <w:ilvl w:val="3"/>
        <w:numId w:val="31"/>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FD260C"/>
    <w:pPr>
      <w:keepNext/>
      <w:keepLines/>
      <w:numPr>
        <w:ilvl w:val="4"/>
        <w:numId w:val="31"/>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FD260C"/>
    <w:pPr>
      <w:keepNext/>
      <w:keepLines/>
      <w:numPr>
        <w:ilvl w:val="5"/>
        <w:numId w:val="31"/>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FD260C"/>
    <w:pPr>
      <w:keepNext/>
      <w:keepLines/>
      <w:numPr>
        <w:ilvl w:val="6"/>
        <w:numId w:val="31"/>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FD260C"/>
    <w:pPr>
      <w:keepNext/>
      <w:keepLines/>
      <w:numPr>
        <w:ilvl w:val="7"/>
        <w:numId w:val="31"/>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FD260C"/>
    <w:pPr>
      <w:keepNext/>
      <w:keepLines/>
      <w:numPr>
        <w:ilvl w:val="8"/>
        <w:numId w:val="31"/>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C17E12"/>
    <w:rPr>
      <w:b/>
    </w:rPr>
  </w:style>
  <w:style w:type="paragraph" w:customStyle="1" w:styleId="Compact">
    <w:name w:val="Compact"/>
    <w:basedOn w:val="BodyText"/>
    <w:qFormat/>
    <w:pPr>
      <w:spacing w:before="36" w:after="36"/>
    </w:pPr>
  </w:style>
  <w:style w:type="paragraph" w:styleId="Title">
    <w:name w:val="Title"/>
    <w:basedOn w:val="Normal"/>
    <w:next w:val="BodyText"/>
    <w:qFormat/>
    <w:rsid w:val="00AB4E93"/>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next w:val="BodyText"/>
    <w:rsid w:val="005C5E7E"/>
    <w:pPr>
      <w:keepNext/>
      <w:jc w:val="center"/>
    </w:pPr>
  </w:style>
  <w:style w:type="paragraph" w:customStyle="1" w:styleId="ImageCaption">
    <w:name w:val="Image Caption"/>
    <w:basedOn w:val="Caption"/>
  </w:style>
  <w:style w:type="paragraph" w:customStyle="1" w:styleId="Figure">
    <w:name w:val="Figure"/>
    <w:basedOn w:val="Normal"/>
    <w:rsid w:val="002C525C"/>
    <w:pPr>
      <w:jc w:val="center"/>
    </w:pPr>
  </w:style>
  <w:style w:type="paragraph" w:customStyle="1" w:styleId="CaptionedFigure">
    <w:name w:val="Captioned Figure"/>
    <w:basedOn w:val="Figure"/>
    <w:next w:val="Normal"/>
    <w:rsid w:val="0040496A"/>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706E48"/>
    <w:rPr>
      <w:color w:val="605E5C"/>
      <w:shd w:val="clear" w:color="auto" w:fill="E1DFDD"/>
    </w:rPr>
  </w:style>
  <w:style w:type="numbering" w:customStyle="1" w:styleId="HeadingsListStyle">
    <w:name w:val=".Headings List Style"/>
    <w:uiPriority w:val="99"/>
    <w:rsid w:val="00FD260C"/>
    <w:pPr>
      <w:numPr>
        <w:numId w:val="22"/>
      </w:numPr>
    </w:pPr>
  </w:style>
  <w:style w:type="table" w:styleId="TableGrid">
    <w:name w:val="Table Grid"/>
    <w:basedOn w:val="TableNormal"/>
    <w:rsid w:val="00894CE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894CE1"/>
    <w:rPr>
      <w:sz w:val="22"/>
    </w:rPr>
  </w:style>
  <w:style w:type="character" w:styleId="BookTitle">
    <w:name w:val="Book Title"/>
    <w:basedOn w:val="DefaultParagraphFont"/>
    <w:rsid w:val="00167376"/>
    <w:rPr>
      <w:b/>
      <w:bCs/>
      <w:i/>
      <w:iCs/>
      <w:spacing w:val="5"/>
    </w:rPr>
  </w:style>
  <w:style w:type="paragraph" w:styleId="BodyText2">
    <w:name w:val="Body Text 2"/>
    <w:basedOn w:val="Normal"/>
    <w:link w:val="BodyText2Char"/>
    <w:rsid w:val="00167376"/>
    <w:pPr>
      <w:spacing w:after="120" w:line="480" w:lineRule="auto"/>
    </w:pPr>
  </w:style>
  <w:style w:type="character" w:customStyle="1" w:styleId="BodyText2Char">
    <w:name w:val="Body Text 2 Char"/>
    <w:basedOn w:val="DefaultParagraphFont"/>
    <w:link w:val="BodyText2"/>
    <w:rsid w:val="00167376"/>
    <w:rPr>
      <w:sz w:val="22"/>
    </w:rPr>
  </w:style>
  <w:style w:type="paragraph" w:styleId="BodyText3">
    <w:name w:val="Body Text 3"/>
    <w:basedOn w:val="Normal"/>
    <w:link w:val="BodyText3Char"/>
    <w:rsid w:val="00167376"/>
    <w:pPr>
      <w:spacing w:after="120"/>
    </w:pPr>
    <w:rPr>
      <w:sz w:val="16"/>
      <w:szCs w:val="16"/>
    </w:rPr>
  </w:style>
  <w:style w:type="character" w:customStyle="1" w:styleId="BodyText3Char">
    <w:name w:val="Body Text 3 Char"/>
    <w:basedOn w:val="DefaultParagraphFont"/>
    <w:link w:val="BodyText3"/>
    <w:rsid w:val="00167376"/>
    <w:rPr>
      <w:sz w:val="16"/>
      <w:szCs w:val="16"/>
    </w:rPr>
  </w:style>
  <w:style w:type="paragraph" w:styleId="BodyTextFirstIndent">
    <w:name w:val="Body Text First Indent"/>
    <w:basedOn w:val="BodyText"/>
    <w:link w:val="BodyTextFirstIndentChar"/>
    <w:rsid w:val="00167376"/>
    <w:pPr>
      <w:spacing w:before="0" w:after="200"/>
      <w:ind w:firstLine="360"/>
    </w:pPr>
  </w:style>
  <w:style w:type="character" w:customStyle="1" w:styleId="BodyTextFirstIndentChar">
    <w:name w:val="Body Text First Indent Char"/>
    <w:basedOn w:val="BodyTextChar"/>
    <w:link w:val="BodyTextFirstIndent"/>
    <w:rsid w:val="00167376"/>
    <w:rPr>
      <w:sz w:val="22"/>
    </w:rPr>
  </w:style>
  <w:style w:type="paragraph" w:styleId="BodyTextIndent">
    <w:name w:val="Body Text Indent"/>
    <w:basedOn w:val="Normal"/>
    <w:link w:val="BodyTextIndentChar"/>
    <w:rsid w:val="00167376"/>
    <w:pPr>
      <w:spacing w:after="120"/>
      <w:ind w:left="360"/>
    </w:pPr>
  </w:style>
  <w:style w:type="character" w:customStyle="1" w:styleId="BodyTextIndentChar">
    <w:name w:val="Body Text Indent Char"/>
    <w:basedOn w:val="DefaultParagraphFont"/>
    <w:link w:val="BodyTextIndent"/>
    <w:rsid w:val="00167376"/>
    <w:rPr>
      <w:sz w:val="22"/>
    </w:rPr>
  </w:style>
  <w:style w:type="paragraph" w:styleId="BodyTextFirstIndent2">
    <w:name w:val="Body Text First Indent 2"/>
    <w:basedOn w:val="BodyTextIndent"/>
    <w:link w:val="BodyTextFirstIndent2Char"/>
    <w:rsid w:val="00167376"/>
    <w:pPr>
      <w:spacing w:after="200"/>
      <w:ind w:firstLine="360"/>
    </w:pPr>
  </w:style>
  <w:style w:type="character" w:customStyle="1" w:styleId="BodyTextFirstIndent2Char">
    <w:name w:val="Body Text First Indent 2 Char"/>
    <w:basedOn w:val="BodyTextIndentChar"/>
    <w:link w:val="BodyTextFirstIndent2"/>
    <w:rsid w:val="00167376"/>
    <w:rPr>
      <w:sz w:val="22"/>
    </w:rPr>
  </w:style>
  <w:style w:type="paragraph" w:styleId="BodyTextIndent2">
    <w:name w:val="Body Text Indent 2"/>
    <w:basedOn w:val="Normal"/>
    <w:link w:val="BodyTextIndent2Char"/>
    <w:rsid w:val="00167376"/>
    <w:pPr>
      <w:spacing w:after="120" w:line="480" w:lineRule="auto"/>
      <w:ind w:left="360"/>
    </w:pPr>
  </w:style>
  <w:style w:type="character" w:customStyle="1" w:styleId="BodyTextIndent2Char">
    <w:name w:val="Body Text Indent 2 Char"/>
    <w:basedOn w:val="DefaultParagraphFont"/>
    <w:link w:val="BodyTextIndent2"/>
    <w:rsid w:val="00167376"/>
    <w:rPr>
      <w:sz w:val="22"/>
    </w:rPr>
  </w:style>
  <w:style w:type="paragraph" w:styleId="BodyTextIndent3">
    <w:name w:val="Body Text Indent 3"/>
    <w:basedOn w:val="Normal"/>
    <w:link w:val="BodyTextIndent3Char"/>
    <w:rsid w:val="00167376"/>
    <w:pPr>
      <w:spacing w:after="120"/>
      <w:ind w:left="360"/>
    </w:pPr>
    <w:rPr>
      <w:sz w:val="16"/>
      <w:szCs w:val="16"/>
    </w:rPr>
  </w:style>
  <w:style w:type="character" w:customStyle="1" w:styleId="BodyTextIndent3Char">
    <w:name w:val="Body Text Indent 3 Char"/>
    <w:basedOn w:val="DefaultParagraphFont"/>
    <w:link w:val="BodyTextIndent3"/>
    <w:rsid w:val="00167376"/>
    <w:rPr>
      <w:sz w:val="16"/>
      <w:szCs w:val="16"/>
    </w:rPr>
  </w:style>
  <w:style w:type="paragraph" w:styleId="Index1">
    <w:name w:val="index 1"/>
    <w:basedOn w:val="Normal"/>
    <w:next w:val="Normal"/>
    <w:autoRedefine/>
    <w:rsid w:val="00167376"/>
    <w:pPr>
      <w:spacing w:after="0"/>
      <w:ind w:left="220" w:hanging="220"/>
    </w:pPr>
  </w:style>
  <w:style w:type="character" w:styleId="Hashtag">
    <w:name w:val="Hashtag"/>
    <w:basedOn w:val="DefaultParagraphFont"/>
    <w:uiPriority w:val="99"/>
    <w:unhideWhenUsed/>
    <w:rsid w:val="00167376"/>
    <w:rPr>
      <w:color w:val="2B579A"/>
      <w:shd w:val="clear" w:color="auto" w:fill="E1DFDD"/>
    </w:rPr>
  </w:style>
  <w:style w:type="paragraph" w:styleId="TOC1">
    <w:name w:val="toc 1"/>
    <w:basedOn w:val="Normal"/>
    <w:next w:val="Normal"/>
    <w:autoRedefine/>
    <w:rsid w:val="00167376"/>
    <w:pPr>
      <w:spacing w:after="100"/>
    </w:pPr>
  </w:style>
  <w:style w:type="character" w:styleId="Strong">
    <w:name w:val="Strong"/>
    <w:basedOn w:val="DefaultParagraphFont"/>
    <w:qFormat/>
    <w:rsid w:val="00167376"/>
    <w:rPr>
      <w:b/>
      <w:bCs/>
    </w:rPr>
  </w:style>
  <w:style w:type="paragraph" w:customStyle="1" w:styleId="Tablecellcontents">
    <w:name w:val="Table cell contents"/>
    <w:basedOn w:val="Normal"/>
    <w:qFormat/>
    <w:rsid w:val="004B64E2"/>
    <w:pPr>
      <w:spacing w:after="120"/>
    </w:pPr>
    <w:rPr>
      <w:i/>
      <w:iCs/>
    </w:rPr>
  </w:style>
  <w:style w:type="character" w:styleId="FollowedHyperlink">
    <w:name w:val="FollowedHyperlink"/>
    <w:basedOn w:val="DefaultParagraphFont"/>
    <w:rsid w:val="007E3FC5"/>
    <w:rPr>
      <w:color w:val="800080" w:themeColor="followedHyperlink"/>
      <w:u w:val="single"/>
    </w:rPr>
  </w:style>
  <w:style w:type="paragraph" w:styleId="TableofAuthorities">
    <w:name w:val="table of authorities"/>
    <w:basedOn w:val="Normal"/>
    <w:next w:val="Normal"/>
    <w:rsid w:val="005C5E7E"/>
    <w:pPr>
      <w:spacing w:after="0"/>
      <w:ind w:left="220" w:hanging="220"/>
    </w:pPr>
  </w:style>
  <w:style w:type="paragraph" w:styleId="TableofFigures">
    <w:name w:val="table of figures"/>
    <w:basedOn w:val="Normal"/>
    <w:next w:val="Normal"/>
    <w:rsid w:val="005C5E7E"/>
    <w:pPr>
      <w:spacing w:after="0"/>
    </w:pPr>
  </w:style>
  <w:style w:type="paragraph" w:styleId="BalloonText">
    <w:name w:val="Balloon Text"/>
    <w:basedOn w:val="Normal"/>
    <w:link w:val="BalloonTextChar"/>
    <w:rsid w:val="0040496A"/>
    <w:pPr>
      <w:spacing w:after="0"/>
    </w:pPr>
    <w:rPr>
      <w:rFonts w:ascii="Segoe UI" w:hAnsi="Segoe UI" w:cs="Segoe UI"/>
      <w:sz w:val="18"/>
      <w:szCs w:val="18"/>
    </w:rPr>
  </w:style>
  <w:style w:type="character" w:customStyle="1" w:styleId="BalloonTextChar">
    <w:name w:val="Balloon Text Char"/>
    <w:basedOn w:val="DefaultParagraphFont"/>
    <w:link w:val="BalloonText"/>
    <w:rsid w:val="0040496A"/>
    <w:rPr>
      <w:rFonts w:ascii="Segoe UI" w:hAnsi="Segoe UI" w:cs="Segoe UI"/>
      <w:sz w:val="18"/>
      <w:szCs w:val="18"/>
    </w:rPr>
  </w:style>
  <w:style w:type="paragraph" w:customStyle="1" w:styleId="FigureCaption">
    <w:name w:val="Figure Caption"/>
    <w:basedOn w:val="TableCaption"/>
    <w:qFormat/>
    <w:rsid w:val="002C52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255963">
      <w:bodyDiv w:val="1"/>
      <w:marLeft w:val="0"/>
      <w:marRight w:val="0"/>
      <w:marTop w:val="0"/>
      <w:marBottom w:val="0"/>
      <w:divBdr>
        <w:top w:val="none" w:sz="0" w:space="0" w:color="auto"/>
        <w:left w:val="none" w:sz="0" w:space="0" w:color="auto"/>
        <w:bottom w:val="none" w:sz="0" w:space="0" w:color="auto"/>
        <w:right w:val="none" w:sz="0" w:space="0" w:color="auto"/>
      </w:divBdr>
      <w:divsChild>
        <w:div w:id="520433431">
          <w:marLeft w:val="-72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jremijan.blogspot.com/" TargetMode="External"/><Relationship Id="rId18" Type="http://schemas.openxmlformats.org/officeDocument/2006/relationships/image" Target="media/image3.png"/><Relationship Id="rId26" Type="http://schemas.openxmlformats.org/officeDocument/2006/relationships/hyperlink" Target="https://docs.arc42.org/section-8/" TargetMode="External"/><Relationship Id="rId3" Type="http://schemas.openxmlformats.org/officeDocument/2006/relationships/settings" Target="settings.xml"/><Relationship Id="rId21" Type="http://schemas.openxmlformats.org/officeDocument/2006/relationships/hyperlink" Target="https://c4model.com/?ref=workingsoftware.dev" TargetMode="External"/><Relationship Id="rId34"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2.jpg"/><Relationship Id="rId17" Type="http://schemas.openxmlformats.org/officeDocument/2006/relationships/hyperlink" Target="https://docs.arc42.org/section-4/" TargetMode="External"/><Relationship Id="rId25" Type="http://schemas.openxmlformats.org/officeDocument/2006/relationships/image" Target="media/image4.png"/><Relationship Id="rId33" Type="http://schemas.openxmlformats.org/officeDocument/2006/relationships/image" Target="media/image5.png"/><Relationship Id="rId2" Type="http://schemas.openxmlformats.org/officeDocument/2006/relationships/styles" Target="styles.xml"/><Relationship Id="rId16" Type="http://schemas.openxmlformats.org/officeDocument/2006/relationships/hyperlink" Target="https://c4model.com/?ref=workingsoftware.dev" TargetMode="External"/><Relationship Id="rId20" Type="http://schemas.openxmlformats.org/officeDocument/2006/relationships/hyperlink" Target="https://c4model.com/?ref=workingsoftware.dev" TargetMode="External"/><Relationship Id="rId29" Type="http://schemas.openxmlformats.org/officeDocument/2006/relationships/hyperlink" Target="https://docs.arc42.org/section-1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arc42.org/section-1/" TargetMode="External"/><Relationship Id="rId24" Type="http://schemas.openxmlformats.org/officeDocument/2006/relationships/hyperlink" Target="https://docs.arc42.org/section-7/" TargetMode="External"/><Relationship Id="rId32" Type="http://schemas.openxmlformats.org/officeDocument/2006/relationships/hyperlink" Target="https://iso25000.com/index.php/en/iso-25000-standards/iso-25010" TargetMode="External"/><Relationship Id="rId5" Type="http://schemas.openxmlformats.org/officeDocument/2006/relationships/footnotes" Target="footnotes.xml"/><Relationship Id="rId15" Type="http://schemas.openxmlformats.org/officeDocument/2006/relationships/hyperlink" Target="https://docs.arc42.org/section-3/" TargetMode="External"/><Relationship Id="rId23" Type="http://schemas.openxmlformats.org/officeDocument/2006/relationships/hyperlink" Target="https://docs.arc42.org/section-6/" TargetMode="External"/><Relationship Id="rId28" Type="http://schemas.openxmlformats.org/officeDocument/2006/relationships/hyperlink" Target="https://docs.arc42.org/section-9/" TargetMode="External"/><Relationship Id="rId10" Type="http://schemas.openxmlformats.org/officeDocument/2006/relationships/hyperlink" Target="https://www.opengroup.org/togaf" TargetMode="External"/><Relationship Id="rId19" Type="http://schemas.openxmlformats.org/officeDocument/2006/relationships/hyperlink" Target="https://c4model.com/?ref=workingsoftware.dev" TargetMode="External"/><Relationship Id="rId31" Type="http://schemas.openxmlformats.org/officeDocument/2006/relationships/hyperlink" Target="https://mjremijan.blogspot.com/2022/11/pragmatic-strategy-for-deconstructing.html" TargetMode="External"/><Relationship Id="rId4" Type="http://schemas.openxmlformats.org/officeDocument/2006/relationships/webSettings" Target="webSettings.xml"/><Relationship Id="rId9" Type="http://schemas.openxmlformats.org/officeDocument/2006/relationships/hyperlink" Target="https://c4model.com/" TargetMode="External"/><Relationship Id="rId14" Type="http://schemas.openxmlformats.org/officeDocument/2006/relationships/hyperlink" Target="https://docs.arc42.org/section-2/" TargetMode="External"/><Relationship Id="rId22" Type="http://schemas.openxmlformats.org/officeDocument/2006/relationships/hyperlink" Target="https://docs.arc42.org/section-5/" TargetMode="External"/><Relationship Id="rId27" Type="http://schemas.openxmlformats.org/officeDocument/2006/relationships/hyperlink" Target="https://cognitect.com/blog/2011/11/15/documenting-architecture-decisions" TargetMode="External"/><Relationship Id="rId30" Type="http://schemas.openxmlformats.org/officeDocument/2006/relationships/hyperlink" Target="https://docs.arc42.org/section-11/" TargetMode="External"/><Relationship Id="rId35" Type="http://schemas.openxmlformats.org/officeDocument/2006/relationships/theme" Target="theme/theme1.xml"/><Relationship Id="rId8" Type="http://schemas.openxmlformats.org/officeDocument/2006/relationships/hyperlink" Target="https://docs.arc42.org/ho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669</TotalTime>
  <Pages>21</Pages>
  <Words>4454</Words>
  <Characters>25390</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29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keywords/>
  <cp:lastModifiedBy>Michael Remijan</cp:lastModifiedBy>
  <cp:revision>79</cp:revision>
  <dcterms:created xsi:type="dcterms:W3CDTF">2024-10-04T15:34:00Z</dcterms:created>
  <dcterms:modified xsi:type="dcterms:W3CDTF">2025-02-21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3</vt:lpwstr>
  </property>
</Properties>
</file>